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55472A" w14:textId="1243ECD7" w:rsidR="00A61224" w:rsidRDefault="00A61224" w:rsidP="00A61224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814912" behindDoc="0" locked="0" layoutInCell="1" allowOverlap="1" wp14:anchorId="74045064" wp14:editId="52E1B36B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2517897" cy="666750"/>
            <wp:effectExtent l="0" t="0" r="0" b="0"/>
            <wp:wrapNone/>
            <wp:docPr id="1502258611" name="Picture 1502258611" descr="Logo for Hanga-aro-rau, Manufacturing, Engineering and Logisitics workforce development council. Dark green weave pattern with black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258611" name="Picture 1502258611" descr="Logo for Hanga-aro-rau, Manufacturing, Engineering and Logisitics workforce development council. Dark green weave pattern with black text on a white background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1263" cy="667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11840" behindDoc="0" locked="0" layoutInCell="1" allowOverlap="1" wp14:anchorId="10CABEBB" wp14:editId="4EA0D208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  </w:t>
      </w:r>
    </w:p>
    <w:p w14:paraId="1597F006" w14:textId="77777777" w:rsidR="00A61224" w:rsidRDefault="00A61224" w:rsidP="00A61224">
      <w:pPr>
        <w:rPr>
          <w:rFonts w:cs="Arial"/>
          <w:szCs w:val="32"/>
        </w:rPr>
      </w:pPr>
    </w:p>
    <w:p w14:paraId="00DFE0E3" w14:textId="77777777" w:rsidR="00A61224" w:rsidRDefault="00A61224" w:rsidP="00A61224">
      <w:pPr>
        <w:spacing w:after="240"/>
        <w:jc w:val="center"/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813888" behindDoc="0" locked="0" layoutInCell="1" allowOverlap="1" wp14:anchorId="23BED1B9" wp14:editId="0AA66D01">
            <wp:simplePos x="0" y="0"/>
            <wp:positionH relativeFrom="margin">
              <wp:align>left</wp:align>
            </wp:positionH>
            <wp:positionV relativeFrom="paragraph">
              <wp:posOffset>184785</wp:posOffset>
            </wp:positionV>
            <wp:extent cx="2463330" cy="685800"/>
            <wp:effectExtent l="0" t="0" r="0" b="0"/>
            <wp:wrapNone/>
            <wp:docPr id="41" name="Picture 41" descr="Logo for Waihanga ara rau, Construction and Infrastructure workforce development council. Light green weave pattern with black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Waihanga ara rau, Construction and Infrastructure workforce development council. Light green weave pattern with black text on a white background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33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 </w:t>
      </w:r>
    </w:p>
    <w:p w14:paraId="27C31B9D" w14:textId="77777777" w:rsidR="00A61224" w:rsidRDefault="00A61224" w:rsidP="00A61224">
      <w:pPr>
        <w:rPr>
          <w:rFonts w:cs="Arial"/>
          <w:szCs w:val="32"/>
        </w:rPr>
      </w:pPr>
    </w:p>
    <w:p w14:paraId="030723E4" w14:textId="77777777" w:rsidR="00A61224" w:rsidRDefault="00A61224" w:rsidP="00A61224">
      <w:pPr>
        <w:rPr>
          <w:rFonts w:cs="Arial"/>
          <w:szCs w:val="32"/>
        </w:rPr>
      </w:pPr>
    </w:p>
    <w:p w14:paraId="43F8963E" w14:textId="77777777" w:rsidR="00A61224" w:rsidRDefault="00A61224" w:rsidP="00A61224">
      <w:pPr>
        <w:ind w:left="0"/>
        <w:rPr>
          <w:rFonts w:cs="Arial"/>
          <w:b/>
          <w:sz w:val="60"/>
          <w:szCs w:val="60"/>
        </w:rPr>
      </w:pPr>
    </w:p>
    <w:p w14:paraId="32A89165" w14:textId="450EBB76" w:rsidR="00A61224" w:rsidRDefault="00A61224" w:rsidP="00A61224">
      <w:pPr>
        <w:pStyle w:val="Title"/>
      </w:pPr>
      <w:r>
        <w:rPr>
          <w:noProof/>
        </w:rPr>
        <w:drawing>
          <wp:anchor distT="0" distB="0" distL="114300" distR="114300" simplePos="0" relativeHeight="251815936" behindDoc="0" locked="0" layoutInCell="1" allowOverlap="1" wp14:anchorId="613A64D3" wp14:editId="099C3C46">
            <wp:simplePos x="0" y="0"/>
            <wp:positionH relativeFrom="margin">
              <wp:posOffset>1066165</wp:posOffset>
            </wp:positionH>
            <wp:positionV relativeFrom="paragraph">
              <wp:posOffset>1800860</wp:posOffset>
            </wp:positionV>
            <wp:extent cx="3600000" cy="3600000"/>
            <wp:effectExtent l="0" t="0" r="0" b="0"/>
            <wp:wrapNone/>
            <wp:docPr id="485148903" name="Picture 2" descr="A person wearing a hard hat and high-visibility yellow vest, writing on a clip 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148903" name="Picture 2" descr="A person wearing a hard hat and high-visibility yellow vest, writing on a clip boar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esearch study on barriers to work for disabled people:</w:t>
      </w:r>
      <w:r>
        <w:br/>
        <w:t>Summary</w:t>
      </w:r>
      <w:r>
        <w:br/>
      </w:r>
    </w:p>
    <w:p w14:paraId="07DE9FB8" w14:textId="6A41FDD3" w:rsidR="00A61224" w:rsidRDefault="00A61224" w:rsidP="00A61224">
      <w:pPr>
        <w:pStyle w:val="Title"/>
      </w:pPr>
    </w:p>
    <w:p w14:paraId="02A20906" w14:textId="254CACDF" w:rsidR="00A61224" w:rsidRDefault="00A61224" w:rsidP="00A61224">
      <w:pPr>
        <w:pStyle w:val="Title"/>
      </w:pPr>
    </w:p>
    <w:p w14:paraId="1D40E0FB" w14:textId="7A962BD2" w:rsidR="00A61224" w:rsidRDefault="00A61224" w:rsidP="00A61224">
      <w:pPr>
        <w:pStyle w:val="Title"/>
      </w:pPr>
    </w:p>
    <w:p w14:paraId="5D03C0B2" w14:textId="27BF9533" w:rsidR="00A61224" w:rsidRPr="00570380" w:rsidRDefault="00A61224" w:rsidP="00A61224">
      <w:pPr>
        <w:pStyle w:val="Datepublished"/>
      </w:pPr>
      <w:r w:rsidRPr="00F87859">
        <w:t xml:space="preserve"> </w:t>
      </w:r>
      <w:r>
        <w:br/>
      </w:r>
      <w:r>
        <w:br/>
      </w:r>
      <w:r w:rsidRPr="00570380">
        <w:t xml:space="preserve">Published: </w:t>
      </w:r>
      <w:r>
        <w:t>November 2024</w:t>
      </w:r>
    </w:p>
    <w:p w14:paraId="36027DF9" w14:textId="5588F76C" w:rsidR="000A3C46" w:rsidRDefault="00245FA5" w:rsidP="000A3C46">
      <w:pPr>
        <w:pStyle w:val="Heading1"/>
      </w:pPr>
      <w:r>
        <w:lastRenderedPageBreak/>
        <w:t>What you will find in here</w:t>
      </w:r>
    </w:p>
    <w:p w14:paraId="18A7989E" w14:textId="77777777" w:rsidR="000A3C46" w:rsidRDefault="000A3C46" w:rsidP="000A3C46"/>
    <w:p w14:paraId="7096B319" w14:textId="77777777" w:rsidR="000A3C46" w:rsidRDefault="000A3C46" w:rsidP="000A3C46"/>
    <w:p w14:paraId="6061ADC8" w14:textId="77777777" w:rsid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339805A7" w14:textId="5AE9203F" w:rsidR="009626E1" w:rsidRDefault="00752B0D" w:rsidP="000A3C46">
      <w:pPr>
        <w:jc w:val="right"/>
        <w:rPr>
          <w:rFonts w:cs="Arial"/>
          <w:b/>
          <w:bCs/>
          <w:szCs w:val="32"/>
        </w:rPr>
      </w:pPr>
      <w:r>
        <w:rPr>
          <w:noProof/>
        </w:rPr>
        <w:drawing>
          <wp:anchor distT="0" distB="0" distL="114300" distR="114300" simplePos="0" relativeHeight="251986944" behindDoc="0" locked="0" layoutInCell="1" allowOverlap="1" wp14:anchorId="29B9392A" wp14:editId="04692E60">
            <wp:simplePos x="0" y="0"/>
            <wp:positionH relativeFrom="margin">
              <wp:align>left</wp:align>
            </wp:positionH>
            <wp:positionV relativeFrom="page">
              <wp:posOffset>2701290</wp:posOffset>
            </wp:positionV>
            <wp:extent cx="1259840" cy="1033145"/>
            <wp:effectExtent l="0" t="0" r="0" b="0"/>
            <wp:wrapNone/>
            <wp:docPr id="199096641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8424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D3669" w14:textId="1DA4EB71" w:rsidR="009626E1" w:rsidRPr="000A3C46" w:rsidRDefault="009626E1" w:rsidP="000A3C46">
      <w:pPr>
        <w:jc w:val="right"/>
        <w:rPr>
          <w:rFonts w:cs="Arial"/>
          <w:b/>
          <w:bCs/>
          <w:szCs w:val="32"/>
        </w:rPr>
      </w:pPr>
    </w:p>
    <w:p w14:paraId="0FBD481A" w14:textId="436894D0" w:rsidR="009626E1" w:rsidRPr="009626E1" w:rsidRDefault="00000000" w:rsidP="009626E1">
      <w:pPr>
        <w:pStyle w:val="contentspage"/>
      </w:pPr>
      <w:hyperlink w:anchor="_What_this_document" w:history="1">
        <w:r w:rsidR="009626E1" w:rsidRPr="009626E1">
          <w:t>What this document is about</w:t>
        </w:r>
      </w:hyperlink>
      <w:r w:rsidR="009626E1" w:rsidRPr="009626E1">
        <w:tab/>
        <w:t>2</w:t>
      </w:r>
    </w:p>
    <w:p w14:paraId="70F966D2" w14:textId="77777777" w:rsidR="009626E1" w:rsidRPr="009626E1" w:rsidRDefault="009626E1" w:rsidP="009626E1">
      <w:pPr>
        <w:pStyle w:val="contentspage"/>
      </w:pPr>
    </w:p>
    <w:p w14:paraId="0047F7C5" w14:textId="040C9CBB" w:rsidR="009626E1" w:rsidRPr="009626E1" w:rsidRDefault="00752B0D" w:rsidP="009626E1">
      <w:pPr>
        <w:pStyle w:val="contentspage"/>
      </w:pPr>
      <w:r w:rsidRPr="00880709">
        <w:rPr>
          <w:noProof/>
          <w:lang w:eastAsia="en-GB"/>
        </w:rPr>
        <w:drawing>
          <wp:anchor distT="0" distB="0" distL="114300" distR="114300" simplePos="0" relativeHeight="251988992" behindDoc="0" locked="0" layoutInCell="1" allowOverlap="1" wp14:anchorId="74B72882" wp14:editId="7111F3BE">
            <wp:simplePos x="0" y="0"/>
            <wp:positionH relativeFrom="margin">
              <wp:align>left</wp:align>
            </wp:positionH>
            <wp:positionV relativeFrom="page">
              <wp:posOffset>4295140</wp:posOffset>
            </wp:positionV>
            <wp:extent cx="1259840" cy="957580"/>
            <wp:effectExtent l="0" t="0" r="0" b="0"/>
            <wp:wrapNone/>
            <wp:docPr id="1972758564" name="Picture 19727585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046725" name="Picture 11210467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3B47B" w14:textId="1DDEB684" w:rsidR="009626E1" w:rsidRPr="009626E1" w:rsidRDefault="00000000" w:rsidP="009626E1">
      <w:pPr>
        <w:pStyle w:val="contentspage"/>
      </w:pPr>
      <w:hyperlink w:anchor="_Why_the_research" w:history="1">
        <w:r w:rsidR="009626E1" w:rsidRPr="009626E1">
          <w:t>Why the research was done</w:t>
        </w:r>
      </w:hyperlink>
      <w:r w:rsidR="009626E1" w:rsidRPr="009626E1">
        <w:tab/>
        <w:t>8</w:t>
      </w:r>
    </w:p>
    <w:p w14:paraId="5EAED313" w14:textId="70808109" w:rsidR="009626E1" w:rsidRPr="009626E1" w:rsidRDefault="009626E1" w:rsidP="009626E1">
      <w:pPr>
        <w:pStyle w:val="contentspage"/>
      </w:pPr>
    </w:p>
    <w:p w14:paraId="1EF6CA49" w14:textId="77777777" w:rsidR="009626E1" w:rsidRPr="009626E1" w:rsidRDefault="009626E1" w:rsidP="009626E1">
      <w:pPr>
        <w:pStyle w:val="contentspage"/>
      </w:pPr>
    </w:p>
    <w:p w14:paraId="36AFC4E0" w14:textId="741789EC" w:rsidR="009626E1" w:rsidRPr="009626E1" w:rsidRDefault="00245FA5" w:rsidP="009626E1">
      <w:pPr>
        <w:pStyle w:val="contentspage"/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91040" behindDoc="0" locked="0" layoutInCell="1" allowOverlap="1" wp14:anchorId="5C10FE8A" wp14:editId="4B987B2F">
            <wp:simplePos x="0" y="0"/>
            <wp:positionH relativeFrom="margin">
              <wp:posOffset>27190</wp:posOffset>
            </wp:positionH>
            <wp:positionV relativeFrom="paragraph">
              <wp:posOffset>267970</wp:posOffset>
            </wp:positionV>
            <wp:extent cx="997527" cy="1162702"/>
            <wp:effectExtent l="0" t="0" r="0" b="0"/>
            <wp:wrapNone/>
            <wp:docPr id="79501371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21487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527" cy="11627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How_the_research" w:history="1">
        <w:r w:rsidR="009626E1" w:rsidRPr="009626E1">
          <w:t>How the research was done</w:t>
        </w:r>
      </w:hyperlink>
      <w:r w:rsidR="009626E1" w:rsidRPr="009626E1">
        <w:tab/>
        <w:t>11</w:t>
      </w:r>
    </w:p>
    <w:p w14:paraId="3179AFED" w14:textId="5318A8FB" w:rsidR="009626E1" w:rsidRPr="009626E1" w:rsidRDefault="009626E1" w:rsidP="009626E1">
      <w:pPr>
        <w:pStyle w:val="contentspage"/>
      </w:pPr>
    </w:p>
    <w:p w14:paraId="6714D277" w14:textId="498CDFF5" w:rsidR="009626E1" w:rsidRPr="009626E1" w:rsidRDefault="009626E1" w:rsidP="009626E1">
      <w:pPr>
        <w:pStyle w:val="contentspage"/>
      </w:pPr>
    </w:p>
    <w:p w14:paraId="10209853" w14:textId="13B2F201" w:rsidR="009626E1" w:rsidRPr="009626E1" w:rsidRDefault="00000000" w:rsidP="009626E1">
      <w:pPr>
        <w:pStyle w:val="contentspage"/>
      </w:pPr>
      <w:hyperlink w:anchor="_What_employers_said" w:history="1">
        <w:r w:rsidR="009626E1" w:rsidRPr="009626E1">
          <w:t>What employers said</w:t>
        </w:r>
      </w:hyperlink>
      <w:r w:rsidR="009626E1" w:rsidRPr="009626E1">
        <w:tab/>
        <w:t>14</w:t>
      </w:r>
    </w:p>
    <w:p w14:paraId="010D6825" w14:textId="10F7B92D" w:rsidR="009626E1" w:rsidRPr="009626E1" w:rsidRDefault="00752B0D" w:rsidP="009626E1">
      <w:pPr>
        <w:pStyle w:val="contentspage"/>
      </w:pPr>
      <w:r>
        <w:rPr>
          <w:noProof/>
        </w:rPr>
        <w:drawing>
          <wp:anchor distT="0" distB="0" distL="114300" distR="114300" simplePos="0" relativeHeight="251993088" behindDoc="0" locked="0" layoutInCell="1" allowOverlap="1" wp14:anchorId="010F6CDA" wp14:editId="6243E1E6">
            <wp:simplePos x="0" y="0"/>
            <wp:positionH relativeFrom="margin">
              <wp:posOffset>-69735</wp:posOffset>
            </wp:positionH>
            <wp:positionV relativeFrom="paragraph">
              <wp:posOffset>379730</wp:posOffset>
            </wp:positionV>
            <wp:extent cx="1482725" cy="948690"/>
            <wp:effectExtent l="0" t="0" r="3175" b="0"/>
            <wp:wrapNone/>
            <wp:docPr id="1288911824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18259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2725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3983B7" w14:textId="375D4A4A" w:rsidR="009626E1" w:rsidRPr="009626E1" w:rsidRDefault="009626E1" w:rsidP="009626E1">
      <w:pPr>
        <w:pStyle w:val="contentspage"/>
      </w:pPr>
    </w:p>
    <w:p w14:paraId="4D805E8D" w14:textId="145C4AD5" w:rsidR="009626E1" w:rsidRPr="009626E1" w:rsidRDefault="00000000" w:rsidP="009626E1">
      <w:pPr>
        <w:pStyle w:val="contentspage"/>
      </w:pPr>
      <w:hyperlink w:anchor="_What_disabled_people" w:history="1">
        <w:r w:rsidR="009626E1" w:rsidRPr="009626E1">
          <w:t>What disabled people said</w:t>
        </w:r>
      </w:hyperlink>
      <w:r w:rsidR="009626E1" w:rsidRPr="009626E1">
        <w:tab/>
        <w:t>18</w:t>
      </w:r>
    </w:p>
    <w:p w14:paraId="7DAEEE79" w14:textId="6E9B787A" w:rsidR="009626E1" w:rsidRPr="009626E1" w:rsidRDefault="009626E1" w:rsidP="009626E1">
      <w:pPr>
        <w:pStyle w:val="contentspage"/>
      </w:pPr>
    </w:p>
    <w:p w14:paraId="7C06FCD8" w14:textId="5D69D2A9" w:rsidR="009626E1" w:rsidRPr="009626E1" w:rsidRDefault="00245FA5" w:rsidP="009626E1">
      <w:pPr>
        <w:pStyle w:val="contentspage"/>
      </w:pPr>
      <w:r>
        <w:rPr>
          <w:noProof/>
        </w:rPr>
        <w:drawing>
          <wp:anchor distT="0" distB="0" distL="114300" distR="114300" simplePos="0" relativeHeight="251994112" behindDoc="0" locked="0" layoutInCell="1" allowOverlap="1" wp14:anchorId="7DD40C75" wp14:editId="5EA00DD1">
            <wp:simplePos x="0" y="0"/>
            <wp:positionH relativeFrom="margin">
              <wp:posOffset>163195</wp:posOffset>
            </wp:positionH>
            <wp:positionV relativeFrom="paragraph">
              <wp:posOffset>155460</wp:posOffset>
            </wp:positionV>
            <wp:extent cx="958165" cy="997528"/>
            <wp:effectExtent l="0" t="0" r="0" b="0"/>
            <wp:wrapNone/>
            <wp:docPr id="485674954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674954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8165" cy="997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B81C1E" w14:textId="2FD45041" w:rsidR="009626E1" w:rsidRDefault="00000000" w:rsidP="009626E1">
      <w:pPr>
        <w:pStyle w:val="contentspage"/>
      </w:pPr>
      <w:hyperlink w:anchor="_More_information" w:history="1">
        <w:r w:rsidR="009626E1" w:rsidRPr="009626E1">
          <w:t>More information</w:t>
        </w:r>
      </w:hyperlink>
      <w:r w:rsidR="009626E1">
        <w:tab/>
        <w:t>2</w:t>
      </w:r>
      <w:r w:rsidR="003C27EC">
        <w:t>3</w:t>
      </w:r>
    </w:p>
    <w:p w14:paraId="15974C3D" w14:textId="061F5626" w:rsidR="009626E1" w:rsidRDefault="009626E1"/>
    <w:p w14:paraId="1E54BA7C" w14:textId="518E1033" w:rsidR="000A3C46" w:rsidRDefault="000A3C46" w:rsidP="000A3C46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5C073518" w14:textId="212E4871" w:rsidR="000A3C46" w:rsidRDefault="00A61224" w:rsidP="00FC3D7E">
      <w:pPr>
        <w:pStyle w:val="Heading1"/>
      </w:pPr>
      <w:bookmarkStart w:id="0" w:name="_What_this_document"/>
      <w:bookmarkEnd w:id="0"/>
      <w:r>
        <w:br w:type="page"/>
      </w:r>
      <w:bookmarkStart w:id="1" w:name="_Toc181610368"/>
      <w:r w:rsidR="00FC3D7E">
        <w:lastRenderedPageBreak/>
        <w:t>What this document is about</w:t>
      </w:r>
      <w:bookmarkEnd w:id="1"/>
    </w:p>
    <w:p w14:paraId="62BD83EA" w14:textId="2E777518" w:rsidR="00FC3D7E" w:rsidRDefault="00FC3D7E" w:rsidP="00FC3D7E"/>
    <w:p w14:paraId="172C599F" w14:textId="31690AF4" w:rsidR="00FC3D7E" w:rsidRDefault="00FC3D7E" w:rsidP="00FC3D7E"/>
    <w:p w14:paraId="03705DF8" w14:textId="715032F6" w:rsidR="00B873E0" w:rsidRPr="00B873E0" w:rsidRDefault="00635005" w:rsidP="00FC3D7E">
      <w:r>
        <w:rPr>
          <w:noProof/>
        </w:rPr>
        <w:drawing>
          <wp:anchor distT="0" distB="0" distL="114300" distR="114300" simplePos="0" relativeHeight="251892736" behindDoc="0" locked="0" layoutInCell="1" allowOverlap="1" wp14:anchorId="7ED074BA" wp14:editId="3F2F6B42">
            <wp:simplePos x="0" y="0"/>
            <wp:positionH relativeFrom="margin">
              <wp:posOffset>0</wp:posOffset>
            </wp:positionH>
            <wp:positionV relativeFrom="paragraph">
              <wp:posOffset>17145</wp:posOffset>
            </wp:positionV>
            <wp:extent cx="1626870" cy="1331595"/>
            <wp:effectExtent l="0" t="0" r="0" b="1905"/>
            <wp:wrapNone/>
            <wp:docPr id="40978424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8424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CE5">
        <w:t>T</w:t>
      </w:r>
      <w:r w:rsidR="00B873E0">
        <w:t xml:space="preserve">his Easy Read document is about </w:t>
      </w:r>
      <w:r w:rsidR="00B873E0" w:rsidRPr="004E21F7">
        <w:t xml:space="preserve">some </w:t>
      </w:r>
      <w:r w:rsidR="00B873E0" w:rsidRPr="00F2090D">
        <w:rPr>
          <w:b/>
          <w:bCs/>
        </w:rPr>
        <w:t>research</w:t>
      </w:r>
      <w:r w:rsidR="00B873E0" w:rsidRPr="004E21F7">
        <w:t xml:space="preserve"> that was done about </w:t>
      </w:r>
      <w:r w:rsidR="002E7CE5" w:rsidRPr="004E21F7">
        <w:t xml:space="preserve">the </w:t>
      </w:r>
      <w:r w:rsidR="00B873E0" w:rsidRPr="00F2090D">
        <w:rPr>
          <w:b/>
          <w:bCs/>
        </w:rPr>
        <w:t xml:space="preserve">barriers </w:t>
      </w:r>
      <w:r w:rsidR="00F2090D">
        <w:t>disabled people face when trying to get some kinds of jobs</w:t>
      </w:r>
      <w:r w:rsidR="00B873E0" w:rsidRPr="004E21F7">
        <w:t>.</w:t>
      </w:r>
    </w:p>
    <w:p w14:paraId="704BA58D" w14:textId="77777777" w:rsidR="00B873E0" w:rsidRDefault="00B873E0" w:rsidP="00FC3D7E"/>
    <w:p w14:paraId="13DB288E" w14:textId="34EF7DA2" w:rsidR="002E7CE5" w:rsidRDefault="002E7CE5" w:rsidP="00FC3D7E"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229AE8B2" wp14:editId="6BF902DA">
                <wp:simplePos x="0" y="0"/>
                <wp:positionH relativeFrom="column">
                  <wp:posOffset>2232025</wp:posOffset>
                </wp:positionH>
                <wp:positionV relativeFrom="paragraph">
                  <wp:posOffset>321946</wp:posOffset>
                </wp:positionV>
                <wp:extent cx="3600000" cy="2030400"/>
                <wp:effectExtent l="0" t="0" r="0" b="1905"/>
                <wp:wrapNone/>
                <wp:docPr id="1379593914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30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DDE9AC" id="Rectangle 7" o:spid="_x0000_s1026" alt="&quot;&quot;" style="position:absolute;margin-left:175.75pt;margin-top:25.35pt;width:283.45pt;height:159.85pt;z-index:-25146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" fillcolor="#deedb5" stroked="f" strokeweight="1pt"/>
            </w:pict>
          </mc:Fallback>
        </mc:AlternateContent>
      </w:r>
    </w:p>
    <w:p w14:paraId="345A7189" w14:textId="17C9D4A5" w:rsidR="002E7CE5" w:rsidRDefault="002E7CE5" w:rsidP="002E7CE5">
      <w:pPr>
        <w:tabs>
          <w:tab w:val="left" w:pos="8618"/>
        </w:tabs>
        <w:rPr>
          <w:rFonts w:eastAsia="Arial" w:cs="Arial"/>
          <w:szCs w:val="32"/>
        </w:rPr>
      </w:pPr>
      <w:r w:rsidRPr="00F01435">
        <w:rPr>
          <w:b/>
          <w:bCs/>
        </w:rPr>
        <w:t>Research</w:t>
      </w:r>
      <w:r>
        <w:t xml:space="preserve"> is </w:t>
      </w:r>
      <w:r>
        <w:rPr>
          <w:rFonts w:eastAsia="Arial" w:cs="Arial"/>
          <w:szCs w:val="32"/>
        </w:rPr>
        <w:t>when someone:</w:t>
      </w:r>
    </w:p>
    <w:p w14:paraId="0CC25BF5" w14:textId="77777777" w:rsidR="002E7CE5" w:rsidRDefault="002E7CE5" w:rsidP="002E7CE5">
      <w:pPr>
        <w:pStyle w:val="Listtoplevel"/>
      </w:pPr>
      <w:r w:rsidRPr="00880709">
        <w:rPr>
          <w:lang w:eastAsia="en-GB"/>
        </w:rPr>
        <w:drawing>
          <wp:anchor distT="0" distB="0" distL="114300" distR="114300" simplePos="0" relativeHeight="251847680" behindDoc="0" locked="0" layoutInCell="1" allowOverlap="1" wp14:anchorId="49D02CED" wp14:editId="3C8F994D">
            <wp:simplePos x="0" y="0"/>
            <wp:positionH relativeFrom="margin">
              <wp:align>left</wp:align>
            </wp:positionH>
            <wp:positionV relativeFrom="paragraph">
              <wp:posOffset>56515</wp:posOffset>
            </wp:positionV>
            <wp:extent cx="1717098" cy="1304925"/>
            <wp:effectExtent l="0" t="0" r="0" b="0"/>
            <wp:wrapNone/>
            <wp:docPr id="1121046725" name="Picture 11210467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046725" name="Picture 11210467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9835" cy="1307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ooks at what has happened</w:t>
      </w:r>
    </w:p>
    <w:p w14:paraId="174E7F8D" w14:textId="77777777" w:rsidR="002E7CE5" w:rsidRDefault="002E7CE5" w:rsidP="002E7CE5">
      <w:pPr>
        <w:pStyle w:val="Listtoplevel"/>
      </w:pPr>
      <w:r>
        <w:t>tries to find ways to do things better.</w:t>
      </w:r>
    </w:p>
    <w:p w14:paraId="39800AE1" w14:textId="07EE5C64" w:rsidR="002E7CE5" w:rsidRDefault="00393BE1" w:rsidP="002E7CE5">
      <w:r>
        <w:rPr>
          <w:noProof/>
        </w:rPr>
        <w:drawing>
          <wp:anchor distT="0" distB="0" distL="114300" distR="114300" simplePos="0" relativeHeight="251940864" behindDoc="0" locked="0" layoutInCell="1" allowOverlap="1" wp14:anchorId="5E5B0E3E" wp14:editId="0ED1E957">
            <wp:simplePos x="0" y="0"/>
            <wp:positionH relativeFrom="margin">
              <wp:posOffset>0</wp:posOffset>
            </wp:positionH>
            <wp:positionV relativeFrom="paragraph">
              <wp:posOffset>342900</wp:posOffset>
            </wp:positionV>
            <wp:extent cx="1620000" cy="1620000"/>
            <wp:effectExtent l="0" t="0" r="0" b="0"/>
            <wp:wrapNone/>
            <wp:docPr id="123721022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82860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2" w:name="_Hlk160541496"/>
    <w:p w14:paraId="002E3E99" w14:textId="033A5A2D" w:rsidR="002E7CE5" w:rsidRDefault="002E7CE5" w:rsidP="002E7CE5"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4BE559E3" wp14:editId="4AEF43E8">
                <wp:simplePos x="0" y="0"/>
                <wp:positionH relativeFrom="column">
                  <wp:posOffset>2232025</wp:posOffset>
                </wp:positionH>
                <wp:positionV relativeFrom="paragraph">
                  <wp:posOffset>313056</wp:posOffset>
                </wp:positionV>
                <wp:extent cx="3600000" cy="1040400"/>
                <wp:effectExtent l="0" t="0" r="0" b="1270"/>
                <wp:wrapNone/>
                <wp:docPr id="1595075613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0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AD5C3" id="Rectangle 7" o:spid="_x0000_s1026" alt="&quot;&quot;" style="position:absolute;margin-left:175.75pt;margin-top:24.65pt;width:283.45pt;height:81.9pt;z-index:-25146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" fillcolor="#deedb5" stroked="f" strokeweight="1pt"/>
            </w:pict>
          </mc:Fallback>
        </mc:AlternateContent>
      </w:r>
      <w:bookmarkEnd w:id="2"/>
    </w:p>
    <w:p w14:paraId="0262462B" w14:textId="5D547D7D" w:rsidR="002E7CE5" w:rsidRDefault="002E7CE5" w:rsidP="002E7CE5">
      <w:pPr>
        <w:rPr>
          <w:lang w:eastAsia="en-NZ"/>
        </w:rPr>
      </w:pPr>
      <w:r>
        <w:rPr>
          <w:b/>
          <w:bCs/>
          <w:lang w:eastAsia="en-NZ"/>
        </w:rPr>
        <w:t>Barriers</w:t>
      </w:r>
      <w:r>
        <w:rPr>
          <w:lang w:eastAsia="en-NZ"/>
        </w:rPr>
        <w:t xml:space="preserve"> are things that make it harder to do the things you need / want to do.</w:t>
      </w:r>
    </w:p>
    <w:p w14:paraId="0924136E" w14:textId="1FE1D0D1" w:rsidR="002E7CE5" w:rsidRDefault="002E7CE5" w:rsidP="002E7CE5"/>
    <w:p w14:paraId="2357571C" w14:textId="77777777" w:rsidR="00B873E0" w:rsidRDefault="00B873E0" w:rsidP="002E7CE5">
      <w:pPr>
        <w:ind w:left="0"/>
      </w:pPr>
    </w:p>
    <w:p w14:paraId="4093C855" w14:textId="77777777" w:rsidR="002E7CE5" w:rsidRDefault="002E7CE5">
      <w:pPr>
        <w:spacing w:line="240" w:lineRule="auto"/>
        <w:ind w:left="0"/>
      </w:pPr>
      <w:r>
        <w:br w:type="page"/>
      </w:r>
    </w:p>
    <w:p w14:paraId="09664EC1" w14:textId="504ADBD7" w:rsidR="00FC3D7E" w:rsidRDefault="002E7CE5" w:rsidP="00FC3D7E">
      <w:r>
        <w:lastRenderedPageBreak/>
        <w:t>The research was organised by</w:t>
      </w:r>
      <w:r w:rsidR="00FC3D7E">
        <w:t>:</w:t>
      </w:r>
    </w:p>
    <w:p w14:paraId="0C1555DC" w14:textId="42E5CD43" w:rsidR="00FC3D7E" w:rsidRDefault="00FC3D7E" w:rsidP="00FC3D7E">
      <w:pPr>
        <w:pStyle w:val="Listtoplevel"/>
      </w:pPr>
      <w:r>
        <w:drawing>
          <wp:anchor distT="0" distB="0" distL="114300" distR="114300" simplePos="0" relativeHeight="251836416" behindDoc="0" locked="0" layoutInCell="1" allowOverlap="1" wp14:anchorId="5E97309D" wp14:editId="5A4A3F4B">
            <wp:simplePos x="0" y="0"/>
            <wp:positionH relativeFrom="margin">
              <wp:align>left</wp:align>
            </wp:positionH>
            <wp:positionV relativeFrom="paragraph">
              <wp:posOffset>396240</wp:posOffset>
            </wp:positionV>
            <wp:extent cx="2028825" cy="536815"/>
            <wp:effectExtent l="0" t="0" r="0" b="0"/>
            <wp:wrapNone/>
            <wp:docPr id="2118901099" name="Picture 21189010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901099" name="Picture 21189010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511" cy="537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anga-</w:t>
      </w:r>
      <w:r w:rsidR="00776EB8">
        <w:t>A</w:t>
      </w:r>
      <w:r>
        <w:t>ro-</w:t>
      </w:r>
      <w:r w:rsidR="00776EB8">
        <w:t>R</w:t>
      </w:r>
      <w:r>
        <w:t xml:space="preserve">au / Manufacturing Engineering and Logistics </w:t>
      </w:r>
      <w:r w:rsidRPr="00EC0343">
        <w:rPr>
          <w:b/>
          <w:bCs/>
        </w:rPr>
        <w:t>Workforce Development Council</w:t>
      </w:r>
      <w:r>
        <w:t xml:space="preserve"> </w:t>
      </w:r>
    </w:p>
    <w:p w14:paraId="298B879B" w14:textId="3F99A7A3" w:rsidR="00FC3D7E" w:rsidRDefault="00FC3D7E" w:rsidP="00FC3D7E">
      <w:pPr>
        <w:pStyle w:val="Listtoplevel"/>
      </w:pPr>
      <w:r>
        <w:drawing>
          <wp:anchor distT="0" distB="0" distL="114300" distR="114300" simplePos="0" relativeHeight="251837440" behindDoc="0" locked="0" layoutInCell="1" allowOverlap="1" wp14:anchorId="130E98ED" wp14:editId="78687480">
            <wp:simplePos x="0" y="0"/>
            <wp:positionH relativeFrom="margin">
              <wp:align>left</wp:align>
            </wp:positionH>
            <wp:positionV relativeFrom="paragraph">
              <wp:posOffset>391160</wp:posOffset>
            </wp:positionV>
            <wp:extent cx="2086068" cy="581025"/>
            <wp:effectExtent l="0" t="0" r="9525" b="0"/>
            <wp:wrapNone/>
            <wp:docPr id="2039792630" name="Picture 20397926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92630" name="Picture 20397926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8011" cy="581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aihanga </w:t>
      </w:r>
      <w:r w:rsidR="00776EB8">
        <w:t>A</w:t>
      </w:r>
      <w:r>
        <w:t xml:space="preserve">ra </w:t>
      </w:r>
      <w:r w:rsidR="00776EB8">
        <w:t>R</w:t>
      </w:r>
      <w:r>
        <w:t>au / Construction and Infrastructure Workforce Development Council.</w:t>
      </w:r>
    </w:p>
    <w:p w14:paraId="68DDFF00" w14:textId="77777777" w:rsidR="00FC3D7E" w:rsidRDefault="00FC3D7E" w:rsidP="00FC3D7E"/>
    <w:p w14:paraId="2B15B5FD" w14:textId="265E9BD2" w:rsidR="00C80A59" w:rsidRDefault="00B873E0" w:rsidP="00FC3D7E"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168C9B96" wp14:editId="5AEFCCC5">
                <wp:simplePos x="0" y="0"/>
                <wp:positionH relativeFrom="column">
                  <wp:posOffset>2232025</wp:posOffset>
                </wp:positionH>
                <wp:positionV relativeFrom="paragraph">
                  <wp:posOffset>238760</wp:posOffset>
                </wp:positionV>
                <wp:extent cx="3600000" cy="3034800"/>
                <wp:effectExtent l="0" t="0" r="0" b="635"/>
                <wp:wrapNone/>
                <wp:docPr id="99813483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034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F36DA" id="Rectangle 5" o:spid="_x0000_s1026" alt="&quot;&quot;" style="position:absolute;margin-left:175.75pt;margin-top:18.8pt;width:283.45pt;height:238.95pt;z-index:-25147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" fillcolor="#ffe599 [1303]" stroked="f" strokeweight="1pt"/>
            </w:pict>
          </mc:Fallback>
        </mc:AlternateContent>
      </w:r>
    </w:p>
    <w:p w14:paraId="03138621" w14:textId="4779E80C" w:rsidR="00C80A59" w:rsidRDefault="00635005" w:rsidP="00FC3D7E">
      <w:r>
        <w:rPr>
          <w:noProof/>
        </w:rPr>
        <w:drawing>
          <wp:anchor distT="0" distB="0" distL="114300" distR="114300" simplePos="0" relativeHeight="251895808" behindDoc="0" locked="0" layoutInCell="1" allowOverlap="1" wp14:anchorId="1D409665" wp14:editId="1932A5A9">
            <wp:simplePos x="0" y="0"/>
            <wp:positionH relativeFrom="margin">
              <wp:posOffset>0</wp:posOffset>
            </wp:positionH>
            <wp:positionV relativeFrom="paragraph">
              <wp:posOffset>426085</wp:posOffset>
            </wp:positionV>
            <wp:extent cx="1619885" cy="1490345"/>
            <wp:effectExtent l="0" t="0" r="5715" b="0"/>
            <wp:wrapNone/>
            <wp:docPr id="210003506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03506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A59">
        <w:t xml:space="preserve">When you see </w:t>
      </w:r>
      <w:r w:rsidR="00C80A59">
        <w:rPr>
          <w:b/>
          <w:bCs/>
        </w:rPr>
        <w:t xml:space="preserve">we </w:t>
      </w:r>
      <w:r w:rsidR="00C80A59">
        <w:t>in this document it means:</w:t>
      </w:r>
    </w:p>
    <w:p w14:paraId="0ED29F96" w14:textId="3DBAF242" w:rsidR="00C80A59" w:rsidRPr="00F2090D" w:rsidRDefault="00C80A59" w:rsidP="00C80A59">
      <w:pPr>
        <w:pStyle w:val="Listtoplevel"/>
      </w:pPr>
      <w:r w:rsidRPr="00F2090D">
        <w:t>Hanga-</w:t>
      </w:r>
      <w:r w:rsidR="00776EB8">
        <w:t>A</w:t>
      </w:r>
      <w:r w:rsidRPr="00F2090D">
        <w:t>ro-</w:t>
      </w:r>
      <w:r w:rsidR="00776EB8">
        <w:t>R</w:t>
      </w:r>
      <w:r w:rsidRPr="00F2090D">
        <w:t>au</w:t>
      </w:r>
    </w:p>
    <w:p w14:paraId="7951F470" w14:textId="77777777" w:rsidR="00C80A59" w:rsidRDefault="00C80A59" w:rsidP="00C80A59"/>
    <w:p w14:paraId="234B0F36" w14:textId="7D3A63E6" w:rsidR="00C80A59" w:rsidRDefault="00C80A59" w:rsidP="00C80A59">
      <w:r>
        <w:t>and</w:t>
      </w:r>
    </w:p>
    <w:p w14:paraId="4F5A78BE" w14:textId="5DEBC337" w:rsidR="00C80A59" w:rsidRPr="00C80A59" w:rsidRDefault="00C80A59" w:rsidP="00C80A59">
      <w:pPr>
        <w:pStyle w:val="Listtoplevel"/>
      </w:pPr>
      <w:r w:rsidRPr="00F2090D">
        <w:t xml:space="preserve">Waihanga </w:t>
      </w:r>
      <w:r w:rsidR="00776EB8">
        <w:t>A</w:t>
      </w:r>
      <w:r w:rsidRPr="00F2090D">
        <w:t>ra rau</w:t>
      </w:r>
      <w:r>
        <w:t>.</w:t>
      </w:r>
    </w:p>
    <w:p w14:paraId="278C9DF6" w14:textId="77777777" w:rsidR="00FC3D7E" w:rsidRDefault="00FC3D7E" w:rsidP="00FC3D7E">
      <w:pPr>
        <w:spacing w:line="240" w:lineRule="auto"/>
        <w:ind w:left="0"/>
      </w:pPr>
      <w:r>
        <w:br w:type="page"/>
      </w:r>
    </w:p>
    <w:p w14:paraId="58949C9D" w14:textId="77777777" w:rsidR="00FC3D7E" w:rsidRDefault="00FC3D7E" w:rsidP="00FC3D7E">
      <w:r w:rsidRPr="001A2F6C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4A2798EF" wp14:editId="6C9E6A6B">
                <wp:simplePos x="0" y="0"/>
                <wp:positionH relativeFrom="margin">
                  <wp:posOffset>2232025</wp:posOffset>
                </wp:positionH>
                <wp:positionV relativeFrom="paragraph">
                  <wp:posOffset>-63500</wp:posOffset>
                </wp:positionV>
                <wp:extent cx="3600000" cy="5086800"/>
                <wp:effectExtent l="0" t="0" r="0" b="6350"/>
                <wp:wrapNone/>
                <wp:docPr id="1304370340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0868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77B37" id="Rectangle 2" o:spid="_x0000_s1026" alt="&quot;&quot;" style="position:absolute;margin-left:175.75pt;margin-top:-5pt;width:283.45pt;height:400.55pt;z-index:-25148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" fillcolor="#deedb5" stroked="f" strokeweight="1pt">
                <w10:wrap anchorx="margin"/>
              </v:rect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831296" behindDoc="0" locked="0" layoutInCell="1" allowOverlap="1" wp14:anchorId="11E29F7C" wp14:editId="05D8E38E">
            <wp:simplePos x="0" y="0"/>
            <wp:positionH relativeFrom="margin">
              <wp:posOffset>47708</wp:posOffset>
            </wp:positionH>
            <wp:positionV relativeFrom="paragraph">
              <wp:posOffset>13722</wp:posOffset>
            </wp:positionV>
            <wp:extent cx="1375575" cy="1375575"/>
            <wp:effectExtent l="0" t="0" r="0" b="0"/>
            <wp:wrapNone/>
            <wp:docPr id="1192832231" name="Picture 1192832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832231" name="Picture 1192832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282" cy="1382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7513BD">
        <w:rPr>
          <w:b/>
          <w:bCs/>
        </w:rPr>
        <w:t>workforce development council</w:t>
      </w:r>
      <w:r>
        <w:rPr>
          <w:b/>
          <w:bCs/>
        </w:rPr>
        <w:t xml:space="preserve"> </w:t>
      </w:r>
      <w:r w:rsidRPr="00C1178C">
        <w:t>supports</w:t>
      </w:r>
      <w:r>
        <w:t>:</w:t>
      </w:r>
      <w:r w:rsidRPr="00936EBB">
        <w:rPr>
          <w:b/>
          <w:bCs/>
          <w:noProof/>
        </w:rPr>
        <w:t xml:space="preserve"> </w:t>
      </w:r>
    </w:p>
    <w:p w14:paraId="5849205B" w14:textId="77777777" w:rsidR="00FC3D7E" w:rsidRDefault="00FC3D7E" w:rsidP="00C82BA8">
      <w:pPr>
        <w:pStyle w:val="Listtoplevel"/>
      </w:pPr>
      <w:r>
        <w:t xml:space="preserve">the education system in Aotearoa New Zealand including: </w:t>
      </w:r>
    </w:p>
    <w:p w14:paraId="086B1D6D" w14:textId="77777777" w:rsidR="00FC3D7E" w:rsidRPr="0083506D" w:rsidRDefault="00FC3D7E" w:rsidP="00FC3D7E">
      <w:pPr>
        <w:pStyle w:val="Listsecondlevel"/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1830272" behindDoc="0" locked="0" layoutInCell="1" allowOverlap="1" wp14:anchorId="15C4E240" wp14:editId="5AC2FFB7">
            <wp:simplePos x="0" y="0"/>
            <wp:positionH relativeFrom="margin">
              <wp:align>left</wp:align>
            </wp:positionH>
            <wp:positionV relativeFrom="paragraph">
              <wp:posOffset>193012</wp:posOffset>
            </wp:positionV>
            <wp:extent cx="1473239" cy="1272209"/>
            <wp:effectExtent l="0" t="0" r="0" b="4445"/>
            <wp:wrapNone/>
            <wp:docPr id="704536263" name="Picture 704536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36263" name="Picture 7045362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4123" cy="12729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506D">
        <w:rPr>
          <w:b/>
          <w:bCs/>
        </w:rPr>
        <w:t>polytechnics</w:t>
      </w:r>
    </w:p>
    <w:p w14:paraId="10549453" w14:textId="77777777" w:rsidR="00FC3D7E" w:rsidRPr="00C1178C" w:rsidRDefault="00FC3D7E" w:rsidP="00FC3D7E">
      <w:pPr>
        <w:pStyle w:val="Listsecondlevel"/>
      </w:pPr>
      <w:r>
        <w:t>wānanga / Māori universities</w:t>
      </w:r>
    </w:p>
    <w:p w14:paraId="17CAF0B2" w14:textId="77777777" w:rsidR="00FC3D7E" w:rsidRDefault="00FC3D7E" w:rsidP="00FC3D7E">
      <w:pPr>
        <w:pStyle w:val="Listsecondlevel"/>
        <w:rPr>
          <w:b/>
          <w:bCs/>
        </w:rPr>
      </w:pPr>
      <w:r>
        <w:rPr>
          <w:b/>
          <w:bCs/>
        </w:rPr>
        <w:t>apprenticeships</w:t>
      </w:r>
    </w:p>
    <w:p w14:paraId="5F80AD83" w14:textId="77777777" w:rsidR="00FC3D7E" w:rsidRPr="00093C41" w:rsidRDefault="00FC3D7E" w:rsidP="00FC3D7E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29248" behindDoc="0" locked="0" layoutInCell="1" allowOverlap="1" wp14:anchorId="5408AA15" wp14:editId="60069AAB">
            <wp:simplePos x="0" y="0"/>
            <wp:positionH relativeFrom="margin">
              <wp:align>left</wp:align>
            </wp:positionH>
            <wp:positionV relativeFrom="paragraph">
              <wp:posOffset>40005</wp:posOffset>
            </wp:positionV>
            <wp:extent cx="1557958" cy="1168842"/>
            <wp:effectExtent l="0" t="0" r="0" b="0"/>
            <wp:wrapNone/>
            <wp:docPr id="111781063" name="Picture 1117810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81063" name="Picture 1117810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958" cy="1168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</w:t>
      </w:r>
      <w:r>
        <w:rPr>
          <w:lang w:val="mi-NZ"/>
        </w:rPr>
        <w:t>āori businesses</w:t>
      </w:r>
    </w:p>
    <w:p w14:paraId="668D540D" w14:textId="77777777" w:rsidR="00FC3D7E" w:rsidRPr="007513BD" w:rsidRDefault="00FC3D7E" w:rsidP="00FC3D7E">
      <w:pPr>
        <w:pStyle w:val="Listtoplevel"/>
      </w:pPr>
      <w:r w:rsidRPr="0083506D">
        <w:rPr>
          <w:b/>
          <w:bCs/>
          <w:lang w:val="mi-NZ"/>
        </w:rPr>
        <w:t>iwi / tribe development</w:t>
      </w:r>
      <w:r>
        <w:rPr>
          <w:lang w:val="mi-NZ"/>
        </w:rPr>
        <w:t>.</w:t>
      </w:r>
    </w:p>
    <w:p w14:paraId="56DE7247" w14:textId="77777777" w:rsidR="00FC3D7E" w:rsidRPr="00EC0343" w:rsidRDefault="00FC3D7E" w:rsidP="00FC3D7E"/>
    <w:p w14:paraId="2ED2FBCA" w14:textId="62E5A58B" w:rsidR="00FC3D7E" w:rsidRDefault="00AE41AE" w:rsidP="00FC3D7E">
      <w:r>
        <w:rPr>
          <w:noProof/>
          <w:lang w:eastAsia="en-GB"/>
        </w:rPr>
        <w:drawing>
          <wp:anchor distT="0" distB="0" distL="114300" distR="114300" simplePos="0" relativeHeight="251834368" behindDoc="0" locked="0" layoutInCell="1" allowOverlap="1" wp14:anchorId="3A08AF8E" wp14:editId="1253BA98">
            <wp:simplePos x="0" y="0"/>
            <wp:positionH relativeFrom="margin">
              <wp:posOffset>0</wp:posOffset>
            </wp:positionH>
            <wp:positionV relativeFrom="paragraph">
              <wp:posOffset>198120</wp:posOffset>
            </wp:positionV>
            <wp:extent cx="1303655" cy="1427480"/>
            <wp:effectExtent l="0" t="0" r="4445" b="0"/>
            <wp:wrapNone/>
            <wp:docPr id="135225589" name="Picture 1352255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25589" name="Picture 1352255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655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1240BB" w14:textId="15C5DE16" w:rsidR="00FC3D7E" w:rsidRDefault="00FC3D7E" w:rsidP="00FC3D7E"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08904DD1" wp14:editId="14656EAE">
                <wp:simplePos x="0" y="0"/>
                <wp:positionH relativeFrom="column">
                  <wp:posOffset>2232025</wp:posOffset>
                </wp:positionH>
                <wp:positionV relativeFrom="paragraph">
                  <wp:posOffset>-94891</wp:posOffset>
                </wp:positionV>
                <wp:extent cx="3600000" cy="2599200"/>
                <wp:effectExtent l="0" t="0" r="0" b="4445"/>
                <wp:wrapNone/>
                <wp:docPr id="635592565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992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E142B4" id="Rectangle 7" o:spid="_x0000_s1026" alt="&quot;&quot;" style="position:absolute;margin-left:175.75pt;margin-top:-7.45pt;width:283.45pt;height:204.65pt;z-index:-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" fillcolor="#deedb5" stroked="f" strokeweight="1pt"/>
            </w:pict>
          </mc:Fallback>
        </mc:AlternateContent>
      </w:r>
      <w:r>
        <w:t xml:space="preserve">A </w:t>
      </w:r>
      <w:r w:rsidRPr="00EE7241">
        <w:rPr>
          <w:b/>
          <w:bCs/>
        </w:rPr>
        <w:t>polytechnic</w:t>
      </w:r>
      <w:r>
        <w:t xml:space="preserve"> is a place where you can get training in different types of jobs. </w:t>
      </w:r>
    </w:p>
    <w:p w14:paraId="2A4A49A9" w14:textId="77777777" w:rsidR="00FC3D7E" w:rsidRDefault="00FC3D7E" w:rsidP="00FC3D7E"/>
    <w:p w14:paraId="7EF8984E" w14:textId="77777777" w:rsidR="00FC3D7E" w:rsidRDefault="00FC3D7E" w:rsidP="00FC3D7E">
      <w:r>
        <w:rPr>
          <w:noProof/>
          <w:lang w:eastAsia="en-GB"/>
        </w:rPr>
        <w:drawing>
          <wp:anchor distT="0" distB="0" distL="114300" distR="114300" simplePos="0" relativeHeight="251835392" behindDoc="0" locked="0" layoutInCell="1" allowOverlap="1" wp14:anchorId="0F31B085" wp14:editId="312A013B">
            <wp:simplePos x="0" y="0"/>
            <wp:positionH relativeFrom="margin">
              <wp:posOffset>0</wp:posOffset>
            </wp:positionH>
            <wp:positionV relativeFrom="paragraph">
              <wp:posOffset>169545</wp:posOffset>
            </wp:positionV>
            <wp:extent cx="1591945" cy="993775"/>
            <wp:effectExtent l="0" t="0" r="0" b="0"/>
            <wp:wrapNone/>
            <wp:docPr id="1192175471" name="Picture 11921754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175471" name="Picture 11921754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945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7E638" w14:textId="77777777" w:rsidR="00FC3D7E" w:rsidRDefault="00FC3D7E" w:rsidP="00FC3D7E">
      <w:r>
        <w:t xml:space="preserve">Polytechnics are run by the Government. </w:t>
      </w:r>
    </w:p>
    <w:p w14:paraId="3E47ABD0" w14:textId="77777777" w:rsidR="00FC3D7E" w:rsidRDefault="00FC3D7E" w:rsidP="00FC3D7E"/>
    <w:p w14:paraId="23D1AD62" w14:textId="77777777" w:rsidR="00FC3D7E" w:rsidRDefault="00FC3D7E" w:rsidP="00FC3D7E"/>
    <w:p w14:paraId="56F49471" w14:textId="66FB1428" w:rsidR="00C80A59" w:rsidRDefault="00C80A59" w:rsidP="00C80A59">
      <w:r w:rsidRPr="00C1178C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51E09BB3" wp14:editId="1226A8B6">
                <wp:simplePos x="0" y="0"/>
                <wp:positionH relativeFrom="column">
                  <wp:posOffset>2232025</wp:posOffset>
                </wp:positionH>
                <wp:positionV relativeFrom="paragraph">
                  <wp:posOffset>-107315</wp:posOffset>
                </wp:positionV>
                <wp:extent cx="3599815" cy="876300"/>
                <wp:effectExtent l="0" t="0" r="635" b="0"/>
                <wp:wrapNone/>
                <wp:docPr id="1756748413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763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007BD" id="Rectangle 11" o:spid="_x0000_s1026" alt="&quot;&quot;" style="position:absolute;margin-left:175.75pt;margin-top:-8.45pt;width:283.45pt;height:69pt;z-index:-25147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" fillcolor="#deedb5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42560" behindDoc="0" locked="0" layoutInCell="1" allowOverlap="1" wp14:anchorId="796826DA" wp14:editId="04520E00">
            <wp:simplePos x="0" y="0"/>
            <wp:positionH relativeFrom="margin">
              <wp:align>left</wp:align>
            </wp:positionH>
            <wp:positionV relativeFrom="paragraph">
              <wp:posOffset>-2540</wp:posOffset>
            </wp:positionV>
            <wp:extent cx="1769745" cy="1009650"/>
            <wp:effectExtent l="0" t="0" r="1905" b="0"/>
            <wp:wrapNone/>
            <wp:docPr id="646996124" name="Picture 646996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291570" name="Picture 17982915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74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178C">
        <w:t>An</w:t>
      </w:r>
      <w:r>
        <w:rPr>
          <w:b/>
          <w:bCs/>
        </w:rPr>
        <w:t xml:space="preserve"> apprenticeship</w:t>
      </w:r>
      <w:r>
        <w:t xml:space="preserve"> is a type of job where you learn skills while you work. </w:t>
      </w:r>
    </w:p>
    <w:p w14:paraId="7FEF8B03" w14:textId="77777777" w:rsidR="00C80A59" w:rsidRDefault="00C80A59" w:rsidP="00C80A59"/>
    <w:p w14:paraId="23B4FBBC" w14:textId="77777777" w:rsidR="00C80A59" w:rsidRDefault="00C80A59" w:rsidP="00C80A59">
      <w:r>
        <w:rPr>
          <w:noProof/>
          <w:lang w:eastAsia="en-GB"/>
        </w:rPr>
        <w:drawing>
          <wp:anchor distT="0" distB="0" distL="114300" distR="114300" simplePos="0" relativeHeight="251841536" behindDoc="0" locked="0" layoutInCell="1" allowOverlap="1" wp14:anchorId="1D35E1D5" wp14:editId="507A711C">
            <wp:simplePos x="0" y="0"/>
            <wp:positionH relativeFrom="margin">
              <wp:posOffset>47625</wp:posOffset>
            </wp:positionH>
            <wp:positionV relativeFrom="paragraph">
              <wp:posOffset>154940</wp:posOffset>
            </wp:positionV>
            <wp:extent cx="1343770" cy="1554323"/>
            <wp:effectExtent l="0" t="0" r="8890" b="8255"/>
            <wp:wrapNone/>
            <wp:docPr id="1366383708" name="Picture 13663837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383708" name="Picture 13663837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770" cy="1554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2FC30C69" wp14:editId="57E39290">
                <wp:simplePos x="0" y="0"/>
                <wp:positionH relativeFrom="column">
                  <wp:posOffset>2232025</wp:posOffset>
                </wp:positionH>
                <wp:positionV relativeFrom="paragraph">
                  <wp:posOffset>243840</wp:posOffset>
                </wp:positionV>
                <wp:extent cx="3600000" cy="1232452"/>
                <wp:effectExtent l="0" t="0" r="0" b="0"/>
                <wp:wrapNone/>
                <wp:docPr id="191971013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232452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8752CE" id="Rectangle 1" o:spid="_x0000_s1026" alt="&quot;&quot;" style="position:absolute;margin-left:175.75pt;margin-top:19.2pt;width:283.45pt;height:97.05pt;z-index:-251475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" fillcolor="#deedb5" stroked="f" strokeweight="1pt"/>
            </w:pict>
          </mc:Fallback>
        </mc:AlternateContent>
      </w:r>
    </w:p>
    <w:p w14:paraId="6C4A97E1" w14:textId="6098284A" w:rsidR="00FC3D7E" w:rsidRDefault="00C80A59" w:rsidP="00C80A59">
      <w:r w:rsidRPr="00093C41">
        <w:rPr>
          <w:b/>
          <w:bCs/>
        </w:rPr>
        <w:t>Iwi / tribe development</w:t>
      </w:r>
      <w:r>
        <w:t xml:space="preserve"> means</w:t>
      </w:r>
      <w:r w:rsidRPr="00C80A59">
        <w:t xml:space="preserve"> </w:t>
      </w:r>
      <w:r>
        <w:t>Māori find ways to do business that supports everyone in their iwi / tribe.</w:t>
      </w:r>
    </w:p>
    <w:p w14:paraId="7EFFB5D9" w14:textId="391FC6F4" w:rsidR="00FC3D7E" w:rsidRDefault="00FC3D7E" w:rsidP="00FC3D7E"/>
    <w:p w14:paraId="6CE1B3D6" w14:textId="452AF769" w:rsidR="002E7CE5" w:rsidRDefault="002E7CE5" w:rsidP="00FC3D7E"/>
    <w:p w14:paraId="29E02E8F" w14:textId="3C14F893" w:rsidR="002E7CE5" w:rsidRDefault="00D84B36" w:rsidP="002E7CE5">
      <w:r>
        <w:rPr>
          <w:noProof/>
        </w:rPr>
        <w:drawing>
          <wp:anchor distT="0" distB="0" distL="114300" distR="114300" simplePos="0" relativeHeight="252000256" behindDoc="0" locked="0" layoutInCell="1" allowOverlap="1" wp14:anchorId="1648A48E" wp14:editId="4274027A">
            <wp:simplePos x="0" y="0"/>
            <wp:positionH relativeFrom="margin">
              <wp:posOffset>0</wp:posOffset>
            </wp:positionH>
            <wp:positionV relativeFrom="page">
              <wp:posOffset>4194810</wp:posOffset>
            </wp:positionV>
            <wp:extent cx="1440000" cy="1440000"/>
            <wp:effectExtent l="0" t="0" r="0" b="0"/>
            <wp:wrapNone/>
            <wp:docPr id="927665669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665669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CE5">
        <w:t xml:space="preserve">The research is about </w:t>
      </w:r>
      <w:r w:rsidR="002E7CE5" w:rsidRPr="000C46D5">
        <w:t>barriers</w:t>
      </w:r>
      <w:r w:rsidR="002E7CE5">
        <w:t xml:space="preserve"> disabled people </w:t>
      </w:r>
      <w:r w:rsidR="00F2090D">
        <w:t xml:space="preserve">face </w:t>
      </w:r>
      <w:r w:rsidR="002E7CE5" w:rsidRPr="00F2090D">
        <w:t>in</w:t>
      </w:r>
      <w:r w:rsidR="004E21F7" w:rsidRPr="00F2090D">
        <w:t xml:space="preserve"> jobs like</w:t>
      </w:r>
      <w:r w:rsidR="002E7CE5" w:rsidRPr="00F2090D">
        <w:t>:</w:t>
      </w:r>
    </w:p>
    <w:p w14:paraId="1866DA93" w14:textId="180CAB99" w:rsidR="002E7CE5" w:rsidRDefault="002E7CE5" w:rsidP="00C82BA8">
      <w:pPr>
        <w:pStyle w:val="Listtoplevel"/>
      </w:pPr>
      <w:r>
        <w:t>manufacturing like making things in a factory</w:t>
      </w:r>
    </w:p>
    <w:p w14:paraId="3CDBFCD7" w14:textId="72DEB42A" w:rsidR="002E7CE5" w:rsidRDefault="00AE41AE" w:rsidP="00C82BA8">
      <w:pPr>
        <w:pStyle w:val="Listtoplevel"/>
        <w:rPr>
          <w:lang w:val="en-NZ"/>
        </w:rPr>
      </w:pPr>
      <w:r>
        <w:drawing>
          <wp:anchor distT="0" distB="0" distL="114300" distR="114300" simplePos="0" relativeHeight="251898880" behindDoc="0" locked="0" layoutInCell="1" allowOverlap="1" wp14:anchorId="329B0098" wp14:editId="701D8B9B">
            <wp:simplePos x="0" y="0"/>
            <wp:positionH relativeFrom="margin">
              <wp:posOffset>0</wp:posOffset>
            </wp:positionH>
            <wp:positionV relativeFrom="paragraph">
              <wp:posOffset>107950</wp:posOffset>
            </wp:positionV>
            <wp:extent cx="1440000" cy="1440000"/>
            <wp:effectExtent l="0" t="0" r="0" b="0"/>
            <wp:wrapNone/>
            <wp:docPr id="135106403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06403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CE5">
        <w:rPr>
          <w:lang w:val="en-NZ"/>
        </w:rPr>
        <w:t>engineering like making machines</w:t>
      </w:r>
    </w:p>
    <w:p w14:paraId="296CB095" w14:textId="232274BE" w:rsidR="00AE41AE" w:rsidRPr="00AE41AE" w:rsidRDefault="00AE41AE" w:rsidP="00AE41AE">
      <w:pPr>
        <w:pStyle w:val="Listtoplevel"/>
        <w:rPr>
          <w:lang w:val="en-NZ"/>
        </w:rPr>
      </w:pPr>
      <w:r>
        <w:drawing>
          <wp:anchor distT="0" distB="0" distL="114300" distR="114300" simplePos="0" relativeHeight="251897856" behindDoc="0" locked="0" layoutInCell="1" allowOverlap="1" wp14:anchorId="55442652" wp14:editId="65BBC911">
            <wp:simplePos x="0" y="0"/>
            <wp:positionH relativeFrom="margin">
              <wp:align>left</wp:align>
            </wp:positionH>
            <wp:positionV relativeFrom="page">
              <wp:posOffset>7357110</wp:posOffset>
            </wp:positionV>
            <wp:extent cx="1440000" cy="1440000"/>
            <wp:effectExtent l="0" t="0" r="0" b="0"/>
            <wp:wrapNone/>
            <wp:docPr id="237557188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557188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/>
        </w:rPr>
        <w:t>construction like building</w:t>
      </w:r>
    </w:p>
    <w:p w14:paraId="5E7F89DD" w14:textId="17BC0542" w:rsidR="002E7CE5" w:rsidRPr="00902E75" w:rsidRDefault="002E7CE5" w:rsidP="00C82BA8">
      <w:pPr>
        <w:pStyle w:val="Listtoplevel"/>
        <w:rPr>
          <w:b/>
          <w:bCs/>
          <w:lang w:val="en-NZ"/>
        </w:rPr>
      </w:pPr>
      <w:r w:rsidRPr="00902E75">
        <w:rPr>
          <w:b/>
          <w:bCs/>
          <w:lang w:val="en-NZ"/>
        </w:rPr>
        <w:t>logistics</w:t>
      </w:r>
    </w:p>
    <w:p w14:paraId="5F7A5F2F" w14:textId="77777777" w:rsidR="002E7CE5" w:rsidRPr="00902E75" w:rsidRDefault="002E7CE5" w:rsidP="00C82BA8">
      <w:pPr>
        <w:pStyle w:val="Listtoplevel"/>
        <w:rPr>
          <w:lang w:val="en-NZ"/>
        </w:rPr>
      </w:pPr>
      <w:r w:rsidRPr="00902E75">
        <w:rPr>
          <w:b/>
          <w:bCs/>
          <w:lang w:val="en-NZ"/>
        </w:rPr>
        <w:t>infrastructure</w:t>
      </w:r>
      <w:r>
        <w:rPr>
          <w:lang w:val="en-NZ"/>
        </w:rPr>
        <w:t>.</w:t>
      </w:r>
    </w:p>
    <w:p w14:paraId="74A26AFB" w14:textId="77777777" w:rsidR="002E7CE5" w:rsidRDefault="002E7CE5" w:rsidP="00C82BA8">
      <w:pPr>
        <w:pStyle w:val="Listtoplevel"/>
        <w:numPr>
          <w:ilvl w:val="0"/>
          <w:numId w:val="0"/>
        </w:numPr>
      </w:pPr>
    </w:p>
    <w:p w14:paraId="15EF2861" w14:textId="16A59761" w:rsidR="002E7CE5" w:rsidRDefault="002E7CE5" w:rsidP="002E7CE5"/>
    <w:p w14:paraId="7626E2A9" w14:textId="569DA750" w:rsidR="00F2090D" w:rsidRDefault="00F2090D" w:rsidP="002E7CE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5F983E35" wp14:editId="680DD256">
                <wp:simplePos x="0" y="0"/>
                <wp:positionH relativeFrom="column">
                  <wp:posOffset>2232212</wp:posOffset>
                </wp:positionH>
                <wp:positionV relativeFrom="paragraph">
                  <wp:posOffset>-13447</wp:posOffset>
                </wp:positionV>
                <wp:extent cx="3599815" cy="1748118"/>
                <wp:effectExtent l="0" t="0" r="0" b="5080"/>
                <wp:wrapNone/>
                <wp:docPr id="156110185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48118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00F12" id="Rectangle 1" o:spid="_x0000_s1026" alt="&quot;&quot;" style="position:absolute;margin-left:175.75pt;margin-top:-1.05pt;width:283.45pt;height:137.65pt;z-index:-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" fillcolor="#deedb5" stroked="f" strokeweight="1pt"/>
            </w:pict>
          </mc:Fallback>
        </mc:AlternateContent>
      </w:r>
      <w:r w:rsidR="00AE41AE">
        <w:rPr>
          <w:noProof/>
        </w:rPr>
        <w:drawing>
          <wp:anchor distT="0" distB="0" distL="114300" distR="114300" simplePos="0" relativeHeight="251857920" behindDoc="0" locked="0" layoutInCell="1" allowOverlap="1" wp14:anchorId="06E5B1FC" wp14:editId="17EDD8E4">
            <wp:simplePos x="0" y="0"/>
            <wp:positionH relativeFrom="margin">
              <wp:posOffset>0</wp:posOffset>
            </wp:positionH>
            <wp:positionV relativeFrom="paragraph">
              <wp:posOffset>63500</wp:posOffset>
            </wp:positionV>
            <wp:extent cx="1310005" cy="1310005"/>
            <wp:effectExtent l="0" t="0" r="0" b="0"/>
            <wp:wrapNone/>
            <wp:docPr id="1044529190" name="Picture 1044529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529190" name="Picture 10445291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7CE5" w:rsidRPr="001A2F6C">
        <w:rPr>
          <w:b/>
          <w:bCs/>
        </w:rPr>
        <w:t>Logistics</w:t>
      </w:r>
      <w:r w:rsidR="002E7CE5">
        <w:t xml:space="preserve"> is planning how things get</w:t>
      </w:r>
      <w:r>
        <w:t>:</w:t>
      </w:r>
    </w:p>
    <w:p w14:paraId="111ECD5A" w14:textId="77777777" w:rsidR="00F2090D" w:rsidRDefault="002E7CE5" w:rsidP="00F2090D">
      <w:pPr>
        <w:pStyle w:val="Listtoplevel"/>
      </w:pPr>
      <w:r>
        <w:t xml:space="preserve"> from where they are made</w:t>
      </w:r>
    </w:p>
    <w:p w14:paraId="12ECDB32" w14:textId="1057BDF3" w:rsidR="002E7CE5" w:rsidRDefault="002E7CE5" w:rsidP="00F2090D">
      <w:pPr>
        <w:pStyle w:val="Listtoplevel"/>
      </w:pPr>
      <w:r>
        <w:t xml:space="preserve"> to where they are sold.</w:t>
      </w:r>
    </w:p>
    <w:p w14:paraId="23A1CB5B" w14:textId="002BAA0D" w:rsidR="002E7CE5" w:rsidRDefault="00F2090D" w:rsidP="002E7CE5">
      <w:r>
        <w:rPr>
          <w:noProof/>
        </w:rPr>
        <w:drawing>
          <wp:anchor distT="0" distB="0" distL="114300" distR="114300" simplePos="0" relativeHeight="251858944" behindDoc="0" locked="0" layoutInCell="1" allowOverlap="1" wp14:anchorId="049CBF50" wp14:editId="44539E49">
            <wp:simplePos x="0" y="0"/>
            <wp:positionH relativeFrom="margin">
              <wp:posOffset>0</wp:posOffset>
            </wp:positionH>
            <wp:positionV relativeFrom="paragraph">
              <wp:posOffset>232933</wp:posOffset>
            </wp:positionV>
            <wp:extent cx="1838325" cy="1838325"/>
            <wp:effectExtent l="0" t="0" r="3175" b="0"/>
            <wp:wrapNone/>
            <wp:docPr id="1025027487" name="Picture 10250274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027487" name="Picture 10250274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0332C2" w14:textId="78C0312E" w:rsidR="002E7CE5" w:rsidRDefault="00C82BA8" w:rsidP="002E7CE5">
      <w:r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618FD3D2" wp14:editId="7C7A1307">
                <wp:simplePos x="0" y="0"/>
                <wp:positionH relativeFrom="column">
                  <wp:posOffset>2232025</wp:posOffset>
                </wp:positionH>
                <wp:positionV relativeFrom="paragraph">
                  <wp:posOffset>325120</wp:posOffset>
                </wp:positionV>
                <wp:extent cx="3600000" cy="2757600"/>
                <wp:effectExtent l="0" t="0" r="0" b="0"/>
                <wp:wrapNone/>
                <wp:docPr id="91019735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57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C826D" id="Rectangle 1" o:spid="_x0000_s1026" alt="&quot;&quot;" style="position:absolute;margin-left:175.75pt;margin-top:25.6pt;width:283.45pt;height:217.15pt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" fillcolor="#deedb5" stroked="f" strokeweight="1pt"/>
            </w:pict>
          </mc:Fallback>
        </mc:AlternateContent>
      </w:r>
    </w:p>
    <w:p w14:paraId="42BF0801" w14:textId="50913CEC" w:rsidR="002E7CE5" w:rsidRDefault="002E7CE5" w:rsidP="002E7CE5">
      <w:pPr>
        <w:rPr>
          <w:b/>
          <w:bCs/>
        </w:rPr>
      </w:pPr>
      <w:r w:rsidRPr="001A2F6C">
        <w:rPr>
          <w:b/>
          <w:bCs/>
        </w:rPr>
        <w:t>Infrastructure</w:t>
      </w:r>
      <w:r>
        <w:t xml:space="preserve"> is the systems of how a business is run like:</w:t>
      </w:r>
    </w:p>
    <w:p w14:paraId="35A2EBCD" w14:textId="159E7BD5" w:rsidR="002E7CE5" w:rsidRDefault="00F2090D" w:rsidP="002E7CE5">
      <w:pPr>
        <w:pStyle w:val="Listtoplevel"/>
      </w:pPr>
      <w:r>
        <w:drawing>
          <wp:anchor distT="0" distB="0" distL="114300" distR="114300" simplePos="0" relativeHeight="252003328" behindDoc="0" locked="0" layoutInCell="1" allowOverlap="1" wp14:anchorId="05C3498F" wp14:editId="29304AE5">
            <wp:simplePos x="0" y="0"/>
            <wp:positionH relativeFrom="margin">
              <wp:posOffset>0</wp:posOffset>
            </wp:positionH>
            <wp:positionV relativeFrom="paragraph">
              <wp:posOffset>555924</wp:posOffset>
            </wp:positionV>
            <wp:extent cx="1619885" cy="1619885"/>
            <wp:effectExtent l="0" t="0" r="0" b="0"/>
            <wp:wrapNone/>
            <wp:docPr id="175124359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24359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CE5">
        <w:t xml:space="preserve">how </w:t>
      </w:r>
      <w:r w:rsidR="002E7CE5" w:rsidRPr="001A2F6C">
        <w:t>things</w:t>
      </w:r>
      <w:r w:rsidR="002E7CE5">
        <w:t xml:space="preserve"> are made</w:t>
      </w:r>
    </w:p>
    <w:p w14:paraId="463CDE5B" w14:textId="73A17F53" w:rsidR="002E7CE5" w:rsidRDefault="002E7CE5" w:rsidP="002E7CE5">
      <w:pPr>
        <w:pStyle w:val="Listtoplevel"/>
      </w:pPr>
      <w:r>
        <w:t>hiring people to do the work</w:t>
      </w:r>
    </w:p>
    <w:p w14:paraId="461E1C6A" w14:textId="5793A07B" w:rsidR="002E7CE5" w:rsidRDefault="002E7CE5" w:rsidP="002E7CE5">
      <w:pPr>
        <w:pStyle w:val="Listtoplevel"/>
      </w:pPr>
      <w:r>
        <w:t>getting the tools to do the work.</w:t>
      </w:r>
    </w:p>
    <w:p w14:paraId="40A61EDF" w14:textId="2D7A9AB7" w:rsidR="00C82BA8" w:rsidRDefault="00F2090D" w:rsidP="00D84B36">
      <w:r>
        <w:rPr>
          <w:noProof/>
        </w:rPr>
        <w:drawing>
          <wp:anchor distT="0" distB="0" distL="114300" distR="114300" simplePos="0" relativeHeight="252001280" behindDoc="0" locked="0" layoutInCell="1" allowOverlap="1" wp14:anchorId="74779CBC" wp14:editId="61A62F5D">
            <wp:simplePos x="0" y="0"/>
            <wp:positionH relativeFrom="margin">
              <wp:posOffset>0</wp:posOffset>
            </wp:positionH>
            <wp:positionV relativeFrom="paragraph">
              <wp:posOffset>227218</wp:posOffset>
            </wp:positionV>
            <wp:extent cx="1619885" cy="1619885"/>
            <wp:effectExtent l="0" t="0" r="0" b="0"/>
            <wp:wrapNone/>
            <wp:docPr id="271897445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897445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CAB654" w14:textId="68C6CB85" w:rsidR="00D84B36" w:rsidRDefault="004E21F7" w:rsidP="00D84B36">
      <w:pPr>
        <w:tabs>
          <w:tab w:val="left" w:leader="dot" w:pos="85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1" locked="0" layoutInCell="1" allowOverlap="1" wp14:anchorId="63559BC5" wp14:editId="29664E25">
                <wp:simplePos x="0" y="0"/>
                <wp:positionH relativeFrom="column">
                  <wp:posOffset>2232025</wp:posOffset>
                </wp:positionH>
                <wp:positionV relativeFrom="paragraph">
                  <wp:posOffset>321945</wp:posOffset>
                </wp:positionV>
                <wp:extent cx="3599815" cy="687070"/>
                <wp:effectExtent l="0" t="0" r="0" b="0"/>
                <wp:wrapNone/>
                <wp:docPr id="125797528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87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0DAE67" id="Rectangle 5" o:spid="_x0000_s1026" alt="&quot;&quot;" style="position:absolute;margin-left:175.75pt;margin-top:25.35pt;width:283.45pt;height:54.1pt;z-index:-25131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" fillcolor="#ffe599 [1303]" stroked="f" strokeweight="1pt"/>
            </w:pict>
          </mc:Fallback>
        </mc:AlternateContent>
      </w:r>
    </w:p>
    <w:p w14:paraId="25C18751" w14:textId="6306F120" w:rsidR="00D84B36" w:rsidRPr="008567D8" w:rsidRDefault="00D84B36" w:rsidP="00D84B36">
      <w:pPr>
        <w:tabs>
          <w:tab w:val="left" w:leader="dot" w:pos="8505"/>
        </w:tabs>
      </w:pPr>
      <w:r>
        <w:t xml:space="preserve">We call the businesses that do these things </w:t>
      </w:r>
      <w:r>
        <w:rPr>
          <w:b/>
          <w:bCs/>
        </w:rPr>
        <w:t>industry</w:t>
      </w:r>
      <w:r>
        <w:t>.</w:t>
      </w:r>
    </w:p>
    <w:p w14:paraId="595E41CB" w14:textId="2A26DB45" w:rsidR="00D84B36" w:rsidRDefault="00D84B36" w:rsidP="00D84B36"/>
    <w:p w14:paraId="005E0AA3" w14:textId="5919D3F6" w:rsidR="00D84B36" w:rsidRDefault="00D84B36" w:rsidP="00C82BA8"/>
    <w:p w14:paraId="0A965034" w14:textId="77E15F5E" w:rsidR="00D84B36" w:rsidRDefault="00D84B36">
      <w:pPr>
        <w:spacing w:line="240" w:lineRule="auto"/>
        <w:ind w:left="0"/>
      </w:pPr>
      <w:r>
        <w:br w:type="page"/>
      </w:r>
    </w:p>
    <w:p w14:paraId="2279956E" w14:textId="12B11D04" w:rsidR="00C82BA8" w:rsidRDefault="00D84B36" w:rsidP="00C82BA8">
      <w:r>
        <w:rPr>
          <w:noProof/>
        </w:rPr>
        <w:lastRenderedPageBreak/>
        <w:drawing>
          <wp:anchor distT="0" distB="0" distL="114300" distR="114300" simplePos="0" relativeHeight="251900928" behindDoc="0" locked="0" layoutInCell="1" allowOverlap="1" wp14:anchorId="18074709" wp14:editId="53790B2E">
            <wp:simplePos x="0" y="0"/>
            <wp:positionH relativeFrom="margin">
              <wp:posOffset>0</wp:posOffset>
            </wp:positionH>
            <wp:positionV relativeFrom="paragraph">
              <wp:posOffset>114300</wp:posOffset>
            </wp:positionV>
            <wp:extent cx="1626870" cy="1331595"/>
            <wp:effectExtent l="0" t="0" r="0" b="1905"/>
            <wp:wrapNone/>
            <wp:docPr id="211565645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8424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BA8">
        <w:t xml:space="preserve">This </w:t>
      </w:r>
      <w:r>
        <w:t xml:space="preserve">Easy Read </w:t>
      </w:r>
      <w:r w:rsidR="00C82BA8">
        <w:t xml:space="preserve">document is a </w:t>
      </w:r>
      <w:r w:rsidR="00C82BA8" w:rsidRPr="00C82BA8">
        <w:rPr>
          <w:b/>
          <w:bCs/>
        </w:rPr>
        <w:t>summary</w:t>
      </w:r>
      <w:r w:rsidR="00C82BA8">
        <w:t xml:space="preserve"> of </w:t>
      </w:r>
      <w:r w:rsidR="00C82BA8" w:rsidRPr="00C82BA8">
        <w:t>what</w:t>
      </w:r>
      <w:r w:rsidR="00C82BA8">
        <w:t xml:space="preserve"> the research found out.</w:t>
      </w:r>
    </w:p>
    <w:p w14:paraId="6673F389" w14:textId="77777777" w:rsidR="00C82BA8" w:rsidRDefault="00C82BA8" w:rsidP="00C82BA8"/>
    <w:p w14:paraId="221C4666" w14:textId="556EC210" w:rsidR="00C82BA8" w:rsidRDefault="00C82BA8" w:rsidP="00C82BA8"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204B2171" wp14:editId="0FC8E2AB">
                <wp:simplePos x="0" y="0"/>
                <wp:positionH relativeFrom="column">
                  <wp:posOffset>2232025</wp:posOffset>
                </wp:positionH>
                <wp:positionV relativeFrom="paragraph">
                  <wp:posOffset>327660</wp:posOffset>
                </wp:positionV>
                <wp:extent cx="3600000" cy="1677600"/>
                <wp:effectExtent l="0" t="0" r="0" b="0"/>
                <wp:wrapNone/>
                <wp:docPr id="72781810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677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CA281" id="Rectangle 1" o:spid="_x0000_s1026" alt="&quot;&quot;" style="position:absolute;margin-left:175.75pt;margin-top:25.8pt;width:283.45pt;height:132.1pt;z-index:-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" fillcolor="#deedb5" stroked="f" strokeweight="1pt"/>
            </w:pict>
          </mc:Fallback>
        </mc:AlternateContent>
      </w:r>
    </w:p>
    <w:p w14:paraId="2DC577B5" w14:textId="703C53FB" w:rsidR="00C82BA8" w:rsidRDefault="00C82BA8" w:rsidP="00C82BA8">
      <w:pPr>
        <w:tabs>
          <w:tab w:val="left" w:leader="dot" w:pos="8505"/>
        </w:tabs>
      </w:pPr>
      <w:r>
        <w:rPr>
          <w:noProof/>
        </w:rPr>
        <w:drawing>
          <wp:anchor distT="0" distB="0" distL="114300" distR="114300" simplePos="0" relativeHeight="251865088" behindDoc="0" locked="0" layoutInCell="1" allowOverlap="1" wp14:anchorId="1B3484A6" wp14:editId="7239002E">
            <wp:simplePos x="0" y="0"/>
            <wp:positionH relativeFrom="margin">
              <wp:posOffset>0</wp:posOffset>
            </wp:positionH>
            <wp:positionV relativeFrom="paragraph">
              <wp:posOffset>54987</wp:posOffset>
            </wp:positionV>
            <wp:extent cx="1439545" cy="1439545"/>
            <wp:effectExtent l="0" t="0" r="0" b="0"/>
            <wp:wrapNone/>
            <wp:docPr id="44561632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61632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 </w:t>
      </w:r>
      <w:r>
        <w:rPr>
          <w:b/>
          <w:bCs/>
        </w:rPr>
        <w:t>summary</w:t>
      </w:r>
      <w:r>
        <w:t>:</w:t>
      </w:r>
    </w:p>
    <w:p w14:paraId="0B8E211D" w14:textId="77777777" w:rsidR="00C82BA8" w:rsidRDefault="00C82BA8" w:rsidP="00C82BA8">
      <w:pPr>
        <w:pStyle w:val="Listtoplevel"/>
      </w:pPr>
      <w:r>
        <w:t>is shorter than the full document</w:t>
      </w:r>
    </w:p>
    <w:p w14:paraId="66991E83" w14:textId="77777777" w:rsidR="00C82BA8" w:rsidRDefault="00C82BA8" w:rsidP="00C82BA8">
      <w:pPr>
        <w:pStyle w:val="Listtoplevel"/>
      </w:pPr>
      <w:r>
        <w:t>tells you the main points.</w:t>
      </w:r>
    </w:p>
    <w:p w14:paraId="0082F354" w14:textId="77777777" w:rsidR="00C82BA8" w:rsidRDefault="00C82BA8" w:rsidP="00C82BA8"/>
    <w:p w14:paraId="5E21053D" w14:textId="6B9B5651" w:rsidR="00C82BA8" w:rsidRDefault="00752B0D" w:rsidP="00C82BA8">
      <w:r>
        <w:rPr>
          <w:noProof/>
        </w:rPr>
        <w:drawing>
          <wp:anchor distT="0" distB="0" distL="114300" distR="114300" simplePos="0" relativeHeight="252002304" behindDoc="0" locked="0" layoutInCell="1" allowOverlap="1" wp14:anchorId="553B1A4A" wp14:editId="74C5F144">
            <wp:simplePos x="0" y="0"/>
            <wp:positionH relativeFrom="margin">
              <wp:posOffset>-232525</wp:posOffset>
            </wp:positionH>
            <wp:positionV relativeFrom="page">
              <wp:posOffset>5061585</wp:posOffset>
            </wp:positionV>
            <wp:extent cx="1902460" cy="2710180"/>
            <wp:effectExtent l="19050" t="19050" r="21590" b="13970"/>
            <wp:wrapNone/>
            <wp:docPr id="755230854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230854" name="Picture 755230854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27101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43E32" w14:textId="58DE8881" w:rsidR="00C82BA8" w:rsidRPr="00640704" w:rsidRDefault="00C82BA8" w:rsidP="00C82BA8">
      <w:pPr>
        <w:rPr>
          <w:color w:val="000000" w:themeColor="text1"/>
        </w:rPr>
      </w:pPr>
      <w:r>
        <w:t xml:space="preserve">There is another </w:t>
      </w:r>
      <w:r w:rsidR="00752B0D">
        <w:t xml:space="preserve">Easy Read </w:t>
      </w:r>
      <w:r>
        <w:t>document about what the research tells us we should do next called</w:t>
      </w:r>
      <w:r w:rsidR="004E21F7" w:rsidRPr="00F2090D">
        <w:rPr>
          <w:b/>
          <w:bCs/>
          <w:color w:val="000000" w:themeColor="text1"/>
        </w:rPr>
        <w:t>:</w:t>
      </w:r>
      <w:r w:rsidR="004E21F7">
        <w:rPr>
          <w:b/>
          <w:bCs/>
          <w:color w:val="FF0000"/>
        </w:rPr>
        <w:br/>
      </w:r>
      <w:r w:rsidR="004E21F7">
        <w:rPr>
          <w:b/>
          <w:bCs/>
          <w:color w:val="FF0000"/>
        </w:rPr>
        <w:br/>
      </w:r>
      <w:r w:rsidR="00640704">
        <w:rPr>
          <w:b/>
          <w:bCs/>
          <w:color w:val="000000" w:themeColor="text1"/>
        </w:rPr>
        <w:t xml:space="preserve">Research study on barriers to work for disabled people: </w:t>
      </w:r>
      <w:r w:rsidR="004E21F7">
        <w:rPr>
          <w:b/>
          <w:bCs/>
          <w:color w:val="000000" w:themeColor="text1"/>
        </w:rPr>
        <w:br/>
      </w:r>
      <w:r w:rsidR="00640704">
        <w:rPr>
          <w:b/>
          <w:bCs/>
          <w:color w:val="000000" w:themeColor="text1"/>
        </w:rPr>
        <w:t>What we should do now.</w:t>
      </w:r>
    </w:p>
    <w:p w14:paraId="6AB1B08B" w14:textId="0AB71030" w:rsidR="00C82BA8" w:rsidRDefault="00752B0D" w:rsidP="00C82BA8">
      <w:r>
        <w:rPr>
          <w:noProof/>
        </w:rPr>
        <w:drawing>
          <wp:anchor distT="0" distB="0" distL="114300" distR="114300" simplePos="0" relativeHeight="252015616" behindDoc="0" locked="0" layoutInCell="1" allowOverlap="1" wp14:anchorId="696C9F1A" wp14:editId="7AD6CA41">
            <wp:simplePos x="0" y="0"/>
            <wp:positionH relativeFrom="margin">
              <wp:posOffset>160020</wp:posOffset>
            </wp:positionH>
            <wp:positionV relativeFrom="paragraph">
              <wp:posOffset>567170</wp:posOffset>
            </wp:positionV>
            <wp:extent cx="1184360" cy="1233054"/>
            <wp:effectExtent l="0" t="0" r="0" b="571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674954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4360" cy="1233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1F7">
        <w:br/>
      </w:r>
    </w:p>
    <w:p w14:paraId="7991B7DC" w14:textId="2278ADFA" w:rsidR="00C82BA8" w:rsidRPr="00A9234E" w:rsidRDefault="00C82BA8" w:rsidP="00C82BA8">
      <w:r w:rsidRPr="00A9234E">
        <w:t xml:space="preserve">You can find </w:t>
      </w:r>
      <w:r w:rsidR="004E21F7" w:rsidRPr="00A9234E">
        <w:t xml:space="preserve">this document </w:t>
      </w:r>
      <w:r w:rsidRPr="00A9234E">
        <w:t>at:</w:t>
      </w:r>
    </w:p>
    <w:p w14:paraId="68C3EF5C" w14:textId="3A9D215C" w:rsidR="00C82BA8" w:rsidRPr="00A9234E" w:rsidRDefault="00A9234E" w:rsidP="00C82BA8">
      <w:pPr>
        <w:rPr>
          <w:b/>
          <w:bCs/>
          <w:color w:val="000000" w:themeColor="text1"/>
        </w:rPr>
      </w:pPr>
      <w:hyperlink r:id="rId40" w:history="1">
        <w:r w:rsidRPr="00A9234E">
          <w:rPr>
            <w:rStyle w:val="Hyperlink"/>
            <w:b/>
            <w:bCs/>
          </w:rPr>
          <w:t>https://www.waihangaararau.nz/lets-level-up/alternate-formats/</w:t>
        </w:r>
      </w:hyperlink>
    </w:p>
    <w:p w14:paraId="192BCC43" w14:textId="4FA89D8D" w:rsidR="00C8061E" w:rsidRDefault="00C8061E">
      <w:pPr>
        <w:spacing w:line="240" w:lineRule="auto"/>
        <w:ind w:left="0"/>
        <w:rPr>
          <w:color w:val="FF0000"/>
        </w:rPr>
      </w:pPr>
      <w:r>
        <w:rPr>
          <w:color w:val="FF0000"/>
        </w:rPr>
        <w:br w:type="page"/>
      </w:r>
    </w:p>
    <w:p w14:paraId="4260414E" w14:textId="57DB7DBF" w:rsidR="00C8061E" w:rsidRDefault="00C8061E" w:rsidP="00C8061E">
      <w:pPr>
        <w:pStyle w:val="Heading1"/>
      </w:pPr>
      <w:bookmarkStart w:id="3" w:name="_Why_the_research"/>
      <w:bookmarkStart w:id="4" w:name="_Toc181610369"/>
      <w:bookmarkEnd w:id="3"/>
      <w:r>
        <w:lastRenderedPageBreak/>
        <w:t>Why the research was done</w:t>
      </w:r>
      <w:bookmarkEnd w:id="4"/>
    </w:p>
    <w:p w14:paraId="6E18F5F1" w14:textId="77777777" w:rsidR="00C8061E" w:rsidRDefault="00C8061E" w:rsidP="00C8061E"/>
    <w:p w14:paraId="6E69F3A3" w14:textId="714B3F5A" w:rsidR="00C8061E" w:rsidRDefault="00AE41AE" w:rsidP="00C8061E">
      <w:r>
        <w:rPr>
          <w:b/>
          <w:bCs/>
          <w:noProof/>
          <w:color w:val="FF0000"/>
        </w:rPr>
        <w:drawing>
          <wp:anchor distT="0" distB="0" distL="114300" distR="114300" simplePos="0" relativeHeight="251902976" behindDoc="0" locked="0" layoutInCell="1" allowOverlap="1" wp14:anchorId="5EC9FC18" wp14:editId="62917587">
            <wp:simplePos x="0" y="0"/>
            <wp:positionH relativeFrom="margin">
              <wp:posOffset>0</wp:posOffset>
            </wp:positionH>
            <wp:positionV relativeFrom="paragraph">
              <wp:posOffset>268605</wp:posOffset>
            </wp:positionV>
            <wp:extent cx="1727835" cy="1108710"/>
            <wp:effectExtent l="0" t="0" r="0" b="0"/>
            <wp:wrapNone/>
            <wp:docPr id="11992478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24784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83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80F30C" w14:textId="7FE6C5A4" w:rsidR="00C8061E" w:rsidRDefault="00C8061E" w:rsidP="00C8061E">
      <w:r>
        <w:t xml:space="preserve">Around half of </w:t>
      </w:r>
      <w:r>
        <w:rPr>
          <w:b/>
          <w:bCs/>
        </w:rPr>
        <w:t xml:space="preserve">working age </w:t>
      </w:r>
      <w:r>
        <w:t>disabled people in Aotearoa New Zealand do not have a job.</w:t>
      </w:r>
    </w:p>
    <w:p w14:paraId="3B346995" w14:textId="00D289BA" w:rsidR="00C8061E" w:rsidRDefault="00C8061E" w:rsidP="00C8061E"/>
    <w:p w14:paraId="31282A3D" w14:textId="71D10DA8" w:rsidR="00C8061E" w:rsidRDefault="00C8061E" w:rsidP="00C8061E"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6A11F575" wp14:editId="28AC7AA3">
                <wp:simplePos x="0" y="0"/>
                <wp:positionH relativeFrom="column">
                  <wp:posOffset>2232025</wp:posOffset>
                </wp:positionH>
                <wp:positionV relativeFrom="paragraph">
                  <wp:posOffset>331470</wp:posOffset>
                </wp:positionV>
                <wp:extent cx="3600000" cy="2437200"/>
                <wp:effectExtent l="0" t="0" r="0" b="1270"/>
                <wp:wrapNone/>
                <wp:docPr id="133607775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372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D62DEB" id="Rectangle 1" o:spid="_x0000_s1026" alt="&quot;&quot;" style="position:absolute;margin-left:175.75pt;margin-top:26.1pt;width:283.45pt;height:191.9pt;z-index:-2514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" fillcolor="#deedb5" stroked="f" strokeweight="1pt"/>
            </w:pict>
          </mc:Fallback>
        </mc:AlternateContent>
      </w:r>
    </w:p>
    <w:p w14:paraId="47274143" w14:textId="029646E4" w:rsidR="00C8061E" w:rsidRDefault="00817D50" w:rsidP="00C8061E">
      <w:r>
        <w:rPr>
          <w:b/>
          <w:bCs/>
          <w:noProof/>
        </w:rPr>
        <w:drawing>
          <wp:anchor distT="0" distB="0" distL="114300" distR="114300" simplePos="0" relativeHeight="251910144" behindDoc="0" locked="0" layoutInCell="1" allowOverlap="1" wp14:anchorId="6EE5AE8B" wp14:editId="799D21BB">
            <wp:simplePos x="0" y="0"/>
            <wp:positionH relativeFrom="margin">
              <wp:posOffset>0</wp:posOffset>
            </wp:positionH>
            <wp:positionV relativeFrom="page">
              <wp:posOffset>4350385</wp:posOffset>
            </wp:positionV>
            <wp:extent cx="1551600" cy="1620000"/>
            <wp:effectExtent l="0" t="0" r="0" b="5715"/>
            <wp:wrapNone/>
            <wp:docPr id="369540537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540537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16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61E">
        <w:rPr>
          <w:b/>
          <w:bCs/>
        </w:rPr>
        <w:t xml:space="preserve">Working age </w:t>
      </w:r>
      <w:r w:rsidR="00C8061E">
        <w:t>means old enough to get a job.</w:t>
      </w:r>
    </w:p>
    <w:p w14:paraId="3BEF31F9" w14:textId="77777777" w:rsidR="00C8061E" w:rsidRDefault="00C8061E" w:rsidP="00C8061E"/>
    <w:p w14:paraId="218E070B" w14:textId="77777777" w:rsidR="00C8061E" w:rsidRDefault="00C8061E" w:rsidP="00C8061E"/>
    <w:p w14:paraId="025E4C67" w14:textId="7B795135" w:rsidR="00C8061E" w:rsidRPr="00C8061E" w:rsidRDefault="00C8061E" w:rsidP="00C8061E">
      <w:r>
        <w:t xml:space="preserve">In Aotearoa New Zealand this is </w:t>
      </w:r>
      <w:r w:rsidR="0040388E">
        <w:t>people who are at least 15 years old and older.</w:t>
      </w:r>
    </w:p>
    <w:p w14:paraId="35D94D78" w14:textId="77777777" w:rsidR="00C8061E" w:rsidRDefault="00C8061E" w:rsidP="00C8061E"/>
    <w:p w14:paraId="39061623" w14:textId="77777777" w:rsidR="00C8061E" w:rsidRDefault="00C8061E" w:rsidP="00C8061E"/>
    <w:p w14:paraId="2C7F1FAD" w14:textId="73EFBC5B" w:rsidR="00C8061E" w:rsidRDefault="00817D50" w:rsidP="00C8061E">
      <w:r>
        <w:rPr>
          <w:noProof/>
        </w:rPr>
        <w:drawing>
          <wp:anchor distT="0" distB="0" distL="114300" distR="114300" simplePos="0" relativeHeight="251906048" behindDoc="0" locked="0" layoutInCell="1" allowOverlap="1" wp14:anchorId="1B10357A" wp14:editId="01569AC2">
            <wp:simplePos x="0" y="0"/>
            <wp:positionH relativeFrom="margin">
              <wp:posOffset>0</wp:posOffset>
            </wp:positionH>
            <wp:positionV relativeFrom="paragraph">
              <wp:posOffset>421640</wp:posOffset>
            </wp:positionV>
            <wp:extent cx="1439545" cy="1439545"/>
            <wp:effectExtent l="0" t="0" r="0" b="0"/>
            <wp:wrapNone/>
            <wp:docPr id="129428231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67838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61E">
        <w:t>At the same time there are not enough workers in:</w:t>
      </w:r>
    </w:p>
    <w:p w14:paraId="2AE3EBC5" w14:textId="495F9BFB" w:rsidR="00C8061E" w:rsidRDefault="00C8061E" w:rsidP="00C8061E">
      <w:pPr>
        <w:pStyle w:val="Listtoplevel"/>
      </w:pPr>
      <w:r>
        <w:t xml:space="preserve">manufacturing </w:t>
      </w:r>
    </w:p>
    <w:p w14:paraId="04D8A7DB" w14:textId="3DC56DFB" w:rsidR="00C8061E" w:rsidRDefault="00C8061E" w:rsidP="00C8061E">
      <w:pPr>
        <w:pStyle w:val="Listtoplevel"/>
        <w:rPr>
          <w:lang w:val="en-NZ"/>
        </w:rPr>
      </w:pPr>
      <w:r>
        <w:rPr>
          <w:lang w:val="en-NZ"/>
        </w:rPr>
        <w:t>engineering</w:t>
      </w:r>
      <w:r w:rsidR="00884C13">
        <w:rPr>
          <w:lang w:val="en-NZ"/>
        </w:rPr>
        <w:t>.</w:t>
      </w:r>
      <w:r>
        <w:rPr>
          <w:lang w:val="en-NZ"/>
        </w:rPr>
        <w:t xml:space="preserve"> </w:t>
      </w:r>
    </w:p>
    <w:p w14:paraId="7AF80903" w14:textId="77777777" w:rsidR="00C8061E" w:rsidRDefault="00C8061E" w:rsidP="00C8061E"/>
    <w:p w14:paraId="460A9219" w14:textId="1CC34406" w:rsidR="00C8061E" w:rsidRDefault="00817D50" w:rsidP="00C8061E">
      <w:r>
        <w:rPr>
          <w:noProof/>
        </w:rPr>
        <w:lastRenderedPageBreak/>
        <w:drawing>
          <wp:anchor distT="0" distB="0" distL="114300" distR="114300" simplePos="0" relativeHeight="251909120" behindDoc="0" locked="0" layoutInCell="1" allowOverlap="1" wp14:anchorId="66180AE7" wp14:editId="0CF6F838">
            <wp:simplePos x="0" y="0"/>
            <wp:positionH relativeFrom="margin">
              <wp:posOffset>0</wp:posOffset>
            </wp:positionH>
            <wp:positionV relativeFrom="paragraph">
              <wp:posOffset>60960</wp:posOffset>
            </wp:positionV>
            <wp:extent cx="1439545" cy="1439545"/>
            <wp:effectExtent l="0" t="0" r="0" b="0"/>
            <wp:wrapNone/>
            <wp:docPr id="59400617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06403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61E">
        <w:t>There are also not enough workers in:</w:t>
      </w:r>
    </w:p>
    <w:p w14:paraId="06C9CCFB" w14:textId="0AB0F5F3" w:rsidR="00817D50" w:rsidRDefault="00817D50" w:rsidP="00817D50">
      <w:pPr>
        <w:pStyle w:val="Listtoplevel"/>
      </w:pPr>
      <w:r>
        <w:t>construction</w:t>
      </w:r>
    </w:p>
    <w:p w14:paraId="06AC3462" w14:textId="17F7BC52" w:rsidR="00C8061E" w:rsidRPr="00C8061E" w:rsidRDefault="00817D50" w:rsidP="00C8061E">
      <w:pPr>
        <w:pStyle w:val="Listtoplevel"/>
      </w:pPr>
      <w:r>
        <w:drawing>
          <wp:anchor distT="0" distB="0" distL="114300" distR="114300" simplePos="0" relativeHeight="251908096" behindDoc="0" locked="0" layoutInCell="1" allowOverlap="1" wp14:anchorId="0FE68856" wp14:editId="727BA85D">
            <wp:simplePos x="0" y="0"/>
            <wp:positionH relativeFrom="margin">
              <wp:posOffset>0</wp:posOffset>
            </wp:positionH>
            <wp:positionV relativeFrom="page">
              <wp:posOffset>2426970</wp:posOffset>
            </wp:positionV>
            <wp:extent cx="1439545" cy="1439545"/>
            <wp:effectExtent l="0" t="0" r="0" b="0"/>
            <wp:wrapNone/>
            <wp:docPr id="190275787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557188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61E" w:rsidRPr="00C8061E">
        <w:t>logistics</w:t>
      </w:r>
    </w:p>
    <w:p w14:paraId="1B568765" w14:textId="363485A4" w:rsidR="00C8061E" w:rsidRPr="00C8061E" w:rsidRDefault="00C8061E" w:rsidP="00C8061E">
      <w:pPr>
        <w:pStyle w:val="Listtoplevel"/>
      </w:pPr>
      <w:r w:rsidRPr="00C8061E">
        <w:t>infrastructure</w:t>
      </w:r>
      <w:r>
        <w:rPr>
          <w:lang w:val="en-NZ"/>
        </w:rPr>
        <w:t>.</w:t>
      </w:r>
    </w:p>
    <w:p w14:paraId="0103D747" w14:textId="6D5579DD" w:rsidR="00C8061E" w:rsidRDefault="00817D50" w:rsidP="00C8061E">
      <w:r>
        <w:rPr>
          <w:b/>
          <w:bCs/>
          <w:noProof/>
        </w:rPr>
        <w:drawing>
          <wp:anchor distT="0" distB="0" distL="114300" distR="114300" simplePos="0" relativeHeight="251912192" behindDoc="0" locked="0" layoutInCell="1" allowOverlap="1" wp14:anchorId="41873808" wp14:editId="1C23F547">
            <wp:simplePos x="0" y="0"/>
            <wp:positionH relativeFrom="margin">
              <wp:posOffset>0</wp:posOffset>
            </wp:positionH>
            <wp:positionV relativeFrom="page">
              <wp:posOffset>3916680</wp:posOffset>
            </wp:positionV>
            <wp:extent cx="1619885" cy="1619885"/>
            <wp:effectExtent l="0" t="0" r="5715" b="0"/>
            <wp:wrapNone/>
            <wp:docPr id="198802649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02649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8755FE" w14:textId="538829EF" w:rsidR="00C8061E" w:rsidRDefault="00C8061E" w:rsidP="00C8061E"/>
    <w:p w14:paraId="08A514D7" w14:textId="374135C7" w:rsidR="00C8061E" w:rsidRDefault="00C8061E" w:rsidP="00C8061E">
      <w:r>
        <w:t>With the right support more disabled people could have jobs.</w:t>
      </w:r>
    </w:p>
    <w:p w14:paraId="19155C25" w14:textId="73774DAB" w:rsidR="00C8061E" w:rsidRDefault="00C8061E" w:rsidP="00C8061E"/>
    <w:p w14:paraId="41F4DCB0" w14:textId="2BD627E7" w:rsidR="00C8061E" w:rsidRDefault="00C8061E" w:rsidP="00C8061E"/>
    <w:p w14:paraId="3078F33D" w14:textId="25B66B4C" w:rsidR="00C8061E" w:rsidRDefault="00817D50" w:rsidP="00C8061E">
      <w:r>
        <w:rPr>
          <w:b/>
          <w:bCs/>
          <w:noProof/>
        </w:rPr>
        <w:drawing>
          <wp:anchor distT="0" distB="0" distL="114300" distR="114300" simplePos="0" relativeHeight="251913216" behindDoc="0" locked="0" layoutInCell="1" allowOverlap="1" wp14:anchorId="4CAE8CAC" wp14:editId="2A855F50">
            <wp:simplePos x="0" y="0"/>
            <wp:positionH relativeFrom="margin">
              <wp:posOffset>0</wp:posOffset>
            </wp:positionH>
            <wp:positionV relativeFrom="paragraph">
              <wp:posOffset>386080</wp:posOffset>
            </wp:positionV>
            <wp:extent cx="1619885" cy="1619885"/>
            <wp:effectExtent l="0" t="0" r="0" b="5715"/>
            <wp:wrapNone/>
            <wp:docPr id="146182382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23825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61E">
        <w:t>Disabled people can be really good workers.</w:t>
      </w:r>
    </w:p>
    <w:p w14:paraId="6FF7B3F2" w14:textId="0801E9E8" w:rsidR="00C8061E" w:rsidRDefault="00C8061E" w:rsidP="00C8061E"/>
    <w:p w14:paraId="1D61C14F" w14:textId="46CB3D17" w:rsidR="00C8061E" w:rsidRDefault="00C8061E" w:rsidP="00C8061E"/>
    <w:p w14:paraId="0DA84B13" w14:textId="4DE2831F" w:rsidR="00C8061E" w:rsidRDefault="00C8061E" w:rsidP="00C8061E">
      <w:r>
        <w:t xml:space="preserve">Having more disabled </w:t>
      </w:r>
      <w:r w:rsidR="00076175">
        <w:t>workers</w:t>
      </w:r>
      <w:r>
        <w:t xml:space="preserve"> would be good for </w:t>
      </w:r>
      <w:r w:rsidRPr="00D84B36">
        <w:t>industry</w:t>
      </w:r>
      <w:r w:rsidR="00076175">
        <w:rPr>
          <w:b/>
          <w:bCs/>
        </w:rPr>
        <w:t xml:space="preserve"> </w:t>
      </w:r>
      <w:r w:rsidR="00076175">
        <w:t>too</w:t>
      </w:r>
      <w:r>
        <w:t>.</w:t>
      </w:r>
    </w:p>
    <w:p w14:paraId="2155CA9A" w14:textId="2A95DF47" w:rsidR="00C8061E" w:rsidRDefault="00C8061E" w:rsidP="00C8061E"/>
    <w:p w14:paraId="205EABDD" w14:textId="65AEB9E0" w:rsidR="00C8061E" w:rsidRDefault="00C8061E" w:rsidP="00C8061E"/>
    <w:p w14:paraId="2D86AD12" w14:textId="0A35F537" w:rsidR="00C8061E" w:rsidRDefault="00C8061E" w:rsidP="00C8061E"/>
    <w:p w14:paraId="7A9BF2F7" w14:textId="71CE379D" w:rsidR="00C8061E" w:rsidRDefault="00076175" w:rsidP="00C8061E">
      <w:r>
        <w:rPr>
          <w:noProof/>
        </w:rPr>
        <w:lastRenderedPageBreak/>
        <w:drawing>
          <wp:anchor distT="0" distB="0" distL="114300" distR="114300" simplePos="0" relativeHeight="251915264" behindDoc="0" locked="0" layoutInCell="1" allowOverlap="1" wp14:anchorId="671558D5" wp14:editId="05D48E57">
            <wp:simplePos x="0" y="0"/>
            <wp:positionH relativeFrom="margin">
              <wp:posOffset>0</wp:posOffset>
            </wp:positionH>
            <wp:positionV relativeFrom="paragraph">
              <wp:posOffset>-477405</wp:posOffset>
            </wp:positionV>
            <wp:extent cx="1619885" cy="1619885"/>
            <wp:effectExtent l="0" t="0" r="0" b="0"/>
            <wp:wrapNone/>
            <wp:docPr id="37718481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18481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61E">
        <w:t>We know a lot of things have to change to make jobs better for disabled people.</w:t>
      </w:r>
    </w:p>
    <w:p w14:paraId="6D325F73" w14:textId="019943CE" w:rsidR="00C8061E" w:rsidRDefault="00752B0D" w:rsidP="00C8061E">
      <w:r>
        <w:rPr>
          <w:noProof/>
        </w:rPr>
        <w:drawing>
          <wp:anchor distT="0" distB="0" distL="114300" distR="114300" simplePos="0" relativeHeight="251916288" behindDoc="0" locked="0" layoutInCell="1" allowOverlap="1" wp14:anchorId="26D157AC" wp14:editId="30A2ACAD">
            <wp:simplePos x="0" y="0"/>
            <wp:positionH relativeFrom="margin">
              <wp:posOffset>0</wp:posOffset>
            </wp:positionH>
            <wp:positionV relativeFrom="paragraph">
              <wp:posOffset>91555</wp:posOffset>
            </wp:positionV>
            <wp:extent cx="1619885" cy="1706245"/>
            <wp:effectExtent l="0" t="0" r="0" b="8255"/>
            <wp:wrapNone/>
            <wp:docPr id="71869464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69464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B1520B" w14:textId="770478C0" w:rsidR="00C8061E" w:rsidRDefault="00C8061E" w:rsidP="00C8061E"/>
    <w:p w14:paraId="0CFDBE1B" w14:textId="6002EBED" w:rsidR="00C8061E" w:rsidRDefault="00C8061E" w:rsidP="00C8061E">
      <w:r>
        <w:t>We wanted to know what barriers stop disabled people from getting jobs.</w:t>
      </w:r>
    </w:p>
    <w:p w14:paraId="149800EC" w14:textId="66B01EF8" w:rsidR="00C8061E" w:rsidRDefault="00C8061E" w:rsidP="00C8061E"/>
    <w:p w14:paraId="04B91024" w14:textId="224C664A" w:rsidR="00C8061E" w:rsidRDefault="00686FF9" w:rsidP="00C8061E">
      <w:r>
        <w:rPr>
          <w:noProof/>
        </w:rPr>
        <w:drawing>
          <wp:anchor distT="0" distB="0" distL="114300" distR="114300" simplePos="0" relativeHeight="251917312" behindDoc="0" locked="0" layoutInCell="1" allowOverlap="1" wp14:anchorId="1B292EF8" wp14:editId="7EB98C2B">
            <wp:simplePos x="0" y="0"/>
            <wp:positionH relativeFrom="margin">
              <wp:posOffset>0</wp:posOffset>
            </wp:positionH>
            <wp:positionV relativeFrom="page">
              <wp:posOffset>4102215</wp:posOffset>
            </wp:positionV>
            <wp:extent cx="1439545" cy="1439545"/>
            <wp:effectExtent l="0" t="0" r="0" b="8255"/>
            <wp:wrapNone/>
            <wp:docPr id="14817741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741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F00415" w14:textId="12829B85" w:rsidR="00C8061E" w:rsidRDefault="00C8061E" w:rsidP="00C8061E">
      <w:r>
        <w:t xml:space="preserve">We also wanted to understand why </w:t>
      </w:r>
      <w:r w:rsidRPr="009C067B">
        <w:rPr>
          <w:b/>
          <w:bCs/>
        </w:rPr>
        <w:t>employers</w:t>
      </w:r>
      <w:r w:rsidR="00A501D4">
        <w:t xml:space="preserve"> do not hire more disabled people to do jobs.</w:t>
      </w:r>
    </w:p>
    <w:p w14:paraId="6AAB9924" w14:textId="76ED6507" w:rsidR="00A501D4" w:rsidRDefault="009C067B" w:rsidP="00C8061E">
      <w:r>
        <w:rPr>
          <w:noProof/>
        </w:rPr>
        <w:drawing>
          <wp:anchor distT="0" distB="0" distL="114300" distR="114300" simplePos="0" relativeHeight="251997184" behindDoc="0" locked="0" layoutInCell="1" allowOverlap="1" wp14:anchorId="28468B59" wp14:editId="3390FA3A">
            <wp:simplePos x="0" y="0"/>
            <wp:positionH relativeFrom="margin">
              <wp:posOffset>0</wp:posOffset>
            </wp:positionH>
            <wp:positionV relativeFrom="paragraph">
              <wp:posOffset>203200</wp:posOffset>
            </wp:positionV>
            <wp:extent cx="1439545" cy="1439545"/>
            <wp:effectExtent l="0" t="0" r="0" b="0"/>
            <wp:wrapNone/>
            <wp:docPr id="674584340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84340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A501B" w14:textId="1857AF51" w:rsidR="009C067B" w:rsidRDefault="009C067B" w:rsidP="00C8061E">
      <w:r>
        <w:rPr>
          <w:noProof/>
        </w:rPr>
        <mc:AlternateContent>
          <mc:Choice Requires="wps">
            <w:drawing>
              <wp:anchor distT="0" distB="0" distL="114300" distR="114300" simplePos="0" relativeHeight="251996160" behindDoc="1" locked="0" layoutInCell="1" allowOverlap="1" wp14:anchorId="5B1F0F9C" wp14:editId="07AF5D8C">
                <wp:simplePos x="0" y="0"/>
                <wp:positionH relativeFrom="column">
                  <wp:posOffset>2232025</wp:posOffset>
                </wp:positionH>
                <wp:positionV relativeFrom="paragraph">
                  <wp:posOffset>325120</wp:posOffset>
                </wp:positionV>
                <wp:extent cx="3600000" cy="698400"/>
                <wp:effectExtent l="0" t="0" r="0" b="635"/>
                <wp:wrapNone/>
                <wp:docPr id="70776499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98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8A58B1" id="Rectangle 1" o:spid="_x0000_s1026" alt="&quot;&quot;" style="position:absolute;margin-left:175.75pt;margin-top:25.6pt;width:283.45pt;height:55pt;z-index:-25132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" fillcolor="#deedb5" stroked="f" strokeweight="1pt"/>
            </w:pict>
          </mc:Fallback>
        </mc:AlternateContent>
      </w:r>
    </w:p>
    <w:p w14:paraId="6B48B402" w14:textId="56D2D654" w:rsidR="009C067B" w:rsidRPr="009C067B" w:rsidRDefault="009C067B" w:rsidP="00C8061E">
      <w:r>
        <w:rPr>
          <w:b/>
          <w:bCs/>
        </w:rPr>
        <w:t>Employers</w:t>
      </w:r>
      <w:r>
        <w:t xml:space="preserve"> are people who hire other people to do work.</w:t>
      </w:r>
    </w:p>
    <w:p w14:paraId="1C66364C" w14:textId="467E8C46" w:rsidR="009C067B" w:rsidRDefault="009C067B" w:rsidP="00C8061E"/>
    <w:p w14:paraId="4049D24C" w14:textId="1CAC31F0" w:rsidR="00A501D4" w:rsidRDefault="009C067B" w:rsidP="00C8061E">
      <w:r>
        <w:rPr>
          <w:noProof/>
        </w:rPr>
        <w:drawing>
          <wp:anchor distT="0" distB="0" distL="114300" distR="114300" simplePos="0" relativeHeight="251918336" behindDoc="0" locked="0" layoutInCell="1" allowOverlap="1" wp14:anchorId="187E8759" wp14:editId="149A752E">
            <wp:simplePos x="0" y="0"/>
            <wp:positionH relativeFrom="margin">
              <wp:posOffset>0</wp:posOffset>
            </wp:positionH>
            <wp:positionV relativeFrom="page">
              <wp:posOffset>7458595</wp:posOffset>
            </wp:positionV>
            <wp:extent cx="1512000" cy="1353600"/>
            <wp:effectExtent l="0" t="0" r="0" b="0"/>
            <wp:wrapNone/>
            <wp:docPr id="161412808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12808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35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C04DB8" w14:textId="1204A019" w:rsidR="00A501D4" w:rsidRDefault="00A501D4" w:rsidP="00C8061E">
      <w:r>
        <w:t>We wanted to find out what needs to change so more disabled people can have jobs.</w:t>
      </w:r>
    </w:p>
    <w:p w14:paraId="5255F7C6" w14:textId="0A3766AE" w:rsidR="00A501D4" w:rsidRDefault="00A501D4">
      <w:pPr>
        <w:spacing w:line="240" w:lineRule="auto"/>
        <w:ind w:left="0"/>
      </w:pPr>
      <w:r>
        <w:br w:type="page"/>
      </w:r>
    </w:p>
    <w:p w14:paraId="30260C60" w14:textId="40102A92" w:rsidR="00A501D4" w:rsidRDefault="00A501D4" w:rsidP="00A501D4">
      <w:pPr>
        <w:pStyle w:val="Heading1"/>
      </w:pPr>
      <w:bookmarkStart w:id="5" w:name="_How_the_research"/>
      <w:bookmarkStart w:id="6" w:name="_Toc181610370"/>
      <w:bookmarkEnd w:id="5"/>
      <w:r>
        <w:lastRenderedPageBreak/>
        <w:t>How the research was done</w:t>
      </w:r>
      <w:bookmarkEnd w:id="6"/>
    </w:p>
    <w:p w14:paraId="309F4F76" w14:textId="77777777" w:rsidR="00A501D4" w:rsidRDefault="00A501D4" w:rsidP="00A501D4"/>
    <w:p w14:paraId="391C5D53" w14:textId="7B483207" w:rsidR="00A501D4" w:rsidRDefault="00A501D4" w:rsidP="00A501D4"/>
    <w:p w14:paraId="134EF0A2" w14:textId="2C6C05B2" w:rsidR="00A501D4" w:rsidRDefault="00686FF9" w:rsidP="00A501D4">
      <w:r>
        <w:rPr>
          <w:noProof/>
        </w:rPr>
        <w:drawing>
          <wp:anchor distT="0" distB="0" distL="114300" distR="114300" simplePos="0" relativeHeight="251920384" behindDoc="0" locked="0" layoutInCell="1" allowOverlap="1" wp14:anchorId="0A70DD40" wp14:editId="4A4CE0EB">
            <wp:simplePos x="0" y="0"/>
            <wp:positionH relativeFrom="margin">
              <wp:posOffset>-73545</wp:posOffset>
            </wp:positionH>
            <wp:positionV relativeFrom="paragraph">
              <wp:posOffset>610870</wp:posOffset>
            </wp:positionV>
            <wp:extent cx="1799590" cy="697865"/>
            <wp:effectExtent l="0" t="0" r="0" b="0"/>
            <wp:wrapNone/>
            <wp:docPr id="81565796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65796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1D4">
        <w:t>The research was done by a team of people from:</w:t>
      </w:r>
    </w:p>
    <w:p w14:paraId="75A3C0CB" w14:textId="5FAF8DBC" w:rsidR="00A501D4" w:rsidRPr="0040388E" w:rsidRDefault="00A501D4" w:rsidP="00A501D4">
      <w:pPr>
        <w:pStyle w:val="Listtoplevel"/>
        <w:rPr>
          <w:b/>
          <w:bCs/>
        </w:rPr>
      </w:pPr>
      <w:r w:rsidRPr="0040388E">
        <w:rPr>
          <w:b/>
          <w:bCs/>
        </w:rPr>
        <w:t>All is for All</w:t>
      </w:r>
    </w:p>
    <w:p w14:paraId="53D99B4A" w14:textId="2A6106EA" w:rsidR="00A501D4" w:rsidRDefault="00A501D4" w:rsidP="00A501D4"/>
    <w:p w14:paraId="689F52F7" w14:textId="65FD4D99" w:rsidR="00A501D4" w:rsidRDefault="00686FF9" w:rsidP="00A501D4">
      <w:r>
        <w:rPr>
          <w:noProof/>
        </w:rPr>
        <w:drawing>
          <wp:anchor distT="0" distB="0" distL="114300" distR="114300" simplePos="0" relativeHeight="251921408" behindDoc="0" locked="0" layoutInCell="1" allowOverlap="1" wp14:anchorId="73B01D99" wp14:editId="77E498D5">
            <wp:simplePos x="0" y="0"/>
            <wp:positionH relativeFrom="margin">
              <wp:align>left</wp:align>
            </wp:positionH>
            <wp:positionV relativeFrom="page">
              <wp:posOffset>4105910</wp:posOffset>
            </wp:positionV>
            <wp:extent cx="1799590" cy="867410"/>
            <wp:effectExtent l="0" t="0" r="0" b="8890"/>
            <wp:wrapNone/>
            <wp:docPr id="1654309412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309412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86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1D4">
        <w:t>and</w:t>
      </w:r>
    </w:p>
    <w:p w14:paraId="3F0336FF" w14:textId="4E878B02" w:rsidR="00A501D4" w:rsidRDefault="00A501D4" w:rsidP="00A501D4">
      <w:pPr>
        <w:pStyle w:val="Listtoplevel"/>
      </w:pPr>
      <w:r w:rsidRPr="0040388E">
        <w:rPr>
          <w:b/>
          <w:bCs/>
        </w:rPr>
        <w:t>The Donald Beasley Institute</w:t>
      </w:r>
      <w:r>
        <w:t>.</w:t>
      </w:r>
    </w:p>
    <w:p w14:paraId="6356874D" w14:textId="43BE5316" w:rsidR="00A501D4" w:rsidRDefault="00A501D4" w:rsidP="00A501D4"/>
    <w:p w14:paraId="6B6E331F" w14:textId="3BFB3E50" w:rsidR="00A501D4" w:rsidRDefault="003C27EC" w:rsidP="00A501D4">
      <w:r>
        <w:rPr>
          <w:noProof/>
          <w:lang w:eastAsia="en-GB"/>
        </w:rPr>
        <w:drawing>
          <wp:anchor distT="0" distB="0" distL="114300" distR="114300" simplePos="0" relativeHeight="252009472" behindDoc="0" locked="0" layoutInCell="1" allowOverlap="1" wp14:anchorId="025A7C97" wp14:editId="5B70554B">
            <wp:simplePos x="0" y="0"/>
            <wp:positionH relativeFrom="margin">
              <wp:posOffset>0</wp:posOffset>
            </wp:positionH>
            <wp:positionV relativeFrom="paragraph">
              <wp:posOffset>163718</wp:posOffset>
            </wp:positionV>
            <wp:extent cx="1619885" cy="1396365"/>
            <wp:effectExtent l="0" t="0" r="5715" b="635"/>
            <wp:wrapNone/>
            <wp:docPr id="1885654252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54252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388E">
        <w:rPr>
          <w:noProof/>
        </w:rPr>
        <mc:AlternateContent>
          <mc:Choice Requires="wps">
            <w:drawing>
              <wp:anchor distT="0" distB="0" distL="114300" distR="114300" simplePos="0" relativeHeight="252005376" behindDoc="1" locked="0" layoutInCell="1" allowOverlap="1" wp14:anchorId="7BC0CB55" wp14:editId="25EE8548">
                <wp:simplePos x="0" y="0"/>
                <wp:positionH relativeFrom="column">
                  <wp:posOffset>2232025</wp:posOffset>
                </wp:positionH>
                <wp:positionV relativeFrom="paragraph">
                  <wp:posOffset>316006</wp:posOffset>
                </wp:positionV>
                <wp:extent cx="3600000" cy="1047600"/>
                <wp:effectExtent l="0" t="0" r="0" b="0"/>
                <wp:wrapNone/>
                <wp:docPr id="107583368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7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6016D" id="Rectangle 1" o:spid="_x0000_s1026" alt="&quot;&quot;" style="position:absolute;margin-left:175.75pt;margin-top:24.9pt;width:283.45pt;height:82.5pt;z-index:-25131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" fillcolor="#deedb5" stroked="f" strokeweight="1pt"/>
            </w:pict>
          </mc:Fallback>
        </mc:AlternateContent>
      </w:r>
    </w:p>
    <w:p w14:paraId="25100C38" w14:textId="504A2E87" w:rsidR="0040388E" w:rsidRPr="0040388E" w:rsidRDefault="0040388E" w:rsidP="00A501D4">
      <w:r>
        <w:rPr>
          <w:b/>
          <w:bCs/>
        </w:rPr>
        <w:t>All is for All</w:t>
      </w:r>
      <w:r>
        <w:t xml:space="preserve"> works with businesses to change how they think about disabled people.</w:t>
      </w:r>
    </w:p>
    <w:p w14:paraId="364297FA" w14:textId="683A80BE" w:rsidR="0040388E" w:rsidRDefault="0040388E" w:rsidP="00A501D4"/>
    <w:p w14:paraId="05873A07" w14:textId="2769F961" w:rsidR="0040388E" w:rsidRDefault="003C27EC" w:rsidP="00A501D4">
      <w:r>
        <w:rPr>
          <w:noProof/>
          <w:lang w:eastAsia="en-GB"/>
        </w:rPr>
        <w:drawing>
          <wp:anchor distT="0" distB="0" distL="114300" distR="114300" simplePos="0" relativeHeight="252010496" behindDoc="0" locked="0" layoutInCell="1" allowOverlap="1" wp14:anchorId="45D9DC1B" wp14:editId="5739B20C">
            <wp:simplePos x="0" y="0"/>
            <wp:positionH relativeFrom="margin">
              <wp:posOffset>0</wp:posOffset>
            </wp:positionH>
            <wp:positionV relativeFrom="page">
              <wp:posOffset>7231604</wp:posOffset>
            </wp:positionV>
            <wp:extent cx="1619885" cy="1619885"/>
            <wp:effectExtent l="0" t="0" r="0" b="5715"/>
            <wp:wrapNone/>
            <wp:docPr id="8988759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759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388E">
        <w:rPr>
          <w:noProof/>
        </w:rPr>
        <mc:AlternateContent>
          <mc:Choice Requires="wps">
            <w:drawing>
              <wp:anchor distT="0" distB="0" distL="114300" distR="114300" simplePos="0" relativeHeight="252007424" behindDoc="1" locked="0" layoutInCell="1" allowOverlap="1" wp14:anchorId="4FB1784E" wp14:editId="1663A352">
                <wp:simplePos x="0" y="0"/>
                <wp:positionH relativeFrom="column">
                  <wp:posOffset>2232025</wp:posOffset>
                </wp:positionH>
                <wp:positionV relativeFrom="paragraph">
                  <wp:posOffset>253253</wp:posOffset>
                </wp:positionV>
                <wp:extent cx="3600000" cy="1047600"/>
                <wp:effectExtent l="0" t="0" r="0" b="0"/>
                <wp:wrapNone/>
                <wp:docPr id="163389150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7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7C6D7" id="Rectangle 1" o:spid="_x0000_s1026" alt="&quot;&quot;" style="position:absolute;margin-left:175.75pt;margin-top:19.95pt;width:283.45pt;height:82.5pt;z-index:-25130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" fillcolor="#deedb5" stroked="f" strokeweight="1pt"/>
            </w:pict>
          </mc:Fallback>
        </mc:AlternateContent>
      </w:r>
    </w:p>
    <w:p w14:paraId="5FF220C2" w14:textId="2BEBEC5C" w:rsidR="0040388E" w:rsidRPr="007550A2" w:rsidRDefault="0040388E" w:rsidP="0040388E">
      <w:r>
        <w:t xml:space="preserve">The </w:t>
      </w:r>
      <w:r>
        <w:rPr>
          <w:b/>
          <w:bCs/>
        </w:rPr>
        <w:t>Donald Beasley Institute</w:t>
      </w:r>
      <w:r>
        <w:t xml:space="preserve"> does </w:t>
      </w:r>
      <w:r w:rsidRPr="00B63B59">
        <w:rPr>
          <w:b/>
          <w:bCs/>
        </w:rPr>
        <w:t>research</w:t>
      </w:r>
      <w:r>
        <w:t xml:space="preserve"> with disabled people about their lives.</w:t>
      </w:r>
    </w:p>
    <w:p w14:paraId="1B38B8C6" w14:textId="4B7061BA" w:rsidR="0040388E" w:rsidRDefault="0040388E" w:rsidP="00A501D4"/>
    <w:p w14:paraId="3E033D4C" w14:textId="7AB109B1" w:rsidR="0040388E" w:rsidRDefault="0040388E" w:rsidP="00A501D4"/>
    <w:p w14:paraId="0D4B07B6" w14:textId="70B1323B" w:rsidR="0040388E" w:rsidRDefault="0040388E" w:rsidP="00A501D4"/>
    <w:p w14:paraId="5259803A" w14:textId="13ED4658" w:rsidR="00A501D4" w:rsidRDefault="0040388E" w:rsidP="00A501D4">
      <w:r>
        <w:rPr>
          <w:noProof/>
        </w:rPr>
        <w:lastRenderedPageBreak/>
        <w:drawing>
          <wp:anchor distT="0" distB="0" distL="114300" distR="114300" simplePos="0" relativeHeight="251922432" behindDoc="0" locked="0" layoutInCell="1" allowOverlap="1" wp14:anchorId="650ABB0C" wp14:editId="15FDDCFA">
            <wp:simplePos x="0" y="0"/>
            <wp:positionH relativeFrom="margin">
              <wp:posOffset>0</wp:posOffset>
            </wp:positionH>
            <wp:positionV relativeFrom="paragraph">
              <wp:posOffset>-143846</wp:posOffset>
            </wp:positionV>
            <wp:extent cx="1619885" cy="1619885"/>
            <wp:effectExtent l="0" t="0" r="0" b="0"/>
            <wp:wrapNone/>
            <wp:docPr id="214095266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95266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1D4">
        <w:t>The research team was led by disabled people.</w:t>
      </w:r>
    </w:p>
    <w:p w14:paraId="4738A2A8" w14:textId="1191CB96" w:rsidR="00A501D4" w:rsidRDefault="00A501D4" w:rsidP="00A501D4"/>
    <w:p w14:paraId="5EC65837" w14:textId="18B94209" w:rsidR="00A501D4" w:rsidRDefault="00A501D4" w:rsidP="00A501D4"/>
    <w:p w14:paraId="2C8FB35B" w14:textId="227B4F4F" w:rsidR="00A501D4" w:rsidRDefault="00B13ACD" w:rsidP="00A501D4">
      <w:r>
        <w:rPr>
          <w:noProof/>
        </w:rPr>
        <w:drawing>
          <wp:anchor distT="0" distB="0" distL="114300" distR="114300" simplePos="0" relativeHeight="251923456" behindDoc="0" locked="0" layoutInCell="1" allowOverlap="1" wp14:anchorId="74B7ADFE" wp14:editId="4853969A">
            <wp:simplePos x="0" y="0"/>
            <wp:positionH relativeFrom="margin">
              <wp:posOffset>299085</wp:posOffset>
            </wp:positionH>
            <wp:positionV relativeFrom="paragraph">
              <wp:posOffset>511287</wp:posOffset>
            </wp:positionV>
            <wp:extent cx="835821" cy="1439545"/>
            <wp:effectExtent l="0" t="0" r="0" b="0"/>
            <wp:wrapNone/>
            <wp:docPr id="39075749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757497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86" r="21152"/>
                    <a:stretch/>
                  </pic:blipFill>
                  <pic:spPr bwMode="auto">
                    <a:xfrm>
                      <a:off x="0" y="0"/>
                      <a:ext cx="835821" cy="143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1D4">
        <w:t>The research team got information from:</w:t>
      </w:r>
    </w:p>
    <w:p w14:paraId="78221350" w14:textId="00F8284D" w:rsidR="00A501D4" w:rsidRDefault="00A501D4" w:rsidP="00A501D4">
      <w:pPr>
        <w:pStyle w:val="Listtoplevel"/>
      </w:pPr>
      <w:r>
        <w:t>employers</w:t>
      </w:r>
    </w:p>
    <w:p w14:paraId="30AA7E10" w14:textId="1B4435BA" w:rsidR="00A501D4" w:rsidRDefault="00A501D4" w:rsidP="00A501D4">
      <w:pPr>
        <w:pStyle w:val="Listtoplevel"/>
      </w:pPr>
      <w:r>
        <w:t>disabled people.</w:t>
      </w:r>
    </w:p>
    <w:p w14:paraId="101275FE" w14:textId="55CABD27" w:rsidR="00A501D4" w:rsidRDefault="00A501D4" w:rsidP="00A501D4"/>
    <w:p w14:paraId="62A5023F" w14:textId="5DC76F50" w:rsidR="00A501D4" w:rsidRDefault="0040388E" w:rsidP="00A501D4">
      <w:r>
        <w:rPr>
          <w:noProof/>
        </w:rPr>
        <w:drawing>
          <wp:anchor distT="0" distB="0" distL="114300" distR="114300" simplePos="0" relativeHeight="251924480" behindDoc="0" locked="0" layoutInCell="1" allowOverlap="1" wp14:anchorId="29E8B1C1" wp14:editId="07AEF055">
            <wp:simplePos x="0" y="0"/>
            <wp:positionH relativeFrom="margin">
              <wp:posOffset>0</wp:posOffset>
            </wp:positionH>
            <wp:positionV relativeFrom="page">
              <wp:posOffset>4785584</wp:posOffset>
            </wp:positionV>
            <wp:extent cx="1619885" cy="878205"/>
            <wp:effectExtent l="0" t="0" r="5715" b="0"/>
            <wp:wrapNone/>
            <wp:docPr id="164181463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81463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B162B1" w14:textId="40E74BB3" w:rsidR="002C07C2" w:rsidRPr="00A501D4" w:rsidRDefault="002C07C2" w:rsidP="002C07C2">
      <w:r>
        <w:t>Almost 3 hundred employers were part of the research.</w:t>
      </w:r>
    </w:p>
    <w:p w14:paraId="37A1E0D9" w14:textId="5F8DAFE6" w:rsidR="002C07C2" w:rsidRDefault="002C07C2" w:rsidP="00A501D4"/>
    <w:p w14:paraId="66179F0C" w14:textId="10AECFB4" w:rsidR="002C07C2" w:rsidRDefault="00B13ACD" w:rsidP="00A501D4">
      <w:r>
        <w:rPr>
          <w:noProof/>
        </w:rPr>
        <w:drawing>
          <wp:anchor distT="0" distB="0" distL="114300" distR="114300" simplePos="0" relativeHeight="251925504" behindDoc="0" locked="0" layoutInCell="1" allowOverlap="1" wp14:anchorId="1336B513" wp14:editId="2C1EC026">
            <wp:simplePos x="0" y="0"/>
            <wp:positionH relativeFrom="margin">
              <wp:posOffset>0</wp:posOffset>
            </wp:positionH>
            <wp:positionV relativeFrom="paragraph">
              <wp:posOffset>80645</wp:posOffset>
            </wp:positionV>
            <wp:extent cx="1619885" cy="1036320"/>
            <wp:effectExtent l="0" t="0" r="0" b="0"/>
            <wp:wrapNone/>
            <wp:docPr id="21918259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18259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54BD82" w14:textId="1F1DF7A1" w:rsidR="002C07C2" w:rsidRDefault="002C07C2" w:rsidP="00A501D4">
      <w:r>
        <w:t>34 disabled people were part of the research.</w:t>
      </w:r>
    </w:p>
    <w:p w14:paraId="0ECA9252" w14:textId="5A93D924" w:rsidR="002C07C2" w:rsidRDefault="002C07C2" w:rsidP="00A501D4"/>
    <w:p w14:paraId="5A0A6619" w14:textId="54BBB3B6" w:rsidR="00B13ACD" w:rsidRDefault="00B13ACD" w:rsidP="00A501D4">
      <w:r>
        <w:rPr>
          <w:noProof/>
        </w:rPr>
        <w:drawing>
          <wp:anchor distT="0" distB="0" distL="114300" distR="114300" simplePos="0" relativeHeight="251926528" behindDoc="0" locked="0" layoutInCell="1" allowOverlap="1" wp14:anchorId="508F2B85" wp14:editId="32BE3937">
            <wp:simplePos x="0" y="0"/>
            <wp:positionH relativeFrom="margin">
              <wp:posOffset>0</wp:posOffset>
            </wp:positionH>
            <wp:positionV relativeFrom="paragraph">
              <wp:posOffset>60960</wp:posOffset>
            </wp:positionV>
            <wp:extent cx="1007745" cy="1439545"/>
            <wp:effectExtent l="0" t="0" r="0" b="0"/>
            <wp:wrapNone/>
            <wp:docPr id="90891879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91879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78" r="15244"/>
                    <a:stretch/>
                  </pic:blipFill>
                  <pic:spPr bwMode="auto">
                    <a:xfrm>
                      <a:off x="0" y="0"/>
                      <a:ext cx="1007745" cy="143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06E99A" w14:textId="6E1A088B" w:rsidR="00A501D4" w:rsidRDefault="00A501D4" w:rsidP="00A501D4">
      <w:r>
        <w:t>Some of the employers were also disabled.</w:t>
      </w:r>
    </w:p>
    <w:p w14:paraId="3D352EC0" w14:textId="65E2B1E1" w:rsidR="00A501D4" w:rsidRDefault="00A501D4" w:rsidP="00A501D4"/>
    <w:p w14:paraId="47A23569" w14:textId="53CA535F" w:rsidR="00A501D4" w:rsidRDefault="00A501D4" w:rsidP="00A501D4"/>
    <w:p w14:paraId="59536B86" w14:textId="6B845F7B" w:rsidR="00A501D4" w:rsidRDefault="00932B4C" w:rsidP="00A501D4">
      <w:r>
        <w:rPr>
          <w:b/>
          <w:bCs/>
          <w:noProof/>
        </w:rPr>
        <w:lastRenderedPageBreak/>
        <w:drawing>
          <wp:anchor distT="0" distB="0" distL="114300" distR="114300" simplePos="0" relativeHeight="251927552" behindDoc="0" locked="0" layoutInCell="1" allowOverlap="1" wp14:anchorId="7A9F36F2" wp14:editId="46A5B5EE">
            <wp:simplePos x="0" y="0"/>
            <wp:positionH relativeFrom="margin">
              <wp:posOffset>0</wp:posOffset>
            </wp:positionH>
            <wp:positionV relativeFrom="paragraph">
              <wp:posOffset>350520</wp:posOffset>
            </wp:positionV>
            <wp:extent cx="1619885" cy="1619885"/>
            <wp:effectExtent l="0" t="0" r="5715" b="0"/>
            <wp:wrapNone/>
            <wp:docPr id="104508074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080748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1D4">
        <w:t xml:space="preserve">The research team </w:t>
      </w:r>
      <w:r>
        <w:t>got information from:</w:t>
      </w:r>
    </w:p>
    <w:p w14:paraId="706532B9" w14:textId="2B46F851" w:rsidR="00A501D4" w:rsidRPr="00A501D4" w:rsidRDefault="00A501D4" w:rsidP="00A501D4">
      <w:pPr>
        <w:pStyle w:val="Listtoplevel"/>
      </w:pPr>
      <w:r>
        <w:rPr>
          <w:b/>
          <w:bCs/>
        </w:rPr>
        <w:t>surveys</w:t>
      </w:r>
    </w:p>
    <w:p w14:paraId="744F5930" w14:textId="0AE00ACE" w:rsidR="00A501D4" w:rsidRPr="00A501D4" w:rsidRDefault="00A501D4" w:rsidP="00A501D4">
      <w:pPr>
        <w:pStyle w:val="Listtoplevel"/>
      </w:pPr>
      <w:r>
        <w:rPr>
          <w:b/>
          <w:bCs/>
        </w:rPr>
        <w:t>interviews</w:t>
      </w:r>
    </w:p>
    <w:p w14:paraId="22CA284A" w14:textId="7A2FB3E2" w:rsidR="00A501D4" w:rsidRDefault="00A501D4" w:rsidP="00A501D4">
      <w:pPr>
        <w:pStyle w:val="Listtoplevel"/>
      </w:pPr>
      <w:r>
        <w:rPr>
          <w:b/>
          <w:bCs/>
        </w:rPr>
        <w:t>focus groups</w:t>
      </w:r>
      <w:r>
        <w:t>.</w:t>
      </w:r>
    </w:p>
    <w:p w14:paraId="73E42812" w14:textId="7FE42483" w:rsidR="00A501D4" w:rsidRDefault="00932B4C" w:rsidP="00A501D4">
      <w:r>
        <w:rPr>
          <w:b/>
          <w:bCs/>
          <w:noProof/>
        </w:rPr>
        <w:drawing>
          <wp:anchor distT="0" distB="0" distL="114300" distR="114300" simplePos="0" relativeHeight="251928576" behindDoc="0" locked="0" layoutInCell="1" allowOverlap="1" wp14:anchorId="663451D1" wp14:editId="049CC788">
            <wp:simplePos x="0" y="0"/>
            <wp:positionH relativeFrom="margin">
              <wp:posOffset>0</wp:posOffset>
            </wp:positionH>
            <wp:positionV relativeFrom="paragraph">
              <wp:posOffset>151765</wp:posOffset>
            </wp:positionV>
            <wp:extent cx="1439545" cy="1439545"/>
            <wp:effectExtent l="0" t="0" r="0" b="0"/>
            <wp:wrapNone/>
            <wp:docPr id="43580124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80124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0DEF78" w14:textId="0A958E1E" w:rsidR="00A501D4" w:rsidRDefault="00A501D4" w:rsidP="00A501D4"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0F7AF034" wp14:editId="29AF950C">
                <wp:simplePos x="0" y="0"/>
                <wp:positionH relativeFrom="column">
                  <wp:posOffset>2232212</wp:posOffset>
                </wp:positionH>
                <wp:positionV relativeFrom="paragraph">
                  <wp:posOffset>303605</wp:posOffset>
                </wp:positionV>
                <wp:extent cx="3600000" cy="1116106"/>
                <wp:effectExtent l="0" t="0" r="0" b="1905"/>
                <wp:wrapNone/>
                <wp:docPr id="97784274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16106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A368AC" id="Rectangle 1" o:spid="_x0000_s1026" alt="&quot;&quot;" style="position:absolute;margin-left:175.75pt;margin-top:23.9pt;width:283.45pt;height:87.9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" fillcolor="#deedb5" stroked="f" strokeweight="1pt"/>
            </w:pict>
          </mc:Fallback>
        </mc:AlternateContent>
      </w:r>
    </w:p>
    <w:p w14:paraId="37F88675" w14:textId="06BEF102" w:rsidR="00A501D4" w:rsidRDefault="00A501D4" w:rsidP="00A501D4">
      <w:r w:rsidRPr="00A501D4">
        <w:rPr>
          <w:b/>
          <w:bCs/>
        </w:rPr>
        <w:t>Surveys</w:t>
      </w:r>
      <w:r>
        <w:t xml:space="preserve"> </w:t>
      </w:r>
      <w:r w:rsidR="003C27EC">
        <w:t>are when you ask lots of people what they think about something</w:t>
      </w:r>
      <w:r>
        <w:t>.</w:t>
      </w:r>
    </w:p>
    <w:p w14:paraId="2D67DD24" w14:textId="3D6C6368" w:rsidR="00A501D4" w:rsidRDefault="00A501D4" w:rsidP="00932B4C"/>
    <w:p w14:paraId="5A4A7B9E" w14:textId="13F81335" w:rsidR="00A501D4" w:rsidRDefault="00884C13" w:rsidP="00A501D4"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1" locked="0" layoutInCell="1" allowOverlap="1" wp14:anchorId="6E7F4739" wp14:editId="2161EA8B">
                <wp:simplePos x="0" y="0"/>
                <wp:positionH relativeFrom="column">
                  <wp:posOffset>2270125</wp:posOffset>
                </wp:positionH>
                <wp:positionV relativeFrom="paragraph">
                  <wp:posOffset>-28575</wp:posOffset>
                </wp:positionV>
                <wp:extent cx="3600000" cy="712800"/>
                <wp:effectExtent l="0" t="0" r="0" b="0"/>
                <wp:wrapNone/>
                <wp:docPr id="58381879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128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6BAC29" id="Rectangle 1" o:spid="_x0000_s1026" alt="&quot;&quot;" style="position:absolute;margin-left:178.75pt;margin-top:-2.25pt;width:283.45pt;height:56.15pt;z-index:-25144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" fillcolor="#deedb5" stroked="f" strokeweight="1pt"/>
            </w:pict>
          </mc:Fallback>
        </mc:AlternateContent>
      </w:r>
      <w:r w:rsidR="00932B4C">
        <w:rPr>
          <w:noProof/>
        </w:rPr>
        <w:drawing>
          <wp:anchor distT="0" distB="0" distL="114300" distR="114300" simplePos="0" relativeHeight="251929600" behindDoc="0" locked="0" layoutInCell="1" allowOverlap="1" wp14:anchorId="111D6ECE" wp14:editId="39EA0C5F">
            <wp:simplePos x="0" y="0"/>
            <wp:positionH relativeFrom="margin">
              <wp:posOffset>0</wp:posOffset>
            </wp:positionH>
            <wp:positionV relativeFrom="paragraph">
              <wp:posOffset>-180975</wp:posOffset>
            </wp:positionV>
            <wp:extent cx="1620000" cy="986400"/>
            <wp:effectExtent l="0" t="0" r="5715" b="4445"/>
            <wp:wrapNone/>
            <wp:docPr id="166552367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52367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8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1D4" w:rsidRPr="00A501D4">
        <w:rPr>
          <w:b/>
          <w:bCs/>
        </w:rPr>
        <w:t>Interview</w:t>
      </w:r>
      <w:r w:rsidR="003C27EC">
        <w:rPr>
          <w:b/>
          <w:bCs/>
        </w:rPr>
        <w:t>s</w:t>
      </w:r>
      <w:r w:rsidR="00A501D4">
        <w:t xml:space="preserve"> </w:t>
      </w:r>
      <w:r w:rsidR="003C27EC">
        <w:t>are when you</w:t>
      </w:r>
      <w:r w:rsidR="00A501D4">
        <w:t xml:space="preserve"> mee</w:t>
      </w:r>
      <w:r w:rsidR="003C27EC">
        <w:t>t</w:t>
      </w:r>
      <w:r w:rsidR="00A501D4">
        <w:t xml:space="preserve"> </w:t>
      </w:r>
      <w:r w:rsidR="003C27EC">
        <w:t xml:space="preserve">face to face </w:t>
      </w:r>
      <w:r w:rsidR="00A501D4">
        <w:t>to talk about something.</w:t>
      </w:r>
    </w:p>
    <w:p w14:paraId="3F8F543C" w14:textId="3C82622B" w:rsidR="00A501D4" w:rsidRDefault="00932B4C" w:rsidP="00A501D4">
      <w:r>
        <w:rPr>
          <w:noProof/>
        </w:rPr>
        <w:drawing>
          <wp:anchor distT="0" distB="0" distL="114300" distR="114300" simplePos="0" relativeHeight="251930624" behindDoc="0" locked="0" layoutInCell="1" allowOverlap="1" wp14:anchorId="5E934760" wp14:editId="32CA7CB8">
            <wp:simplePos x="0" y="0"/>
            <wp:positionH relativeFrom="margin">
              <wp:posOffset>0</wp:posOffset>
            </wp:positionH>
            <wp:positionV relativeFrom="paragraph">
              <wp:posOffset>124460</wp:posOffset>
            </wp:positionV>
            <wp:extent cx="1619885" cy="1619885"/>
            <wp:effectExtent l="0" t="0" r="5715" b="0"/>
            <wp:wrapNone/>
            <wp:docPr id="166669182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9182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5A4494" w14:textId="70FCF185" w:rsidR="00A501D4" w:rsidRDefault="003C27EC" w:rsidP="00A501D4">
      <w:r>
        <w:rPr>
          <w:noProof/>
        </w:rPr>
        <mc:AlternateContent>
          <mc:Choice Requires="wps">
            <w:drawing>
              <wp:anchor distT="0" distB="0" distL="114300" distR="114300" simplePos="0" relativeHeight="251877376" behindDoc="1" locked="0" layoutInCell="1" allowOverlap="1" wp14:anchorId="19BCE391" wp14:editId="6D04DD90">
                <wp:simplePos x="0" y="0"/>
                <wp:positionH relativeFrom="column">
                  <wp:posOffset>2235200</wp:posOffset>
                </wp:positionH>
                <wp:positionV relativeFrom="page">
                  <wp:posOffset>7106733</wp:posOffset>
                </wp:positionV>
                <wp:extent cx="3599815" cy="990600"/>
                <wp:effectExtent l="0" t="0" r="0" b="0"/>
                <wp:wrapNone/>
                <wp:docPr id="177091970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90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DF335D" id="Rectangle 1" o:spid="_x0000_s1026" alt="&quot;&quot;" style="position:absolute;margin-left:176pt;margin-top:559.6pt;width:283.45pt;height:78pt;z-index:-25143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" fillcolor="#deedb5" stroked="f" strokeweight="1pt">
                <w10:wrap anchory="page"/>
              </v:rect>
            </w:pict>
          </mc:Fallback>
        </mc:AlternateContent>
      </w:r>
    </w:p>
    <w:p w14:paraId="49B0EC62" w14:textId="388147B0" w:rsidR="00A501D4" w:rsidRPr="00A501D4" w:rsidRDefault="00A501D4" w:rsidP="00A501D4">
      <w:r>
        <w:rPr>
          <w:b/>
          <w:bCs/>
        </w:rPr>
        <w:t>Focus group</w:t>
      </w:r>
      <w:r w:rsidR="003C27EC">
        <w:rPr>
          <w:b/>
          <w:bCs/>
        </w:rPr>
        <w:t>s</w:t>
      </w:r>
      <w:r>
        <w:t xml:space="preserve"> </w:t>
      </w:r>
      <w:r w:rsidR="003C27EC">
        <w:t>are when a</w:t>
      </w:r>
      <w:r>
        <w:t xml:space="preserve"> small group of people get</w:t>
      </w:r>
      <w:r w:rsidR="003C27EC">
        <w:t>s</w:t>
      </w:r>
      <w:r>
        <w:t xml:space="preserve"> together to talk about something.</w:t>
      </w:r>
    </w:p>
    <w:p w14:paraId="3574A7F1" w14:textId="18D8ECC7" w:rsidR="002C07C2" w:rsidRDefault="002C07C2">
      <w:pPr>
        <w:spacing w:line="240" w:lineRule="auto"/>
        <w:ind w:left="0"/>
      </w:pPr>
      <w:r>
        <w:br w:type="page"/>
      </w:r>
    </w:p>
    <w:p w14:paraId="5500473D" w14:textId="07882539" w:rsidR="00A501D4" w:rsidRDefault="002C07C2" w:rsidP="002C07C2">
      <w:pPr>
        <w:pStyle w:val="Heading1"/>
      </w:pPr>
      <w:bookmarkStart w:id="7" w:name="_What_employers_said"/>
      <w:bookmarkStart w:id="8" w:name="_Toc181610371"/>
      <w:bookmarkEnd w:id="7"/>
      <w:r>
        <w:lastRenderedPageBreak/>
        <w:t xml:space="preserve">What </w:t>
      </w:r>
      <w:r w:rsidR="00000C74">
        <w:t>employers said</w:t>
      </w:r>
      <w:bookmarkEnd w:id="8"/>
    </w:p>
    <w:p w14:paraId="2408394A" w14:textId="518BDAC5" w:rsidR="002C07C2" w:rsidRDefault="002C07C2" w:rsidP="002C07C2"/>
    <w:p w14:paraId="34E99337" w14:textId="3C58BAAA" w:rsidR="00000C74" w:rsidRDefault="00932B4C" w:rsidP="00000C74">
      <w:r>
        <w:rPr>
          <w:noProof/>
        </w:rPr>
        <w:drawing>
          <wp:anchor distT="0" distB="0" distL="114300" distR="114300" simplePos="0" relativeHeight="251932672" behindDoc="0" locked="0" layoutInCell="1" allowOverlap="1" wp14:anchorId="656F7B07" wp14:editId="048B35DD">
            <wp:simplePos x="0" y="0"/>
            <wp:positionH relativeFrom="margin">
              <wp:posOffset>0</wp:posOffset>
            </wp:positionH>
            <wp:positionV relativeFrom="paragraph">
              <wp:posOffset>52070</wp:posOffset>
            </wp:positionV>
            <wp:extent cx="1619885" cy="1619885"/>
            <wp:effectExtent l="0" t="0" r="5715" b="0"/>
            <wp:wrapNone/>
            <wp:docPr id="855812160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812160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BE0B3" w14:textId="52A7FB56" w:rsidR="002C07C2" w:rsidRDefault="002C07C2" w:rsidP="002C07C2">
      <w:r>
        <w:t>Almost half the employers said they had worked with disabled people.</w:t>
      </w:r>
    </w:p>
    <w:p w14:paraId="5C525358" w14:textId="3D12AF4A" w:rsidR="002C07C2" w:rsidRDefault="002C07C2" w:rsidP="002C07C2"/>
    <w:p w14:paraId="23C462FB" w14:textId="268B0876" w:rsidR="002C07C2" w:rsidRDefault="002C07C2" w:rsidP="002C07C2"/>
    <w:p w14:paraId="28F40C3A" w14:textId="4B060488" w:rsidR="002C07C2" w:rsidRDefault="00393BE1" w:rsidP="002C07C2">
      <w:r>
        <w:rPr>
          <w:noProof/>
        </w:rPr>
        <mc:AlternateContent>
          <mc:Choice Requires="wpg">
            <w:drawing>
              <wp:anchor distT="0" distB="0" distL="114300" distR="114300" simplePos="0" relativeHeight="251936768" behindDoc="0" locked="0" layoutInCell="1" allowOverlap="1" wp14:anchorId="1262A5F3" wp14:editId="6B9E1B9A">
                <wp:simplePos x="0" y="0"/>
                <wp:positionH relativeFrom="column">
                  <wp:posOffset>0</wp:posOffset>
                </wp:positionH>
                <wp:positionV relativeFrom="paragraph">
                  <wp:posOffset>520065</wp:posOffset>
                </wp:positionV>
                <wp:extent cx="1714500" cy="1638300"/>
                <wp:effectExtent l="0" t="0" r="0" b="0"/>
                <wp:wrapNone/>
                <wp:docPr id="983494287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638300"/>
                          <a:chOff x="0" y="0"/>
                          <a:chExt cx="1714500" cy="1638300"/>
                        </a:xfrm>
                      </wpg:grpSpPr>
                      <pic:pic xmlns:pic="http://schemas.openxmlformats.org/drawingml/2006/picture">
                        <pic:nvPicPr>
                          <pic:cNvPr id="279506790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790" cy="1569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39006662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1800" y="127000"/>
                            <a:ext cx="416560" cy="404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7442639" name="Graphic 37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96DAC541-7B7A-43D3-8B79-37D633B846F1}">
                                <asvg:svgBlip xmlns:asvg="http://schemas.microsoft.com/office/drawing/2016/SVG/main" r:embed="rId6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927100"/>
                            <a:ext cx="711200" cy="711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0DB23D7" id="Group 38" o:spid="_x0000_s1026" alt="&quot;&quot;" style="position:absolute;margin-left:0;margin-top:40.95pt;width:135pt;height:129pt;z-index:251936768" coordsize="17145,16383" o:gfxdata="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" o:spid="_x0000_s1027" type="#_x0000_t75" style="position:absolute;width:13677;height:15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">
                  <v:imagedata r:id="rId69" o:title=""/>
                </v:shape>
                <v:shape id="Picture 36" o:spid="_x0000_s1028" type="#_x0000_t75" style="position:absolute;left:4318;top:1270;width:4165;height:40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">
                  <v:imagedata r:id="rId70" o:title=""/>
                </v:shape>
                <v:shape id="Graphic 37" o:spid="_x0000_s1029" type="#_x0000_t75" alt="Close with solid fill" style="position:absolute;left:10033;top:9271;width:7112;height:7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">
                  <v:imagedata r:id="rId71" o:title="Close with solid fill"/>
                </v:shape>
              </v:group>
            </w:pict>
          </mc:Fallback>
        </mc:AlternateContent>
      </w:r>
      <w:r w:rsidR="002C07C2">
        <w:t>Around half the employers said they had never:</w:t>
      </w:r>
    </w:p>
    <w:p w14:paraId="680FFECC" w14:textId="69144E20" w:rsidR="002C07C2" w:rsidRDefault="002C07C2" w:rsidP="002C07C2">
      <w:pPr>
        <w:pStyle w:val="Listtoplevel"/>
      </w:pPr>
      <w:r>
        <w:t>talked about disability in their workplace</w:t>
      </w:r>
    </w:p>
    <w:p w14:paraId="62D2F670" w14:textId="6C6515A6" w:rsidR="002C07C2" w:rsidRDefault="002C07C2" w:rsidP="002C07C2">
      <w:pPr>
        <w:pStyle w:val="Listtoplevel"/>
      </w:pPr>
      <w:r>
        <w:t>thought about hiring disabled people to work for them.</w:t>
      </w:r>
    </w:p>
    <w:p w14:paraId="0BD0A324" w14:textId="3701C26A" w:rsidR="002C07C2" w:rsidRDefault="00932B4C" w:rsidP="002C07C2">
      <w:r>
        <w:rPr>
          <w:noProof/>
        </w:rPr>
        <w:drawing>
          <wp:anchor distT="0" distB="0" distL="114300" distR="114300" simplePos="0" relativeHeight="251937792" behindDoc="0" locked="0" layoutInCell="1" allowOverlap="1" wp14:anchorId="7A4AC0B2" wp14:editId="2B95C541">
            <wp:simplePos x="0" y="0"/>
            <wp:positionH relativeFrom="margin">
              <wp:posOffset>0</wp:posOffset>
            </wp:positionH>
            <wp:positionV relativeFrom="paragraph">
              <wp:posOffset>18415</wp:posOffset>
            </wp:positionV>
            <wp:extent cx="1619885" cy="1079500"/>
            <wp:effectExtent l="0" t="0" r="5715" b="0"/>
            <wp:wrapNone/>
            <wp:docPr id="1823494202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494202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F720A" w14:textId="467F3889" w:rsidR="002C07C2" w:rsidRDefault="002C07C2" w:rsidP="002C07C2"/>
    <w:p w14:paraId="58455A8D" w14:textId="53C6FBC4" w:rsidR="002C07C2" w:rsidRDefault="002C07C2" w:rsidP="002C07C2">
      <w:r>
        <w:t>A lot of employers do not know enough about disability.</w:t>
      </w:r>
    </w:p>
    <w:p w14:paraId="17E6A7C6" w14:textId="598C3D64" w:rsidR="002C07C2" w:rsidRDefault="00393BE1" w:rsidP="002C07C2">
      <w:r>
        <w:rPr>
          <w:noProof/>
        </w:rPr>
        <w:drawing>
          <wp:anchor distT="0" distB="0" distL="114300" distR="114300" simplePos="0" relativeHeight="251938816" behindDoc="0" locked="0" layoutInCell="1" allowOverlap="1" wp14:anchorId="44A8DD17" wp14:editId="2BBD0E14">
            <wp:simplePos x="0" y="0"/>
            <wp:positionH relativeFrom="margin">
              <wp:posOffset>0</wp:posOffset>
            </wp:positionH>
            <wp:positionV relativeFrom="paragraph">
              <wp:posOffset>58420</wp:posOffset>
            </wp:positionV>
            <wp:extent cx="1620000" cy="1620000"/>
            <wp:effectExtent l="0" t="0" r="0" b="0"/>
            <wp:wrapNone/>
            <wp:docPr id="174082860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82860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0D9450" w14:textId="0A3E156A" w:rsidR="002C07C2" w:rsidRDefault="002C07C2" w:rsidP="002C07C2"/>
    <w:p w14:paraId="16B75E9A" w14:textId="1BEFBA67" w:rsidR="002C07C2" w:rsidRDefault="002C07C2" w:rsidP="002C07C2">
      <w:r>
        <w:t>This is a barrier to them hiring disabled people.</w:t>
      </w:r>
    </w:p>
    <w:p w14:paraId="532C84CB" w14:textId="77777777" w:rsidR="002C07C2" w:rsidRDefault="002C07C2" w:rsidP="002C07C2"/>
    <w:p w14:paraId="0F0DAF52" w14:textId="3F93BC9A" w:rsidR="002C07C2" w:rsidRDefault="00393BE1" w:rsidP="002C07C2">
      <w:r>
        <w:rPr>
          <w:noProof/>
        </w:rPr>
        <w:lastRenderedPageBreak/>
        <w:drawing>
          <wp:anchor distT="0" distB="0" distL="114300" distR="114300" simplePos="0" relativeHeight="251941888" behindDoc="0" locked="0" layoutInCell="1" allowOverlap="1" wp14:anchorId="06FAACE3" wp14:editId="25F15A71">
            <wp:simplePos x="0" y="0"/>
            <wp:positionH relativeFrom="margin">
              <wp:align>left</wp:align>
            </wp:positionH>
            <wp:positionV relativeFrom="paragraph">
              <wp:posOffset>-76200</wp:posOffset>
            </wp:positionV>
            <wp:extent cx="1440000" cy="1353600"/>
            <wp:effectExtent l="0" t="0" r="0" b="5715"/>
            <wp:wrapNone/>
            <wp:docPr id="138584879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84879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5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7C2">
        <w:t>Almost half of employers said they wanted to learn more about disability.</w:t>
      </w:r>
    </w:p>
    <w:p w14:paraId="6ABE86F5" w14:textId="2A0770DA" w:rsidR="002C07C2" w:rsidRDefault="002C07C2" w:rsidP="002C07C2"/>
    <w:p w14:paraId="4F075D1B" w14:textId="79481BFB" w:rsidR="002C07C2" w:rsidRDefault="002C07C2" w:rsidP="002C07C2"/>
    <w:p w14:paraId="55415F3D" w14:textId="4D425F26" w:rsidR="002C07C2" w:rsidRDefault="004F1CC9" w:rsidP="002C07C2">
      <w:r>
        <w:rPr>
          <w:noProof/>
        </w:rPr>
        <w:drawing>
          <wp:anchor distT="0" distB="0" distL="114300" distR="114300" simplePos="0" relativeHeight="251942912" behindDoc="0" locked="0" layoutInCell="1" allowOverlap="1" wp14:anchorId="10CA3AE3" wp14:editId="37275E7E">
            <wp:simplePos x="0" y="0"/>
            <wp:positionH relativeFrom="margin">
              <wp:posOffset>0</wp:posOffset>
            </wp:positionH>
            <wp:positionV relativeFrom="paragraph">
              <wp:posOffset>134620</wp:posOffset>
            </wp:positionV>
            <wp:extent cx="1439545" cy="1439545"/>
            <wp:effectExtent l="0" t="0" r="0" b="0"/>
            <wp:wrapNone/>
            <wp:docPr id="139869418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69418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7C2">
        <w:t>More than half of employers said they were worried about safety</w:t>
      </w:r>
      <w:r w:rsidR="003C27EC">
        <w:t xml:space="preserve"> in the workplace</w:t>
      </w:r>
      <w:r w:rsidR="002C07C2">
        <w:t>.</w:t>
      </w:r>
    </w:p>
    <w:p w14:paraId="7B6F8F0B" w14:textId="534D0135" w:rsidR="002C07C2" w:rsidRDefault="002C07C2" w:rsidP="002C07C2"/>
    <w:p w14:paraId="132F76F9" w14:textId="3EF85139" w:rsidR="002C07C2" w:rsidRDefault="002C07C2" w:rsidP="002C07C2"/>
    <w:p w14:paraId="0BD3A627" w14:textId="4412C028" w:rsidR="002C07C2" w:rsidRDefault="002C07C2" w:rsidP="002C07C2">
      <w:r>
        <w:t>They did not know how to make their workplace safe for disabled people.</w:t>
      </w:r>
    </w:p>
    <w:p w14:paraId="69B0EC51" w14:textId="17311A32" w:rsidR="002C07C2" w:rsidRDefault="002C07C2" w:rsidP="002C07C2"/>
    <w:p w14:paraId="57C70CE6" w14:textId="5D4FAB1C" w:rsidR="002C07C2" w:rsidRDefault="004F1CC9" w:rsidP="002C07C2">
      <w:r>
        <w:rPr>
          <w:noProof/>
        </w:rPr>
        <w:drawing>
          <wp:anchor distT="0" distB="0" distL="114300" distR="114300" simplePos="0" relativeHeight="251943936" behindDoc="0" locked="0" layoutInCell="1" allowOverlap="1" wp14:anchorId="5556A787" wp14:editId="7C60DF83">
            <wp:simplePos x="0" y="0"/>
            <wp:positionH relativeFrom="margin">
              <wp:posOffset>0</wp:posOffset>
            </wp:positionH>
            <wp:positionV relativeFrom="paragraph">
              <wp:posOffset>97155</wp:posOffset>
            </wp:positionV>
            <wp:extent cx="1619885" cy="1079500"/>
            <wp:effectExtent l="0" t="0" r="5715" b="0"/>
            <wp:wrapNone/>
            <wp:docPr id="6385208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5208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D5A5A" w14:textId="5F6515C6" w:rsidR="002C07C2" w:rsidRDefault="002C07C2" w:rsidP="002C07C2">
      <w:r>
        <w:t>They also did not know if having disabled people in their workplace would be safe for other workers.</w:t>
      </w:r>
    </w:p>
    <w:p w14:paraId="6AB76B6D" w14:textId="6605300A" w:rsidR="002C07C2" w:rsidRDefault="004F1CC9" w:rsidP="002C07C2">
      <w:r>
        <w:rPr>
          <w:noProof/>
        </w:rPr>
        <w:drawing>
          <wp:anchor distT="0" distB="0" distL="114300" distR="114300" simplePos="0" relativeHeight="251945984" behindDoc="0" locked="0" layoutInCell="1" allowOverlap="1" wp14:anchorId="41BE47BB" wp14:editId="2B6B9954">
            <wp:simplePos x="0" y="0"/>
            <wp:positionH relativeFrom="margin">
              <wp:posOffset>0</wp:posOffset>
            </wp:positionH>
            <wp:positionV relativeFrom="page">
              <wp:posOffset>6339205</wp:posOffset>
            </wp:positionV>
            <wp:extent cx="1439545" cy="1439545"/>
            <wp:effectExtent l="0" t="0" r="0" b="0"/>
            <wp:wrapNone/>
            <wp:docPr id="95092781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741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A1C318" w14:textId="57145B84" w:rsidR="002C07C2" w:rsidRDefault="002C07C2" w:rsidP="002C07C2"/>
    <w:p w14:paraId="523FAAC1" w14:textId="3380EA4E" w:rsidR="002C07C2" w:rsidRDefault="002C07C2" w:rsidP="002C07C2">
      <w:r>
        <w:t>Worries about safety were a big barrier to hiring disabled people.</w:t>
      </w:r>
    </w:p>
    <w:p w14:paraId="20C0A32D" w14:textId="3827D840" w:rsidR="002C07C2" w:rsidRDefault="004F1CC9" w:rsidP="002C07C2">
      <w:r>
        <w:rPr>
          <w:noProof/>
        </w:rPr>
        <w:drawing>
          <wp:anchor distT="0" distB="0" distL="114300" distR="114300" simplePos="0" relativeHeight="251947008" behindDoc="0" locked="0" layoutInCell="1" allowOverlap="1" wp14:anchorId="45373E19" wp14:editId="59E60534">
            <wp:simplePos x="0" y="0"/>
            <wp:positionH relativeFrom="margin">
              <wp:posOffset>0</wp:posOffset>
            </wp:positionH>
            <wp:positionV relativeFrom="paragraph">
              <wp:posOffset>320040</wp:posOffset>
            </wp:positionV>
            <wp:extent cx="1447165" cy="1619885"/>
            <wp:effectExtent l="0" t="0" r="0" b="0"/>
            <wp:wrapNone/>
            <wp:docPr id="2143900175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900175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16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9EB589" w14:textId="30C31DF2" w:rsidR="002C07C2" w:rsidRDefault="002C07C2" w:rsidP="002C07C2"/>
    <w:p w14:paraId="596EA644" w14:textId="27EB5978" w:rsidR="002C07C2" w:rsidRDefault="002C07C2" w:rsidP="002C07C2">
      <w:r>
        <w:t>Disabled people said worries about safety often turned out not to be a big problem in real life.</w:t>
      </w:r>
    </w:p>
    <w:p w14:paraId="070777F5" w14:textId="5F1CF2B1" w:rsidR="00681DE5" w:rsidRDefault="00243648" w:rsidP="003C27EC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50080" behindDoc="0" locked="0" layoutInCell="1" allowOverlap="1" wp14:anchorId="3909379C" wp14:editId="686285FD">
                <wp:simplePos x="0" y="0"/>
                <wp:positionH relativeFrom="column">
                  <wp:posOffset>0</wp:posOffset>
                </wp:positionH>
                <wp:positionV relativeFrom="paragraph">
                  <wp:posOffset>-266700</wp:posOffset>
                </wp:positionV>
                <wp:extent cx="1841500" cy="1447800"/>
                <wp:effectExtent l="0" t="0" r="0" b="0"/>
                <wp:wrapNone/>
                <wp:docPr id="1817012183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1500" cy="1447800"/>
                          <a:chOff x="0" y="0"/>
                          <a:chExt cx="1841500" cy="1447800"/>
                        </a:xfrm>
                      </wpg:grpSpPr>
                      <pic:pic xmlns:pic="http://schemas.openxmlformats.org/drawingml/2006/picture">
                        <pic:nvPicPr>
                          <pic:cNvPr id="299668075" name="Picture 4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42619560" name="Graphic 47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96DAC541-7B7A-43D3-8B79-37D633B846F1}">
                                <asvg:svgBlip xmlns:asvg="http://schemas.microsoft.com/office/drawing/2016/SVG/main" r:embed="rId6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30300" y="736600"/>
                            <a:ext cx="711200" cy="711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324CEE" id="Group 48" o:spid="_x0000_s1026" alt="&quot;&quot;" style="position:absolute;margin-left:0;margin-top:-21pt;width:145pt;height:114pt;z-index:251950080" coordsize="18415,1447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">
                <v:shape id="Picture 46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">
                  <v:imagedata r:id="rId77" o:title=""/>
                </v:shape>
                <v:shape id="Graphic 47" o:spid="_x0000_s1028" type="#_x0000_t75" alt="Close with solid fill" style="position:absolute;left:11303;top:7366;width:7112;height:7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">
                  <v:imagedata r:id="rId71" o:title="Close with solid fill"/>
                </v:shape>
              </v:group>
            </w:pict>
          </mc:Fallback>
        </mc:AlternateContent>
      </w:r>
      <w:r w:rsidR="00681DE5">
        <w:t>Some employers did not think that there were many jobs in their industry that disabled people could do.</w:t>
      </w:r>
    </w:p>
    <w:p w14:paraId="145E9C71" w14:textId="7E3A7DC6" w:rsidR="00681DE5" w:rsidRDefault="00681DE5" w:rsidP="002C07C2"/>
    <w:p w14:paraId="19C0DC0D" w14:textId="3F784365" w:rsidR="00681DE5" w:rsidRDefault="00243648" w:rsidP="002C07C2">
      <w:r>
        <w:rPr>
          <w:noProof/>
        </w:rPr>
        <w:drawing>
          <wp:anchor distT="0" distB="0" distL="114300" distR="114300" simplePos="0" relativeHeight="251951104" behindDoc="0" locked="0" layoutInCell="1" allowOverlap="1" wp14:anchorId="7AB91AA6" wp14:editId="26BB1C8B">
            <wp:simplePos x="0" y="0"/>
            <wp:positionH relativeFrom="margin">
              <wp:posOffset>0</wp:posOffset>
            </wp:positionH>
            <wp:positionV relativeFrom="paragraph">
              <wp:posOffset>172720</wp:posOffset>
            </wp:positionV>
            <wp:extent cx="1619885" cy="1436370"/>
            <wp:effectExtent l="0" t="0" r="5715" b="0"/>
            <wp:wrapNone/>
            <wp:docPr id="1896193703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93703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22E8DD" w14:textId="2A6D4804" w:rsidR="00681DE5" w:rsidRDefault="00681DE5" w:rsidP="002C07C2">
      <w:r>
        <w:t>This shows that some employers do not understand what disabled people can do.</w:t>
      </w:r>
    </w:p>
    <w:p w14:paraId="176B30FD" w14:textId="2E7E191A" w:rsidR="00681DE5" w:rsidRDefault="00243648" w:rsidP="002C07C2">
      <w:r>
        <w:rPr>
          <w:noProof/>
        </w:rPr>
        <w:drawing>
          <wp:anchor distT="0" distB="0" distL="114300" distR="114300" simplePos="0" relativeHeight="251953152" behindDoc="0" locked="0" layoutInCell="1" allowOverlap="1" wp14:anchorId="655FF307" wp14:editId="7342CDF8">
            <wp:simplePos x="0" y="0"/>
            <wp:positionH relativeFrom="margin">
              <wp:posOffset>0</wp:posOffset>
            </wp:positionH>
            <wp:positionV relativeFrom="paragraph">
              <wp:posOffset>212725</wp:posOffset>
            </wp:positionV>
            <wp:extent cx="1619885" cy="1619885"/>
            <wp:effectExtent l="0" t="0" r="5715" b="0"/>
            <wp:wrapNone/>
            <wp:docPr id="135882002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18481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6814FF" w14:textId="68C025FC" w:rsidR="00681DE5" w:rsidRDefault="00681DE5" w:rsidP="002C07C2"/>
    <w:p w14:paraId="1351F453" w14:textId="76D94AD5" w:rsidR="00681DE5" w:rsidRDefault="003C27EC" w:rsidP="002C07C2">
      <w:r>
        <w:t>The researchers said e</w:t>
      </w:r>
      <w:r w:rsidR="00681DE5">
        <w:t>mployers might worry less if they understood more about disability.</w:t>
      </w:r>
    </w:p>
    <w:p w14:paraId="71C9EFFA" w14:textId="1EC9EDEE" w:rsidR="00681DE5" w:rsidRDefault="00681DE5" w:rsidP="002C07C2"/>
    <w:p w14:paraId="371B24CA" w14:textId="1C93429D" w:rsidR="00681DE5" w:rsidRDefault="00243648" w:rsidP="002C07C2">
      <w:r>
        <w:rPr>
          <w:noProof/>
        </w:rPr>
        <w:drawing>
          <wp:anchor distT="0" distB="0" distL="114300" distR="114300" simplePos="0" relativeHeight="251954176" behindDoc="0" locked="0" layoutInCell="1" allowOverlap="1" wp14:anchorId="2E951518" wp14:editId="64E49C40">
            <wp:simplePos x="0" y="0"/>
            <wp:positionH relativeFrom="margin">
              <wp:posOffset>0</wp:posOffset>
            </wp:positionH>
            <wp:positionV relativeFrom="paragraph">
              <wp:posOffset>63500</wp:posOffset>
            </wp:positionV>
            <wp:extent cx="1490345" cy="1619885"/>
            <wp:effectExtent l="0" t="0" r="0" b="5715"/>
            <wp:wrapNone/>
            <wp:docPr id="1044907286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907286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3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F08C9" w14:textId="273CC00B" w:rsidR="00681DE5" w:rsidRPr="00681DE5" w:rsidRDefault="00681DE5" w:rsidP="002C07C2">
      <w:r>
        <w:t xml:space="preserve">Some employers were working hard to have better </w:t>
      </w:r>
      <w:r>
        <w:rPr>
          <w:b/>
          <w:bCs/>
        </w:rPr>
        <w:t>inclusion</w:t>
      </w:r>
      <w:r>
        <w:t xml:space="preserve"> for disabled people</w:t>
      </w:r>
    </w:p>
    <w:p w14:paraId="34D5BACA" w14:textId="1246E237" w:rsidR="002C07C2" w:rsidRDefault="002C07C2" w:rsidP="002C07C2"/>
    <w:p w14:paraId="5434FC81" w14:textId="4461052A" w:rsidR="00681DE5" w:rsidRDefault="00243648" w:rsidP="002C07C2">
      <w:r>
        <w:rPr>
          <w:noProof/>
        </w:rPr>
        <w:drawing>
          <wp:anchor distT="0" distB="0" distL="114300" distR="114300" simplePos="0" relativeHeight="251955200" behindDoc="0" locked="0" layoutInCell="1" allowOverlap="1" wp14:anchorId="3DA8F64A" wp14:editId="314B3884">
            <wp:simplePos x="0" y="0"/>
            <wp:positionH relativeFrom="margin">
              <wp:posOffset>0</wp:posOffset>
            </wp:positionH>
            <wp:positionV relativeFrom="paragraph">
              <wp:posOffset>306705</wp:posOffset>
            </wp:positionV>
            <wp:extent cx="1432560" cy="1439545"/>
            <wp:effectExtent l="0" t="0" r="2540" b="0"/>
            <wp:wrapNone/>
            <wp:docPr id="1400732506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732506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56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1DE5">
        <w:rPr>
          <w:noProof/>
        </w:rPr>
        <mc:AlternateContent>
          <mc:Choice Requires="wps">
            <w:drawing>
              <wp:anchor distT="0" distB="0" distL="114300" distR="114300" simplePos="0" relativeHeight="251879424" behindDoc="1" locked="0" layoutInCell="1" allowOverlap="1" wp14:anchorId="68F6DC52" wp14:editId="203FAB43">
                <wp:simplePos x="0" y="0"/>
                <wp:positionH relativeFrom="column">
                  <wp:posOffset>2232025</wp:posOffset>
                </wp:positionH>
                <wp:positionV relativeFrom="paragraph">
                  <wp:posOffset>338455</wp:posOffset>
                </wp:positionV>
                <wp:extent cx="3600000" cy="648000"/>
                <wp:effectExtent l="0" t="0" r="0" b="0"/>
                <wp:wrapNone/>
                <wp:docPr id="39381196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480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435C9F" id="Rectangle 1" o:spid="_x0000_s1026" alt="&quot;&quot;" style="position:absolute;margin-left:175.75pt;margin-top:26.65pt;width:283.45pt;height:51pt;z-index:-25143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" fillcolor="#deedb5" stroked="f" strokeweight="1pt"/>
            </w:pict>
          </mc:Fallback>
        </mc:AlternateContent>
      </w:r>
    </w:p>
    <w:p w14:paraId="7B1ECAE6" w14:textId="5E5D00CF" w:rsidR="00681DE5" w:rsidRDefault="00681DE5" w:rsidP="002C07C2">
      <w:r>
        <w:rPr>
          <w:b/>
          <w:bCs/>
        </w:rPr>
        <w:t>Inclusion</w:t>
      </w:r>
      <w:r>
        <w:t xml:space="preserve"> means everyone can take part in the same things.</w:t>
      </w:r>
    </w:p>
    <w:p w14:paraId="0055BDDA" w14:textId="77777777" w:rsidR="00681DE5" w:rsidRDefault="00681DE5" w:rsidP="002C07C2"/>
    <w:p w14:paraId="5F7BFB33" w14:textId="77777777" w:rsidR="00681DE5" w:rsidRDefault="00681DE5" w:rsidP="002C07C2"/>
    <w:p w14:paraId="3C161E93" w14:textId="77777777" w:rsidR="00243648" w:rsidRDefault="00243648">
      <w:pPr>
        <w:spacing w:line="240" w:lineRule="auto"/>
        <w:ind w:left="0"/>
      </w:pPr>
      <w:r>
        <w:br w:type="page"/>
      </w:r>
    </w:p>
    <w:p w14:paraId="6E985E1E" w14:textId="4B8CC099" w:rsidR="00681DE5" w:rsidRDefault="00243648" w:rsidP="002C07C2"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956224" behindDoc="0" locked="0" layoutInCell="1" allowOverlap="1" wp14:anchorId="12CF286C" wp14:editId="2DC3DDB2">
            <wp:simplePos x="0" y="0"/>
            <wp:positionH relativeFrom="margin">
              <wp:posOffset>0</wp:posOffset>
            </wp:positionH>
            <wp:positionV relativeFrom="paragraph">
              <wp:posOffset>-67310</wp:posOffset>
            </wp:positionV>
            <wp:extent cx="1234800" cy="1440000"/>
            <wp:effectExtent l="0" t="0" r="0" b="0"/>
            <wp:wrapNone/>
            <wp:docPr id="964214879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21487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8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1DE5">
        <w:t xml:space="preserve">Often it is </w:t>
      </w:r>
      <w:r>
        <w:t xml:space="preserve">only </w:t>
      </w:r>
      <w:r w:rsidR="00681DE5">
        <w:t>1 person in a workplace pushing for inclusion.</w:t>
      </w:r>
    </w:p>
    <w:p w14:paraId="082701A3" w14:textId="4BC1A5E4" w:rsidR="00243648" w:rsidRDefault="00243648" w:rsidP="002C07C2"/>
    <w:p w14:paraId="6DE00887" w14:textId="4077CD99" w:rsidR="00243648" w:rsidRPr="00681DE5" w:rsidRDefault="00243648" w:rsidP="002C07C2"/>
    <w:p w14:paraId="23D73FDF" w14:textId="4C53E6C8" w:rsidR="00000C74" w:rsidRDefault="0092071B" w:rsidP="00000C74">
      <w:pPr>
        <w:rPr>
          <w:rFonts w:eastAsia="Times New Roman"/>
          <w:lang w:eastAsia="en-NZ"/>
        </w:rPr>
      </w:pPr>
      <w:bookmarkStart w:id="9" w:name="_Hlk53559738"/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58272" behindDoc="0" locked="0" layoutInCell="1" allowOverlap="1" wp14:anchorId="48A5E9F4" wp14:editId="4E1CC2EA">
            <wp:simplePos x="0" y="0"/>
            <wp:positionH relativeFrom="margin">
              <wp:posOffset>0</wp:posOffset>
            </wp:positionH>
            <wp:positionV relativeFrom="paragraph">
              <wp:posOffset>161290</wp:posOffset>
            </wp:positionV>
            <wp:extent cx="1439545" cy="1439545"/>
            <wp:effectExtent l="0" t="0" r="0" b="0"/>
            <wp:wrapNone/>
            <wp:docPr id="902314527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314527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C74">
        <w:rPr>
          <w:rFonts w:eastAsia="Times New Roman"/>
          <w:lang w:eastAsia="en-NZ"/>
        </w:rPr>
        <w:t>Some employers thought hiring disabled workers was just something to</w:t>
      </w:r>
      <w:r w:rsidR="003C27EC">
        <w:rPr>
          <w:rFonts w:eastAsia="Times New Roman"/>
          <w:lang w:eastAsia="en-NZ"/>
        </w:rPr>
        <w:t xml:space="preserve"> make</w:t>
      </w:r>
      <w:r w:rsidR="00000C74">
        <w:rPr>
          <w:rFonts w:eastAsia="Times New Roman"/>
          <w:lang w:eastAsia="en-NZ"/>
        </w:rPr>
        <w:t xml:space="preserve"> disabled people</w:t>
      </w:r>
      <w:r w:rsidR="003C27EC">
        <w:rPr>
          <w:rFonts w:eastAsia="Times New Roman"/>
          <w:lang w:eastAsia="en-NZ"/>
        </w:rPr>
        <w:t xml:space="preserve"> feel good</w:t>
      </w:r>
      <w:r w:rsidR="00000C74">
        <w:rPr>
          <w:rFonts w:eastAsia="Times New Roman"/>
          <w:lang w:eastAsia="en-NZ"/>
        </w:rPr>
        <w:t>.</w:t>
      </w:r>
    </w:p>
    <w:p w14:paraId="75374C02" w14:textId="4F3EB999" w:rsidR="00000C74" w:rsidRDefault="00000C74" w:rsidP="00000C74">
      <w:pPr>
        <w:rPr>
          <w:rFonts w:eastAsia="Times New Roman"/>
          <w:lang w:eastAsia="en-NZ"/>
        </w:rPr>
      </w:pPr>
    </w:p>
    <w:p w14:paraId="7904767F" w14:textId="1E704C14" w:rsidR="00000C74" w:rsidRDefault="001A19DF" w:rsidP="00000C74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60320" behindDoc="0" locked="0" layoutInCell="1" allowOverlap="1" wp14:anchorId="2C101106" wp14:editId="67AF3887">
            <wp:simplePos x="0" y="0"/>
            <wp:positionH relativeFrom="margin">
              <wp:posOffset>0</wp:posOffset>
            </wp:positionH>
            <wp:positionV relativeFrom="page">
              <wp:posOffset>4009390</wp:posOffset>
            </wp:positionV>
            <wp:extent cx="1620000" cy="1036800"/>
            <wp:effectExtent l="0" t="0" r="0" b="0"/>
            <wp:wrapNone/>
            <wp:docPr id="601491533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491533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C57A3" w14:textId="49C95B8D" w:rsidR="00000C74" w:rsidRDefault="006D755C" w:rsidP="00000C74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se employers</w:t>
      </w:r>
      <w:r w:rsidR="00000C74">
        <w:rPr>
          <w:rFonts w:eastAsia="Times New Roman"/>
          <w:lang w:eastAsia="en-NZ"/>
        </w:rPr>
        <w:t xml:space="preserve"> did not see having disabled workers as an </w:t>
      </w:r>
      <w:r w:rsidR="00000C74">
        <w:rPr>
          <w:rFonts w:eastAsia="Times New Roman"/>
          <w:b/>
          <w:bCs/>
          <w:lang w:eastAsia="en-NZ"/>
        </w:rPr>
        <w:t>expected</w:t>
      </w:r>
      <w:r w:rsidR="00000C74">
        <w:rPr>
          <w:rFonts w:eastAsia="Times New Roman"/>
          <w:lang w:eastAsia="en-NZ"/>
        </w:rPr>
        <w:t xml:space="preserve"> part of running a workplace.</w:t>
      </w:r>
    </w:p>
    <w:p w14:paraId="418B245E" w14:textId="296607CA" w:rsidR="00000C74" w:rsidRDefault="00000C74" w:rsidP="00000C74">
      <w:pPr>
        <w:rPr>
          <w:rFonts w:eastAsia="Times New Roman"/>
          <w:lang w:eastAsia="en-NZ"/>
        </w:rPr>
      </w:pPr>
    </w:p>
    <w:p w14:paraId="006E0565" w14:textId="57CE6FEE" w:rsidR="00000C74" w:rsidRDefault="001A19DF" w:rsidP="00000C74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59296" behindDoc="0" locked="0" layoutInCell="1" allowOverlap="1" wp14:anchorId="12EEBBF3" wp14:editId="4BD77E54">
            <wp:simplePos x="0" y="0"/>
            <wp:positionH relativeFrom="margin">
              <wp:align>left</wp:align>
            </wp:positionH>
            <wp:positionV relativeFrom="page">
              <wp:posOffset>5796915</wp:posOffset>
            </wp:positionV>
            <wp:extent cx="1620000" cy="1620000"/>
            <wp:effectExtent l="0" t="0" r="0" b="0"/>
            <wp:wrapNone/>
            <wp:docPr id="160730406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30406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FC1D32" w14:textId="25A8E158" w:rsidR="00000C74" w:rsidRDefault="006D755C" w:rsidP="00000C74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1" locked="0" layoutInCell="1" allowOverlap="1" wp14:anchorId="46BCB12A" wp14:editId="3703A926">
                <wp:simplePos x="0" y="0"/>
                <wp:positionH relativeFrom="column">
                  <wp:posOffset>2203450</wp:posOffset>
                </wp:positionH>
                <wp:positionV relativeFrom="page">
                  <wp:posOffset>6180455</wp:posOffset>
                </wp:positionV>
                <wp:extent cx="3599815" cy="1652270"/>
                <wp:effectExtent l="0" t="0" r="0" b="0"/>
                <wp:wrapNone/>
                <wp:docPr id="11863188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65227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2D5FA" id="Rectangle 1" o:spid="_x0000_s1026" alt="&quot;&quot;" style="position:absolute;margin-left:173.5pt;margin-top:486.65pt;width:283.45pt;height:130.1pt;z-index:-25143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" fillcolor="#deedb5" stroked="f" strokeweight="1pt">
                <w10:wrap anchory="page"/>
              </v:rect>
            </w:pict>
          </mc:Fallback>
        </mc:AlternateContent>
      </w:r>
      <w:r w:rsidR="00000C74">
        <w:rPr>
          <w:rFonts w:eastAsia="Times New Roman"/>
          <w:lang w:eastAsia="en-NZ"/>
        </w:rPr>
        <w:t xml:space="preserve">Here </w:t>
      </w:r>
      <w:r w:rsidR="00000C74">
        <w:rPr>
          <w:rFonts w:eastAsia="Times New Roman"/>
          <w:b/>
          <w:bCs/>
          <w:lang w:eastAsia="en-NZ"/>
        </w:rPr>
        <w:t>expected</w:t>
      </w:r>
      <w:r w:rsidR="00000C74">
        <w:rPr>
          <w:rFonts w:eastAsia="Times New Roman"/>
          <w:lang w:eastAsia="en-NZ"/>
        </w:rPr>
        <w:t xml:space="preserve"> means something is:</w:t>
      </w:r>
    </w:p>
    <w:p w14:paraId="5CA5321F" w14:textId="33FCF31F" w:rsidR="00000C74" w:rsidRDefault="00000C74" w:rsidP="00000C74">
      <w:pPr>
        <w:pStyle w:val="Listtoplevel"/>
        <w:rPr>
          <w:lang w:eastAsia="en-NZ"/>
        </w:rPr>
      </w:pPr>
      <w:r>
        <w:rPr>
          <w:lang w:eastAsia="en-NZ"/>
        </w:rPr>
        <w:t>everyday</w:t>
      </w:r>
    </w:p>
    <w:p w14:paraId="7EA7EB5E" w14:textId="16144C72" w:rsidR="00000C74" w:rsidRPr="00000C74" w:rsidRDefault="00000C74" w:rsidP="00000C74">
      <w:pPr>
        <w:pStyle w:val="Listtoplevel"/>
        <w:rPr>
          <w:lang w:eastAsia="en-NZ"/>
        </w:rPr>
      </w:pPr>
      <w:r>
        <w:rPr>
          <w:lang w:eastAsia="en-NZ"/>
        </w:rPr>
        <w:t>just the way things are.</w:t>
      </w:r>
    </w:p>
    <w:p w14:paraId="3D242045" w14:textId="1355D9B8" w:rsidR="00000C74" w:rsidRPr="00000C74" w:rsidRDefault="001A19DF" w:rsidP="00000C74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62368" behindDoc="0" locked="0" layoutInCell="1" allowOverlap="1" wp14:anchorId="67F822BF" wp14:editId="48186F0E">
            <wp:simplePos x="0" y="0"/>
            <wp:positionH relativeFrom="margin">
              <wp:posOffset>0</wp:posOffset>
            </wp:positionH>
            <wp:positionV relativeFrom="paragraph">
              <wp:posOffset>345440</wp:posOffset>
            </wp:positionV>
            <wp:extent cx="1439545" cy="1353185"/>
            <wp:effectExtent l="0" t="0" r="0" b="5715"/>
            <wp:wrapNone/>
            <wp:docPr id="740073208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84879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22E97" w14:textId="579EFDC4" w:rsidR="00000C74" w:rsidRDefault="00000C74" w:rsidP="00000C74">
      <w:pPr>
        <w:rPr>
          <w:rFonts w:eastAsia="Times New Roman"/>
          <w:lang w:eastAsia="en-NZ"/>
        </w:rPr>
      </w:pPr>
    </w:p>
    <w:p w14:paraId="32E5B167" w14:textId="5C675E31" w:rsidR="00000C74" w:rsidRDefault="00000C74" w:rsidP="003C27EC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We should support employers to change the way they think about disabled workers.</w:t>
      </w:r>
    </w:p>
    <w:p w14:paraId="236E9624" w14:textId="53B7994F" w:rsidR="00000C74" w:rsidRDefault="00000C74" w:rsidP="00000C74">
      <w:pPr>
        <w:pStyle w:val="Heading1"/>
        <w:rPr>
          <w:lang w:eastAsia="en-NZ"/>
        </w:rPr>
      </w:pPr>
      <w:bookmarkStart w:id="10" w:name="_What_disabled_people"/>
      <w:bookmarkStart w:id="11" w:name="_Toc181610372"/>
      <w:bookmarkEnd w:id="10"/>
      <w:r>
        <w:rPr>
          <w:lang w:eastAsia="en-NZ"/>
        </w:rPr>
        <w:lastRenderedPageBreak/>
        <w:t>What disabled people said</w:t>
      </w:r>
      <w:bookmarkEnd w:id="11"/>
    </w:p>
    <w:p w14:paraId="3DB13D98" w14:textId="5D4B5D6C" w:rsidR="00000C74" w:rsidRDefault="001A19DF" w:rsidP="00000C74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63392" behindDoc="0" locked="0" layoutInCell="1" allowOverlap="1" wp14:anchorId="50240A75" wp14:editId="6C694805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1619885" cy="1241425"/>
            <wp:effectExtent l="0" t="0" r="5715" b="3175"/>
            <wp:wrapNone/>
            <wp:docPr id="36079615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79615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940D90" w14:textId="4DCAF0DD" w:rsidR="00000C74" w:rsidRDefault="00000C74" w:rsidP="00000C74">
      <w:pPr>
        <w:rPr>
          <w:lang w:eastAsia="en-NZ"/>
        </w:rPr>
      </w:pPr>
    </w:p>
    <w:p w14:paraId="021F5E9E" w14:textId="5AD30EC5" w:rsidR="00000C74" w:rsidRDefault="00350D79" w:rsidP="00000C74">
      <w:pPr>
        <w:rPr>
          <w:lang w:eastAsia="en-NZ"/>
        </w:rPr>
      </w:pPr>
      <w:r>
        <w:rPr>
          <w:lang w:eastAsia="en-NZ"/>
        </w:rPr>
        <w:t>Disabled people said they often needed support to get jobs.</w:t>
      </w:r>
    </w:p>
    <w:p w14:paraId="510F4FCB" w14:textId="6DEA8896" w:rsidR="00350D79" w:rsidRDefault="001A19DF" w:rsidP="00000C74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64416" behindDoc="0" locked="0" layoutInCell="1" allowOverlap="1" wp14:anchorId="5F5254BC" wp14:editId="1DFCE327">
            <wp:simplePos x="0" y="0"/>
            <wp:positionH relativeFrom="margin">
              <wp:posOffset>0</wp:posOffset>
            </wp:positionH>
            <wp:positionV relativeFrom="page">
              <wp:posOffset>3204845</wp:posOffset>
            </wp:positionV>
            <wp:extent cx="1619885" cy="1619885"/>
            <wp:effectExtent l="0" t="0" r="0" b="0"/>
            <wp:wrapNone/>
            <wp:docPr id="1163778354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78354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DC1666" w14:textId="77777777" w:rsidR="00350D79" w:rsidRDefault="00350D79" w:rsidP="00000C74">
      <w:pPr>
        <w:rPr>
          <w:lang w:eastAsia="en-NZ"/>
        </w:rPr>
      </w:pPr>
    </w:p>
    <w:p w14:paraId="744519F0" w14:textId="4095B90B" w:rsidR="00350D79" w:rsidRDefault="00350D79" w:rsidP="00000C74">
      <w:pPr>
        <w:rPr>
          <w:lang w:eastAsia="en-NZ"/>
        </w:rPr>
      </w:pPr>
      <w:r>
        <w:rPr>
          <w:lang w:eastAsia="en-NZ"/>
        </w:rPr>
        <w:t>They said they often found jobs through people they already knew.</w:t>
      </w:r>
    </w:p>
    <w:p w14:paraId="5B7CD247" w14:textId="77777777" w:rsidR="00350D79" w:rsidRDefault="00350D79" w:rsidP="00000C74">
      <w:pPr>
        <w:rPr>
          <w:lang w:eastAsia="en-NZ"/>
        </w:rPr>
      </w:pPr>
    </w:p>
    <w:p w14:paraId="4FE06697" w14:textId="77777777" w:rsidR="00350D79" w:rsidRDefault="00350D79" w:rsidP="00000C74">
      <w:pPr>
        <w:rPr>
          <w:lang w:eastAsia="en-NZ"/>
        </w:rPr>
      </w:pPr>
    </w:p>
    <w:p w14:paraId="382C0042" w14:textId="655CA56E" w:rsidR="00350D79" w:rsidRDefault="001A19DF" w:rsidP="00000C74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5440" behindDoc="0" locked="0" layoutInCell="1" allowOverlap="1" wp14:anchorId="2E434826" wp14:editId="09A301E6">
            <wp:simplePos x="0" y="0"/>
            <wp:positionH relativeFrom="margin">
              <wp:posOffset>0</wp:posOffset>
            </wp:positionH>
            <wp:positionV relativeFrom="paragraph">
              <wp:posOffset>7620</wp:posOffset>
            </wp:positionV>
            <wp:extent cx="1530000" cy="1620000"/>
            <wp:effectExtent l="0" t="0" r="0" b="5715"/>
            <wp:wrapNone/>
            <wp:docPr id="963210055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210055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6" t="14411" r="51030" b="17606"/>
                    <a:stretch/>
                  </pic:blipFill>
                  <pic:spPr bwMode="auto">
                    <a:xfrm>
                      <a:off x="0" y="0"/>
                      <a:ext cx="1530000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D79">
        <w:rPr>
          <w:lang w:eastAsia="en-NZ"/>
        </w:rPr>
        <w:t>It is easier for disabled people to get jobs when they live in a small town where everybody knows them.</w:t>
      </w:r>
    </w:p>
    <w:p w14:paraId="1957A2C0" w14:textId="77777777" w:rsidR="00350D79" w:rsidRDefault="00350D79" w:rsidP="00000C74">
      <w:pPr>
        <w:rPr>
          <w:lang w:eastAsia="en-NZ"/>
        </w:rPr>
      </w:pPr>
    </w:p>
    <w:p w14:paraId="79F8CDD5" w14:textId="77777777" w:rsidR="00350D79" w:rsidRDefault="00350D79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97E92FC" w14:textId="0F55DA70" w:rsidR="00350D79" w:rsidRDefault="005C1745" w:rsidP="00000C74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67488" behindDoc="0" locked="0" layoutInCell="1" allowOverlap="1" wp14:anchorId="787B1C9A" wp14:editId="4D8C86E8">
            <wp:simplePos x="0" y="0"/>
            <wp:positionH relativeFrom="margin">
              <wp:posOffset>0</wp:posOffset>
            </wp:positionH>
            <wp:positionV relativeFrom="page">
              <wp:posOffset>959485</wp:posOffset>
            </wp:positionV>
            <wp:extent cx="1439545" cy="1439545"/>
            <wp:effectExtent l="0" t="0" r="0" b="0"/>
            <wp:wrapNone/>
            <wp:docPr id="104896209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741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D79">
        <w:rPr>
          <w:lang w:eastAsia="en-NZ"/>
        </w:rPr>
        <w:t>Some disabled people said they could not get jobs even when they had all the right:</w:t>
      </w:r>
    </w:p>
    <w:p w14:paraId="14F06FF7" w14:textId="2FA48F94" w:rsidR="00350D79" w:rsidRPr="003C27EC" w:rsidRDefault="005C1745" w:rsidP="00350D79">
      <w:pPr>
        <w:pStyle w:val="Listtoplevel"/>
        <w:rPr>
          <w:b/>
          <w:bCs/>
          <w:lang w:eastAsia="en-NZ"/>
        </w:rPr>
      </w:pPr>
      <w:r w:rsidRPr="003C27EC">
        <w:rPr>
          <w:b/>
          <w:bCs/>
        </w:rPr>
        <w:drawing>
          <wp:anchor distT="0" distB="0" distL="114300" distR="114300" simplePos="0" relativeHeight="251968512" behindDoc="0" locked="0" layoutInCell="1" allowOverlap="1" wp14:anchorId="47BC536E" wp14:editId="15191312">
            <wp:simplePos x="0" y="0"/>
            <wp:positionH relativeFrom="margin">
              <wp:posOffset>0</wp:posOffset>
            </wp:positionH>
            <wp:positionV relativeFrom="paragraph">
              <wp:posOffset>294640</wp:posOffset>
            </wp:positionV>
            <wp:extent cx="1619885" cy="1619885"/>
            <wp:effectExtent l="0" t="0" r="0" b="0"/>
            <wp:wrapNone/>
            <wp:docPr id="283793156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793156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D79" w:rsidRPr="003C27EC">
        <w:rPr>
          <w:b/>
          <w:bCs/>
          <w:lang w:eastAsia="en-NZ"/>
        </w:rPr>
        <w:t>experience</w:t>
      </w:r>
    </w:p>
    <w:p w14:paraId="3DE512B6" w14:textId="07B115F8" w:rsidR="00350D79" w:rsidRDefault="00350D79" w:rsidP="00350D79">
      <w:pPr>
        <w:pStyle w:val="Listtoplevel"/>
        <w:rPr>
          <w:lang w:eastAsia="en-NZ"/>
        </w:rPr>
      </w:pPr>
      <w:r>
        <w:rPr>
          <w:b/>
          <w:bCs/>
          <w:lang w:eastAsia="en-NZ"/>
        </w:rPr>
        <w:t>qualifications</w:t>
      </w:r>
      <w:r>
        <w:rPr>
          <w:lang w:eastAsia="en-NZ"/>
        </w:rPr>
        <w:t>.</w:t>
      </w:r>
    </w:p>
    <w:p w14:paraId="50DD45DF" w14:textId="631154EA" w:rsidR="00000C74" w:rsidRDefault="00000C74" w:rsidP="00000C74">
      <w:pPr>
        <w:rPr>
          <w:lang w:eastAsia="en-NZ"/>
        </w:rPr>
      </w:pPr>
    </w:p>
    <w:p w14:paraId="7CC8C6CD" w14:textId="242BC97E" w:rsidR="003C27EC" w:rsidRDefault="003C27EC" w:rsidP="00000C74">
      <w:pPr>
        <w:rPr>
          <w:lang w:eastAsia="en-NZ"/>
        </w:rPr>
      </w:pPr>
    </w:p>
    <w:p w14:paraId="6577A907" w14:textId="2222EAA1" w:rsidR="003C27EC" w:rsidRDefault="003C27EC" w:rsidP="00000C74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1" locked="0" layoutInCell="1" allowOverlap="1" wp14:anchorId="53BC7402" wp14:editId="1B8899F4">
                <wp:simplePos x="0" y="0"/>
                <wp:positionH relativeFrom="column">
                  <wp:posOffset>2232025</wp:posOffset>
                </wp:positionH>
                <wp:positionV relativeFrom="page">
                  <wp:posOffset>4289612</wp:posOffset>
                </wp:positionV>
                <wp:extent cx="3600000" cy="2084400"/>
                <wp:effectExtent l="0" t="0" r="0" b="0"/>
                <wp:wrapNone/>
                <wp:docPr id="140568219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84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3AF14" id="Rectangle 1" o:spid="_x0000_s1026" alt="&quot;&quot;" style="position:absolute;margin-left:175.75pt;margin-top:337.75pt;width:283.45pt;height:164.15pt;z-index:-25130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" fillcolor="#deedb5" stroked="f" strokeweight="1pt">
                <w10:wrap anchory="page"/>
              </v:rect>
            </w:pict>
          </mc:Fallback>
        </mc:AlternateContent>
      </w:r>
    </w:p>
    <w:p w14:paraId="4924C226" w14:textId="308FE673" w:rsidR="003C27EC" w:rsidRDefault="003C27EC" w:rsidP="00000C74">
      <w:pPr>
        <w:rPr>
          <w:lang w:val="en-GB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13568" behindDoc="0" locked="0" layoutInCell="1" allowOverlap="1" wp14:anchorId="2812BF82" wp14:editId="532540F4">
            <wp:simplePos x="0" y="0"/>
            <wp:positionH relativeFrom="margin">
              <wp:posOffset>0</wp:posOffset>
            </wp:positionH>
            <wp:positionV relativeFrom="paragraph">
              <wp:posOffset>131333</wp:posOffset>
            </wp:positionV>
            <wp:extent cx="1008000" cy="1800000"/>
            <wp:effectExtent l="0" t="0" r="0" b="0"/>
            <wp:wrapNone/>
            <wp:docPr id="6164671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467126" name="Picture 616467126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36" t="9227" r="8246" b="9259"/>
                    <a:stretch/>
                  </pic:blipFill>
                  <pic:spPr bwMode="auto">
                    <a:xfrm>
                      <a:off x="0" y="0"/>
                      <a:ext cx="1008000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27EC">
        <w:rPr>
          <w:lang w:val="en-GB" w:eastAsia="en-NZ"/>
        </w:rPr>
        <w:t>Here experience means someone has:</w:t>
      </w:r>
    </w:p>
    <w:p w14:paraId="778300BA" w14:textId="5337EF06" w:rsidR="003C27EC" w:rsidRDefault="003C27EC" w:rsidP="003C27EC">
      <w:pPr>
        <w:pStyle w:val="Listtoplevel"/>
        <w:rPr>
          <w:lang w:eastAsia="en-NZ"/>
        </w:rPr>
      </w:pPr>
      <w:r w:rsidRPr="003C27EC">
        <w:rPr>
          <w:lang w:eastAsia="en-NZ"/>
        </w:rPr>
        <w:t>worked in a job before</w:t>
      </w:r>
    </w:p>
    <w:p w14:paraId="19861A75" w14:textId="252519CB" w:rsidR="003C27EC" w:rsidRDefault="003C27EC" w:rsidP="003C27EC">
      <w:pPr>
        <w:pStyle w:val="Listtoplevel"/>
        <w:rPr>
          <w:lang w:eastAsia="en-NZ"/>
        </w:rPr>
      </w:pPr>
      <w:r w:rsidRPr="003C27EC">
        <w:rPr>
          <w:lang w:eastAsia="en-NZ"/>
        </w:rPr>
        <w:t xml:space="preserve"> got skills from working in a job.</w:t>
      </w:r>
    </w:p>
    <w:p w14:paraId="21691520" w14:textId="02F3ED12" w:rsidR="003C27EC" w:rsidRDefault="003C27EC" w:rsidP="00000C74">
      <w:pPr>
        <w:rPr>
          <w:lang w:eastAsia="en-NZ"/>
        </w:rPr>
      </w:pPr>
    </w:p>
    <w:p w14:paraId="2D13899E" w14:textId="422215D5" w:rsidR="00000C74" w:rsidRDefault="003C27EC" w:rsidP="00000C74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507D94E8" wp14:editId="6EC961CD">
                <wp:simplePos x="0" y="0"/>
                <wp:positionH relativeFrom="column">
                  <wp:posOffset>2232025</wp:posOffset>
                </wp:positionH>
                <wp:positionV relativeFrom="page">
                  <wp:posOffset>7025528</wp:posOffset>
                </wp:positionV>
                <wp:extent cx="3599815" cy="1743075"/>
                <wp:effectExtent l="0" t="0" r="0" b="0"/>
                <wp:wrapNone/>
                <wp:docPr id="212540999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43075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1E255B" id="Rectangle 1" o:spid="_x0000_s1026" alt="&quot;&quot;" style="position:absolute;margin-left:175.75pt;margin-top:553.2pt;width:283.45pt;height:137.25pt;z-index:-25143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" fillcolor="#deedb5" stroked="f" strokeweight="1pt">
                <w10:wrap anchory="page"/>
              </v:rect>
            </w:pict>
          </mc:Fallback>
        </mc:AlternateContent>
      </w:r>
    </w:p>
    <w:p w14:paraId="6A066791" w14:textId="0AFDE435" w:rsidR="007F5C10" w:rsidRDefault="003C27EC" w:rsidP="007F5C10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9536" behindDoc="0" locked="0" layoutInCell="1" allowOverlap="1" wp14:anchorId="2F4FFD17" wp14:editId="3191D4F6">
            <wp:simplePos x="0" y="0"/>
            <wp:positionH relativeFrom="margin">
              <wp:posOffset>0</wp:posOffset>
            </wp:positionH>
            <wp:positionV relativeFrom="page">
              <wp:posOffset>7251177</wp:posOffset>
            </wp:positionV>
            <wp:extent cx="1316990" cy="1439545"/>
            <wp:effectExtent l="0" t="0" r="3810" b="0"/>
            <wp:wrapNone/>
            <wp:docPr id="351411068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411068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99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5C10">
        <w:rPr>
          <w:b/>
          <w:bCs/>
          <w:lang w:eastAsia="en-NZ"/>
        </w:rPr>
        <w:t>Qualifications</w:t>
      </w:r>
      <w:r w:rsidR="007F5C10">
        <w:rPr>
          <w:lang w:eastAsia="en-NZ"/>
        </w:rPr>
        <w:t xml:space="preserve"> show that you:</w:t>
      </w:r>
    </w:p>
    <w:p w14:paraId="12C00EA7" w14:textId="48A647AA" w:rsidR="007F5C10" w:rsidRDefault="007F5C10" w:rsidP="007F5C10">
      <w:pPr>
        <w:pStyle w:val="Listtoplevel"/>
      </w:pPr>
      <w:r>
        <w:rPr>
          <w:lang w:eastAsia="en-NZ"/>
        </w:rPr>
        <w:t xml:space="preserve"> have done a learning course</w:t>
      </w:r>
    </w:p>
    <w:p w14:paraId="6CFEE280" w14:textId="54C3B510" w:rsidR="007F5C10" w:rsidRDefault="007F5C10" w:rsidP="007F5C10">
      <w:pPr>
        <w:pStyle w:val="Listtoplevel"/>
      </w:pPr>
      <w:r>
        <w:rPr>
          <w:lang w:eastAsia="en-NZ"/>
        </w:rPr>
        <w:t>have the skills to do a job.</w:t>
      </w:r>
      <w:r w:rsidRPr="00350D79">
        <w:t xml:space="preserve"> </w:t>
      </w:r>
    </w:p>
    <w:p w14:paraId="5FA73AE3" w14:textId="7DD827A0" w:rsidR="00350D79" w:rsidRDefault="00350D79" w:rsidP="00000C74">
      <w:pPr>
        <w:rPr>
          <w:lang w:eastAsia="en-NZ"/>
        </w:rPr>
      </w:pPr>
    </w:p>
    <w:p w14:paraId="3739C09C" w14:textId="75156304" w:rsidR="00350D79" w:rsidRDefault="00350D79" w:rsidP="00000C74">
      <w:pPr>
        <w:rPr>
          <w:lang w:eastAsia="en-NZ"/>
        </w:rPr>
      </w:pPr>
    </w:p>
    <w:p w14:paraId="15201ABC" w14:textId="1DA823E4" w:rsidR="00350D79" w:rsidRDefault="003C27EC" w:rsidP="00000C74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70560" behindDoc="0" locked="0" layoutInCell="1" allowOverlap="1" wp14:anchorId="3D8BFCF8" wp14:editId="51D51C0B">
            <wp:simplePos x="0" y="0"/>
            <wp:positionH relativeFrom="margin">
              <wp:posOffset>0</wp:posOffset>
            </wp:positionH>
            <wp:positionV relativeFrom="page">
              <wp:posOffset>711051</wp:posOffset>
            </wp:positionV>
            <wp:extent cx="1440000" cy="1440000"/>
            <wp:effectExtent l="0" t="0" r="0" b="0"/>
            <wp:wrapNone/>
            <wp:docPr id="55741606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416063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D79">
        <w:rPr>
          <w:lang w:eastAsia="en-NZ"/>
        </w:rPr>
        <w:t>Getting a job was even harder for some groups of disabled people like:</w:t>
      </w:r>
    </w:p>
    <w:p w14:paraId="55029A4B" w14:textId="7269F2B3" w:rsidR="00350D79" w:rsidRDefault="003C27EC" w:rsidP="00350D79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71584" behindDoc="0" locked="0" layoutInCell="1" allowOverlap="1" wp14:anchorId="0DA9FAE0" wp14:editId="78B06088">
            <wp:simplePos x="0" y="0"/>
            <wp:positionH relativeFrom="margin">
              <wp:posOffset>0</wp:posOffset>
            </wp:positionH>
            <wp:positionV relativeFrom="page">
              <wp:posOffset>2269490</wp:posOffset>
            </wp:positionV>
            <wp:extent cx="1439545" cy="1439545"/>
            <wp:effectExtent l="0" t="0" r="0" b="0"/>
            <wp:wrapNone/>
            <wp:docPr id="191033474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33474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D79">
        <w:rPr>
          <w:lang w:eastAsia="en-NZ"/>
        </w:rPr>
        <w:t>Māori</w:t>
      </w:r>
    </w:p>
    <w:p w14:paraId="73611622" w14:textId="26CCD4A4" w:rsidR="00350D79" w:rsidRDefault="005C1745" w:rsidP="00350D79">
      <w:pPr>
        <w:pStyle w:val="Listtoplevel"/>
        <w:rPr>
          <w:lang w:eastAsia="en-NZ"/>
        </w:rPr>
      </w:pPr>
      <w:r>
        <w:rPr>
          <w:lang w:eastAsia="en-NZ"/>
        </w:rPr>
        <w:t>women</w:t>
      </w:r>
    </w:p>
    <w:p w14:paraId="3C2B43AE" w14:textId="347E7B87" w:rsidR="00350D79" w:rsidRDefault="005C1745" w:rsidP="00350D79">
      <w:pPr>
        <w:pStyle w:val="Listtoplevel"/>
        <w:rPr>
          <w:lang w:eastAsia="en-NZ"/>
        </w:rPr>
      </w:pPr>
      <w:r>
        <w:rPr>
          <w:lang w:eastAsia="en-NZ"/>
        </w:rPr>
        <w:t>Pacific people</w:t>
      </w:r>
      <w:r w:rsidR="00350D79">
        <w:rPr>
          <w:lang w:eastAsia="en-NZ"/>
        </w:rPr>
        <w:t>.</w:t>
      </w:r>
    </w:p>
    <w:p w14:paraId="5B087751" w14:textId="69871D10" w:rsidR="00350D79" w:rsidRDefault="00350D79" w:rsidP="003C27EC">
      <w:pPr>
        <w:rPr>
          <w:lang w:eastAsia="en-NZ"/>
        </w:rPr>
      </w:pPr>
    </w:p>
    <w:p w14:paraId="2DAABBB5" w14:textId="169809A9" w:rsidR="003C27EC" w:rsidRDefault="003C27EC" w:rsidP="003C27EC">
      <w:pPr>
        <w:rPr>
          <w:lang w:eastAsia="en-NZ"/>
        </w:rPr>
      </w:pPr>
    </w:p>
    <w:p w14:paraId="2BAB5088" w14:textId="38F3A6BC" w:rsidR="00350D79" w:rsidRDefault="005C1745" w:rsidP="00350D7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2608" behindDoc="0" locked="0" layoutInCell="1" allowOverlap="1" wp14:anchorId="48C0A2FB" wp14:editId="0037913B">
            <wp:simplePos x="0" y="0"/>
            <wp:positionH relativeFrom="margin">
              <wp:posOffset>0</wp:posOffset>
            </wp:positionH>
            <wp:positionV relativeFrom="paragraph">
              <wp:posOffset>76200</wp:posOffset>
            </wp:positionV>
            <wp:extent cx="1620000" cy="1620000"/>
            <wp:effectExtent l="0" t="0" r="5715" b="5715"/>
            <wp:wrapNone/>
            <wp:docPr id="452205984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205984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D79">
        <w:rPr>
          <w:lang w:eastAsia="en-NZ"/>
        </w:rPr>
        <w:t xml:space="preserve">Some disabled people said it was important to have a </w:t>
      </w:r>
      <w:r w:rsidR="00350D79">
        <w:rPr>
          <w:b/>
          <w:bCs/>
          <w:lang w:eastAsia="en-NZ"/>
        </w:rPr>
        <w:t>diagnosis</w:t>
      </w:r>
      <w:r w:rsidR="00350D79">
        <w:rPr>
          <w:lang w:eastAsia="en-NZ"/>
        </w:rPr>
        <w:t>.</w:t>
      </w:r>
    </w:p>
    <w:p w14:paraId="15D48C90" w14:textId="71820B4E" w:rsidR="00350D79" w:rsidRDefault="00350D79" w:rsidP="00350D79">
      <w:pPr>
        <w:rPr>
          <w:lang w:eastAsia="en-NZ"/>
        </w:rPr>
      </w:pPr>
    </w:p>
    <w:p w14:paraId="0F8C57E3" w14:textId="24F89218" w:rsidR="00350D79" w:rsidRDefault="003C27EC" w:rsidP="00350D79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02EB075B" wp14:editId="58EAD3AA">
                <wp:simplePos x="0" y="0"/>
                <wp:positionH relativeFrom="column">
                  <wp:posOffset>2232025</wp:posOffset>
                </wp:positionH>
                <wp:positionV relativeFrom="page">
                  <wp:posOffset>5684894</wp:posOffset>
                </wp:positionV>
                <wp:extent cx="3599815" cy="1054735"/>
                <wp:effectExtent l="0" t="0" r="0" b="0"/>
                <wp:wrapNone/>
                <wp:docPr id="152673188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54735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A0503" id="Rectangle 1" o:spid="_x0000_s1026" alt="&quot;&quot;" style="position:absolute;margin-left:175.75pt;margin-top:447.65pt;width:283.45pt;height:83.05pt;z-index:-25143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" fillcolor="#deedb5" stroked="f" strokeweight="1pt">
                <w10:wrap anchory="page"/>
              </v:rect>
            </w:pict>
          </mc:Fallback>
        </mc:AlternateContent>
      </w:r>
    </w:p>
    <w:p w14:paraId="259EEF23" w14:textId="6D0599D2" w:rsidR="00350D79" w:rsidRPr="00350D79" w:rsidRDefault="00350D79" w:rsidP="00350D79">
      <w:pPr>
        <w:rPr>
          <w:lang w:eastAsia="en-NZ"/>
        </w:rPr>
      </w:pPr>
      <w:r>
        <w:rPr>
          <w:b/>
          <w:bCs/>
          <w:lang w:eastAsia="en-NZ"/>
        </w:rPr>
        <w:t>Diagnosis</w:t>
      </w:r>
      <w:r>
        <w:rPr>
          <w:lang w:eastAsia="en-NZ"/>
        </w:rPr>
        <w:t xml:space="preserve"> means an expert like a doctor has said what the name of your disability / medical condition is.</w:t>
      </w:r>
      <w:r w:rsidRPr="00350D79">
        <w:rPr>
          <w:noProof/>
        </w:rPr>
        <w:t xml:space="preserve"> </w:t>
      </w:r>
    </w:p>
    <w:p w14:paraId="4F42921F" w14:textId="00B7B777" w:rsidR="00350D79" w:rsidRDefault="007D7FBC" w:rsidP="00350D7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3632" behindDoc="0" locked="0" layoutInCell="1" allowOverlap="1" wp14:anchorId="301CB015" wp14:editId="43038EB6">
            <wp:simplePos x="0" y="0"/>
            <wp:positionH relativeFrom="margin">
              <wp:posOffset>0</wp:posOffset>
            </wp:positionH>
            <wp:positionV relativeFrom="paragraph">
              <wp:posOffset>73660</wp:posOffset>
            </wp:positionV>
            <wp:extent cx="1619885" cy="1324610"/>
            <wp:effectExtent l="0" t="0" r="5715" b="0"/>
            <wp:wrapNone/>
            <wp:docPr id="1789220858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220858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0C1CD2" w14:textId="522257E7" w:rsidR="00350D79" w:rsidRDefault="00350D79" w:rsidP="00350D79">
      <w:pPr>
        <w:rPr>
          <w:lang w:eastAsia="en-NZ"/>
        </w:rPr>
      </w:pPr>
    </w:p>
    <w:p w14:paraId="1B19C264" w14:textId="568DFAD1" w:rsidR="00350D79" w:rsidRDefault="00350D79" w:rsidP="00350D79">
      <w:pPr>
        <w:rPr>
          <w:lang w:eastAsia="en-NZ"/>
        </w:rPr>
      </w:pPr>
      <w:r>
        <w:rPr>
          <w:lang w:eastAsia="en-NZ"/>
        </w:rPr>
        <w:t>Having a diagnosis makes it easier to ask for support.</w:t>
      </w:r>
    </w:p>
    <w:p w14:paraId="1035BA1A" w14:textId="4D19038B" w:rsidR="00350D79" w:rsidRDefault="007D7FBC" w:rsidP="00350D7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4656" behindDoc="0" locked="0" layoutInCell="1" allowOverlap="1" wp14:anchorId="0D25BBED" wp14:editId="7A86AC36">
            <wp:simplePos x="0" y="0"/>
            <wp:positionH relativeFrom="margin">
              <wp:posOffset>0</wp:posOffset>
            </wp:positionH>
            <wp:positionV relativeFrom="paragraph">
              <wp:posOffset>24130</wp:posOffset>
            </wp:positionV>
            <wp:extent cx="1619885" cy="1619885"/>
            <wp:effectExtent l="0" t="0" r="5715" b="5715"/>
            <wp:wrapNone/>
            <wp:docPr id="1799652175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652175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BB6C3D" w14:textId="653B39A5" w:rsidR="00350D79" w:rsidRDefault="00350D79" w:rsidP="00350D79">
      <w:pPr>
        <w:rPr>
          <w:lang w:eastAsia="en-NZ"/>
        </w:rPr>
      </w:pPr>
    </w:p>
    <w:p w14:paraId="5BA7F192" w14:textId="587C1D12" w:rsidR="00350D79" w:rsidRDefault="00350D79" w:rsidP="003C27EC">
      <w:pPr>
        <w:rPr>
          <w:lang w:eastAsia="en-NZ"/>
        </w:rPr>
      </w:pPr>
      <w:r>
        <w:rPr>
          <w:lang w:eastAsia="en-NZ"/>
        </w:rPr>
        <w:t>It needs to be easier for people to get a diagnosis.</w:t>
      </w:r>
    </w:p>
    <w:p w14:paraId="65A3A132" w14:textId="31105DB8" w:rsidR="00350D79" w:rsidRDefault="003C27EC" w:rsidP="00350D79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75680" behindDoc="0" locked="0" layoutInCell="1" allowOverlap="1" wp14:anchorId="0824B022" wp14:editId="17097964">
            <wp:simplePos x="0" y="0"/>
            <wp:positionH relativeFrom="margin">
              <wp:posOffset>0</wp:posOffset>
            </wp:positionH>
            <wp:positionV relativeFrom="paragraph">
              <wp:posOffset>-319069</wp:posOffset>
            </wp:positionV>
            <wp:extent cx="1288415" cy="1619885"/>
            <wp:effectExtent l="0" t="0" r="0" b="0"/>
            <wp:wrapNone/>
            <wp:docPr id="1311422252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422252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4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D79">
        <w:rPr>
          <w:lang w:eastAsia="en-NZ"/>
        </w:rPr>
        <w:t>A lot of disabled people do not want to tell their employer about their disability.</w:t>
      </w:r>
    </w:p>
    <w:p w14:paraId="36FE1D42" w14:textId="280A4F4B" w:rsidR="00350D79" w:rsidRDefault="00350D79" w:rsidP="00350D79">
      <w:pPr>
        <w:rPr>
          <w:lang w:eastAsia="en-NZ"/>
        </w:rPr>
      </w:pPr>
    </w:p>
    <w:p w14:paraId="3CAD05A5" w14:textId="6B40E6D5" w:rsidR="00350D79" w:rsidRDefault="00350D79" w:rsidP="003C27EC">
      <w:pPr>
        <w:rPr>
          <w:lang w:eastAsia="en-NZ"/>
        </w:rPr>
      </w:pPr>
    </w:p>
    <w:p w14:paraId="25195641" w14:textId="3584E4C2" w:rsidR="00350D79" w:rsidRDefault="007D7FBC" w:rsidP="00350D7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6704" behindDoc="0" locked="0" layoutInCell="1" allowOverlap="1" wp14:anchorId="27C39CF7" wp14:editId="700F54B5">
            <wp:simplePos x="0" y="0"/>
            <wp:positionH relativeFrom="margin">
              <wp:posOffset>0</wp:posOffset>
            </wp:positionH>
            <wp:positionV relativeFrom="paragraph">
              <wp:posOffset>-96520</wp:posOffset>
            </wp:positionV>
            <wp:extent cx="1620000" cy="1479600"/>
            <wp:effectExtent l="0" t="0" r="5715" b="0"/>
            <wp:wrapNone/>
            <wp:docPr id="432924628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924628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7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D79">
        <w:rPr>
          <w:lang w:eastAsia="en-NZ"/>
        </w:rPr>
        <w:t>Some employers said they</w:t>
      </w:r>
      <w:r w:rsidR="000E1E36">
        <w:rPr>
          <w:lang w:eastAsia="en-NZ"/>
        </w:rPr>
        <w:t xml:space="preserve"> wanted to know more about what </w:t>
      </w:r>
      <w:r>
        <w:rPr>
          <w:lang w:eastAsia="en-NZ"/>
        </w:rPr>
        <w:t xml:space="preserve">disabilities </w:t>
      </w:r>
      <w:r w:rsidR="000E1E36">
        <w:rPr>
          <w:lang w:eastAsia="en-NZ"/>
        </w:rPr>
        <w:t>their workers had.</w:t>
      </w:r>
    </w:p>
    <w:p w14:paraId="68667EBA" w14:textId="0CA08A8F" w:rsidR="000E1E36" w:rsidRDefault="000E1E36" w:rsidP="00350D79">
      <w:pPr>
        <w:rPr>
          <w:lang w:eastAsia="en-NZ"/>
        </w:rPr>
      </w:pPr>
    </w:p>
    <w:p w14:paraId="4E9556F6" w14:textId="645D25B8" w:rsidR="000E1E36" w:rsidRDefault="000E1E36" w:rsidP="00350D79">
      <w:pPr>
        <w:rPr>
          <w:lang w:eastAsia="en-NZ"/>
        </w:rPr>
      </w:pPr>
    </w:p>
    <w:p w14:paraId="7AB0C810" w14:textId="1C7B81D2" w:rsidR="000E1E36" w:rsidRDefault="000E1E36" w:rsidP="00350D79">
      <w:pPr>
        <w:rPr>
          <w:lang w:eastAsia="en-NZ"/>
        </w:rPr>
      </w:pPr>
      <w:r>
        <w:rPr>
          <w:lang w:eastAsia="en-NZ"/>
        </w:rPr>
        <w:t>If disabled workers talk about their disability employers might be able to support them better.</w:t>
      </w:r>
    </w:p>
    <w:p w14:paraId="5D65989A" w14:textId="75F88225" w:rsidR="000E1E36" w:rsidRDefault="000E1E36" w:rsidP="00350D79">
      <w:pPr>
        <w:rPr>
          <w:lang w:eastAsia="en-NZ"/>
        </w:rPr>
      </w:pPr>
    </w:p>
    <w:p w14:paraId="0E50746E" w14:textId="37F8E0FC" w:rsidR="000E1E36" w:rsidRDefault="007C4E2A" w:rsidP="00350D7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8752" behindDoc="0" locked="0" layoutInCell="1" allowOverlap="1" wp14:anchorId="396A5F54" wp14:editId="4C10D91E">
            <wp:simplePos x="0" y="0"/>
            <wp:positionH relativeFrom="margin">
              <wp:posOffset>0</wp:posOffset>
            </wp:positionH>
            <wp:positionV relativeFrom="page">
              <wp:posOffset>4283710</wp:posOffset>
            </wp:positionV>
            <wp:extent cx="1256030" cy="1439545"/>
            <wp:effectExtent l="0" t="0" r="1270" b="0"/>
            <wp:wrapNone/>
            <wp:docPr id="1412405837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405837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03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FA77E" w14:textId="61DBE5EE" w:rsidR="000E1E36" w:rsidRDefault="003C27EC" w:rsidP="00350D7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7728" behindDoc="0" locked="0" layoutInCell="1" allowOverlap="1" wp14:anchorId="409E706B" wp14:editId="1695C138">
            <wp:simplePos x="0" y="0"/>
            <wp:positionH relativeFrom="margin">
              <wp:posOffset>0</wp:posOffset>
            </wp:positionH>
            <wp:positionV relativeFrom="page">
              <wp:posOffset>6294232</wp:posOffset>
            </wp:positionV>
            <wp:extent cx="1619885" cy="1212850"/>
            <wp:effectExtent l="0" t="0" r="0" b="6350"/>
            <wp:wrapNone/>
            <wp:docPr id="1663256573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56573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E36">
        <w:rPr>
          <w:lang w:eastAsia="en-NZ"/>
        </w:rPr>
        <w:t>Disabled people need to:</w:t>
      </w:r>
    </w:p>
    <w:p w14:paraId="26EFB3CA" w14:textId="1CA88FD7" w:rsidR="000E1E36" w:rsidRDefault="000E1E36" w:rsidP="000E1E36">
      <w:pPr>
        <w:pStyle w:val="Listtoplevel"/>
        <w:rPr>
          <w:lang w:eastAsia="en-NZ"/>
        </w:rPr>
      </w:pPr>
      <w:r>
        <w:rPr>
          <w:lang w:eastAsia="en-NZ"/>
        </w:rPr>
        <w:t xml:space="preserve">feel safe to talk </w:t>
      </w:r>
      <w:r w:rsidR="000F2037">
        <w:rPr>
          <w:lang w:eastAsia="en-NZ"/>
        </w:rPr>
        <w:t xml:space="preserve">to employers </w:t>
      </w:r>
      <w:r>
        <w:rPr>
          <w:lang w:eastAsia="en-NZ"/>
        </w:rPr>
        <w:t>about their disability</w:t>
      </w:r>
    </w:p>
    <w:p w14:paraId="57005681" w14:textId="35E71FE6" w:rsidR="000E1E36" w:rsidRDefault="007C4E2A" w:rsidP="000E1E36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981824" behindDoc="0" locked="0" layoutInCell="1" allowOverlap="1" wp14:anchorId="7EBF7D16" wp14:editId="58C7C962">
                <wp:simplePos x="0" y="0"/>
                <wp:positionH relativeFrom="column">
                  <wp:posOffset>0</wp:posOffset>
                </wp:positionH>
                <wp:positionV relativeFrom="paragraph">
                  <wp:posOffset>230505</wp:posOffset>
                </wp:positionV>
                <wp:extent cx="1879600" cy="1133475"/>
                <wp:effectExtent l="0" t="0" r="0" b="0"/>
                <wp:wrapNone/>
                <wp:docPr id="1975597711" name="Group 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9600" cy="1133475"/>
                          <a:chOff x="0" y="0"/>
                          <a:chExt cx="1879600" cy="1133475"/>
                        </a:xfrm>
                      </wpg:grpSpPr>
                      <pic:pic xmlns:pic="http://schemas.openxmlformats.org/drawingml/2006/picture">
                        <pic:nvPicPr>
                          <pic:cNvPr id="1028632488" name="Picture 7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133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4749543" name="Graphic 7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96DAC541-7B7A-43D3-8B79-37D633B846F1}">
                                <asvg:svgBlip xmlns:asvg="http://schemas.microsoft.com/office/drawing/2016/SVG/main" r:embed="rId6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93800" y="39370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CF5914D" id="Group 75" o:spid="_x0000_s1026" alt="&quot;&quot;" style="position:absolute;margin-left:0;margin-top:18.15pt;width:148pt;height:89.25pt;z-index:251981824" coordsize="18796,1133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">
                <v:shape id="Picture 73" o:spid="_x0000_s1027" type="#_x0000_t75" alt="&quot;&quot;" style="position:absolute;width:14395;height:1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">
                  <v:imagedata r:id="rId100" o:title=""/>
                </v:shape>
                <v:shape id="Graphic 74" o:spid="_x0000_s1028" type="#_x0000_t75" alt="Close with solid fill" style="position:absolute;left:11938;top:3937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">
                  <v:imagedata r:id="rId71" o:title="Close with solid fill"/>
                </v:shape>
              </v:group>
            </w:pict>
          </mc:Fallback>
        </mc:AlternateContent>
      </w:r>
      <w:r w:rsidR="000E1E36">
        <w:rPr>
          <w:lang w:eastAsia="en-NZ"/>
        </w:rPr>
        <w:t>know they will not be treated badly if they say they are disabled.</w:t>
      </w:r>
    </w:p>
    <w:p w14:paraId="0A2E1E28" w14:textId="75AFEA60" w:rsidR="000E1E36" w:rsidRDefault="000E1E36" w:rsidP="000E1E36">
      <w:pPr>
        <w:rPr>
          <w:lang w:eastAsia="en-NZ"/>
        </w:rPr>
      </w:pPr>
    </w:p>
    <w:p w14:paraId="55E186C1" w14:textId="7D0435DE" w:rsidR="000E1E36" w:rsidRDefault="000E1E36" w:rsidP="000E1E36">
      <w:pPr>
        <w:rPr>
          <w:lang w:eastAsia="en-NZ"/>
        </w:rPr>
      </w:pPr>
    </w:p>
    <w:p w14:paraId="15963E10" w14:textId="04F14E3F" w:rsidR="000E1E36" w:rsidRDefault="003C27EC" w:rsidP="000E1E36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82848" behindDoc="0" locked="0" layoutInCell="1" allowOverlap="1" wp14:anchorId="54242BF0" wp14:editId="4A92F903">
            <wp:simplePos x="0" y="0"/>
            <wp:positionH relativeFrom="margin">
              <wp:posOffset>0</wp:posOffset>
            </wp:positionH>
            <wp:positionV relativeFrom="paragraph">
              <wp:posOffset>-349399</wp:posOffset>
            </wp:positionV>
            <wp:extent cx="1619885" cy="1619885"/>
            <wp:effectExtent l="0" t="0" r="0" b="0"/>
            <wp:wrapNone/>
            <wp:docPr id="2136280655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280655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E36">
        <w:rPr>
          <w:lang w:eastAsia="en-NZ"/>
        </w:rPr>
        <w:t>Everyone needs to work together to make workplaces more inclusive of disabled people.</w:t>
      </w:r>
    </w:p>
    <w:p w14:paraId="175F1AC0" w14:textId="63EC8D30" w:rsidR="000E1E36" w:rsidRDefault="000E1E36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7615D17" w14:textId="0EC2B12D" w:rsidR="000E1E36" w:rsidRDefault="000E1E36" w:rsidP="000E1E36">
      <w:pPr>
        <w:pStyle w:val="Heading1"/>
        <w:rPr>
          <w:lang w:eastAsia="en-NZ"/>
        </w:rPr>
      </w:pPr>
      <w:bookmarkStart w:id="12" w:name="_More_information"/>
      <w:bookmarkStart w:id="13" w:name="_Toc181610373"/>
      <w:bookmarkEnd w:id="12"/>
      <w:r>
        <w:rPr>
          <w:lang w:eastAsia="en-NZ"/>
        </w:rPr>
        <w:lastRenderedPageBreak/>
        <w:t>More information</w:t>
      </w:r>
      <w:bookmarkEnd w:id="13"/>
    </w:p>
    <w:p w14:paraId="08CA5094" w14:textId="59B46E36" w:rsidR="000E1E36" w:rsidRDefault="000E1E36" w:rsidP="000E1E36">
      <w:pPr>
        <w:rPr>
          <w:rFonts w:eastAsia="Times New Roman"/>
          <w:lang w:eastAsia="en-NZ"/>
        </w:rPr>
      </w:pPr>
    </w:p>
    <w:p w14:paraId="1883A406" w14:textId="29C0A8E3" w:rsidR="000E1E36" w:rsidRDefault="00776EB8" w:rsidP="000E1E36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16640" behindDoc="0" locked="0" layoutInCell="1" allowOverlap="1" wp14:anchorId="5F1BD418" wp14:editId="4CEF35F6">
            <wp:simplePos x="0" y="0"/>
            <wp:positionH relativeFrom="margin">
              <wp:align>left</wp:align>
            </wp:positionH>
            <wp:positionV relativeFrom="page">
              <wp:posOffset>2213910</wp:posOffset>
            </wp:positionV>
            <wp:extent cx="1692000" cy="2372400"/>
            <wp:effectExtent l="12700" t="12700" r="10160" b="15240"/>
            <wp:wrapNone/>
            <wp:docPr id="56048861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48861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000" cy="2372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3C23AC" w14:textId="77777777" w:rsidR="000F2037" w:rsidRDefault="000E1E36" w:rsidP="000E1E36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 full report about this research is called</w:t>
      </w:r>
      <w:r w:rsidR="000F2037">
        <w:rPr>
          <w:rFonts w:eastAsia="Times New Roman"/>
          <w:lang w:eastAsia="en-NZ"/>
        </w:rPr>
        <w:t>:</w:t>
      </w:r>
      <w:r>
        <w:rPr>
          <w:rFonts w:eastAsia="Times New Roman"/>
          <w:lang w:eastAsia="en-NZ"/>
        </w:rPr>
        <w:t xml:space="preserve"> </w:t>
      </w:r>
    </w:p>
    <w:p w14:paraId="10A803BF" w14:textId="77777777" w:rsidR="000F2037" w:rsidRDefault="000F2037" w:rsidP="000E1E36">
      <w:pPr>
        <w:rPr>
          <w:rFonts w:eastAsia="Times New Roman"/>
          <w:lang w:eastAsia="en-NZ"/>
        </w:rPr>
      </w:pPr>
    </w:p>
    <w:p w14:paraId="53268F5B" w14:textId="5BEC5A24" w:rsidR="000E1E36" w:rsidRDefault="007A6EE7" w:rsidP="000E1E36">
      <w:p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 xml:space="preserve">Let’s </w:t>
      </w:r>
      <w:r w:rsidR="00D30908">
        <w:rPr>
          <w:rFonts w:eastAsia="Arial" w:cs="Arial"/>
          <w:b/>
          <w:bCs/>
        </w:rPr>
        <w:t>l</w:t>
      </w:r>
      <w:r>
        <w:rPr>
          <w:rFonts w:eastAsia="Arial" w:cs="Arial"/>
          <w:b/>
          <w:bCs/>
        </w:rPr>
        <w:t xml:space="preserve">evel </w:t>
      </w:r>
      <w:r w:rsidR="00D30908">
        <w:rPr>
          <w:rFonts w:eastAsia="Arial" w:cs="Arial"/>
          <w:b/>
          <w:bCs/>
        </w:rPr>
        <w:t>u</w:t>
      </w:r>
      <w:r>
        <w:rPr>
          <w:rFonts w:eastAsia="Arial" w:cs="Arial"/>
          <w:b/>
          <w:bCs/>
        </w:rPr>
        <w:t>p</w:t>
      </w:r>
    </w:p>
    <w:p w14:paraId="49B6D0DB" w14:textId="2CE0340E" w:rsidR="000E1E36" w:rsidRDefault="000E1E36" w:rsidP="000E1E36">
      <w:pPr>
        <w:rPr>
          <w:rFonts w:eastAsia="Arial" w:cs="Arial"/>
          <w:b/>
          <w:bCs/>
        </w:rPr>
      </w:pPr>
    </w:p>
    <w:p w14:paraId="4BA9F8A8" w14:textId="66134428" w:rsidR="000E1E36" w:rsidRDefault="000E1E36" w:rsidP="000E1E36">
      <w:pPr>
        <w:rPr>
          <w:rFonts w:eastAsia="Arial" w:cs="Arial"/>
          <w:b/>
          <w:bCs/>
        </w:rPr>
      </w:pPr>
    </w:p>
    <w:p w14:paraId="08546F5C" w14:textId="550FC7C8" w:rsidR="000E1E36" w:rsidRPr="00752B0D" w:rsidRDefault="00214419" w:rsidP="000E1E36">
      <w:pPr>
        <w:rPr>
          <w:rFonts w:eastAsia="Arial" w:cs="Arial"/>
          <w:highlight w:val="yellow"/>
        </w:rPr>
      </w:pPr>
      <w:r w:rsidRPr="00776EB8">
        <w:rPr>
          <w:noProof/>
          <w:lang w:eastAsia="en-NZ"/>
        </w:rPr>
        <w:drawing>
          <wp:anchor distT="0" distB="0" distL="114300" distR="114300" simplePos="0" relativeHeight="251984896" behindDoc="0" locked="0" layoutInCell="1" allowOverlap="1" wp14:anchorId="1F57921D" wp14:editId="3AF866DA">
            <wp:simplePos x="0" y="0"/>
            <wp:positionH relativeFrom="margin">
              <wp:posOffset>0</wp:posOffset>
            </wp:positionH>
            <wp:positionV relativeFrom="page">
              <wp:posOffset>5282565</wp:posOffset>
            </wp:positionV>
            <wp:extent cx="1263015" cy="1619885"/>
            <wp:effectExtent l="0" t="0" r="0" b="5715"/>
            <wp:wrapNone/>
            <wp:docPr id="1524445365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445365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E36" w:rsidRPr="00776EB8">
        <w:rPr>
          <w:rFonts w:eastAsia="Arial" w:cs="Arial"/>
        </w:rPr>
        <w:t xml:space="preserve">You can read </w:t>
      </w:r>
      <w:r w:rsidR="000F2037" w:rsidRPr="00776EB8">
        <w:rPr>
          <w:rFonts w:eastAsia="Arial" w:cs="Arial"/>
        </w:rPr>
        <w:t xml:space="preserve">this report </w:t>
      </w:r>
      <w:r w:rsidR="000E1E36" w:rsidRPr="00776EB8">
        <w:rPr>
          <w:rFonts w:eastAsia="Arial" w:cs="Arial"/>
        </w:rPr>
        <w:t>at:</w:t>
      </w:r>
      <w:r w:rsidR="000F2037" w:rsidRPr="00752B0D">
        <w:rPr>
          <w:rFonts w:eastAsia="Arial" w:cs="Arial"/>
          <w:highlight w:val="yellow"/>
        </w:rPr>
        <w:br/>
      </w:r>
    </w:p>
    <w:p w14:paraId="4335E9EC" w14:textId="1E15EFB2" w:rsidR="000E1E36" w:rsidRPr="00A9234E" w:rsidRDefault="00000000" w:rsidP="000E1E36">
      <w:pPr>
        <w:rPr>
          <w:rFonts w:eastAsia="Times New Roman"/>
          <w:b/>
          <w:bCs/>
          <w:lang w:eastAsia="en-NZ"/>
        </w:rPr>
      </w:pPr>
      <w:hyperlink r:id="rId104" w:history="1">
        <w:r w:rsidR="007A6EE7" w:rsidRPr="00A9234E">
          <w:rPr>
            <w:rStyle w:val="Hyperlink"/>
            <w:rFonts w:eastAsia="Times New Roman"/>
            <w:b/>
            <w:bCs/>
            <w:lang w:eastAsia="en-NZ"/>
          </w:rPr>
          <w:t>https://www.waihangaararau.nz/lets-level-up/</w:t>
        </w:r>
      </w:hyperlink>
    </w:p>
    <w:p w14:paraId="77F90DE9" w14:textId="77777777" w:rsidR="007A6EE7" w:rsidRPr="00752B0D" w:rsidRDefault="007A6EE7" w:rsidP="000E1E36">
      <w:pPr>
        <w:rPr>
          <w:rFonts w:eastAsia="Times New Roman"/>
          <w:highlight w:val="yellow"/>
          <w:lang w:eastAsia="en-NZ"/>
        </w:rPr>
      </w:pPr>
    </w:p>
    <w:p w14:paraId="0CF047AA" w14:textId="77777777" w:rsidR="000E1E36" w:rsidRPr="00752B0D" w:rsidRDefault="000E1E36" w:rsidP="000E1E36">
      <w:pPr>
        <w:rPr>
          <w:rFonts w:eastAsia="Times New Roman"/>
          <w:highlight w:val="yellow"/>
          <w:lang w:eastAsia="en-NZ"/>
        </w:rPr>
      </w:pPr>
    </w:p>
    <w:p w14:paraId="297E1E6B" w14:textId="41DEA4F3" w:rsidR="000E1E36" w:rsidRPr="007A6EE7" w:rsidRDefault="000E1E36" w:rsidP="000E1E36">
      <w:pPr>
        <w:rPr>
          <w:rFonts w:eastAsia="Times New Roman"/>
          <w:lang w:eastAsia="en-NZ"/>
        </w:rPr>
      </w:pPr>
      <w:r w:rsidRPr="007A6EE7">
        <w:rPr>
          <w:rFonts w:eastAsia="Times New Roman"/>
          <w:lang w:eastAsia="en-NZ"/>
        </w:rPr>
        <w:t xml:space="preserve">The full report is </w:t>
      </w:r>
      <w:r w:rsidRPr="007A6EE7">
        <w:rPr>
          <w:rFonts w:eastAsia="Times New Roman"/>
          <w:b/>
          <w:bCs/>
          <w:lang w:eastAsia="en-NZ"/>
        </w:rPr>
        <w:t>not</w:t>
      </w:r>
      <w:r w:rsidRPr="007A6EE7">
        <w:rPr>
          <w:rFonts w:eastAsia="Times New Roman"/>
          <w:lang w:eastAsia="en-NZ"/>
        </w:rPr>
        <w:t xml:space="preserve"> in Easy Read.</w:t>
      </w:r>
    </w:p>
    <w:p w14:paraId="405ED825" w14:textId="77777777" w:rsidR="000E1E36" w:rsidRPr="00752B0D" w:rsidRDefault="000E1E36" w:rsidP="000E1E36">
      <w:pPr>
        <w:rPr>
          <w:rFonts w:eastAsia="Times New Roman"/>
          <w:highlight w:val="yellow"/>
          <w:lang w:eastAsia="en-NZ"/>
        </w:rPr>
      </w:pPr>
    </w:p>
    <w:p w14:paraId="223B8397" w14:textId="78F9FD7A" w:rsidR="00A61224" w:rsidRDefault="00A6122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bookmarkEnd w:id="9"/>
    <w:p w14:paraId="68D9D954" w14:textId="77777777" w:rsidR="00FC3D7E" w:rsidRDefault="00FC3D7E" w:rsidP="00FC3D7E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i/>
          <w:iCs/>
          <w:noProof/>
          <w:szCs w:val="32"/>
          <w:lang w:eastAsia="en-NZ"/>
        </w:rPr>
        <w:lastRenderedPageBreak/>
        <w:drawing>
          <wp:anchor distT="0" distB="0" distL="114300" distR="114300" simplePos="0" relativeHeight="251823104" behindDoc="0" locked="0" layoutInCell="1" allowOverlap="1" wp14:anchorId="0C62E19C" wp14:editId="76596F0F">
            <wp:simplePos x="0" y="0"/>
            <wp:positionH relativeFrom="margin">
              <wp:align>left</wp:align>
            </wp:positionH>
            <wp:positionV relativeFrom="paragraph">
              <wp:posOffset>69850</wp:posOffset>
            </wp:positionV>
            <wp:extent cx="1876108" cy="496800"/>
            <wp:effectExtent l="0" t="0" r="3810" b="0"/>
            <wp:wrapNone/>
            <wp:docPr id="42" name="Picture 42" descr="Logo for Hanga-aro-rau, Manufacturing, Engineering and Logisitics workforce development council. Dark green weave pattern with black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Hanga-aro-rau, Manufacturing, Engineering and Logisitics workforce development council. Dark green weave pattern with black text on a white background.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108" cy="49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691C650A" wp14:editId="37A405E5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A52A7E" id="Rectangle: Rounded Corners 24" o:spid="_x0000_s1026" style="position:absolute;margin-left:-27.1pt;margin-top:-21.15pt;width:490.9pt;height:727.65pt;z-index:-25149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>This information has been written by</w:t>
      </w:r>
      <w:r>
        <w:rPr>
          <w:rFonts w:eastAsia="Times New Roman" w:cs="Arial"/>
          <w:szCs w:val="32"/>
          <w:lang w:eastAsia="en-NZ"/>
        </w:rPr>
        <w:t>:</w:t>
      </w:r>
    </w:p>
    <w:p w14:paraId="08734C7A" w14:textId="5D102E00" w:rsidR="00FC3D7E" w:rsidRPr="00C10A25" w:rsidRDefault="00FC3D7E" w:rsidP="00FC3D7E">
      <w:pPr>
        <w:pStyle w:val="ListParagraph"/>
        <w:spacing w:before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i/>
          <w:iCs/>
          <w:noProof/>
          <w:szCs w:val="32"/>
          <w:lang w:eastAsia="en-NZ"/>
        </w:rPr>
        <w:drawing>
          <wp:anchor distT="0" distB="0" distL="114300" distR="114300" simplePos="0" relativeHeight="251827200" behindDoc="0" locked="0" layoutInCell="1" allowOverlap="1" wp14:anchorId="69CC311A" wp14:editId="2A82E5C7">
            <wp:simplePos x="0" y="0"/>
            <wp:positionH relativeFrom="margin">
              <wp:align>left</wp:align>
            </wp:positionH>
            <wp:positionV relativeFrom="paragraph">
              <wp:posOffset>278130</wp:posOffset>
            </wp:positionV>
            <wp:extent cx="1783670" cy="496800"/>
            <wp:effectExtent l="0" t="0" r="0" b="0"/>
            <wp:wrapNone/>
            <wp:docPr id="1562179888" name="Picture 1562179888" descr="Logo for Waihanga ara rau, Construction and Infrastructure workforce development council. Light green weave pattern with black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179888" name="Picture 1562179888" descr="Logo for Waihanga ara rau, Construction and Infrastructure workforce development council. Light green weave pattern with black text on a white background.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670" cy="49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anga-</w:t>
      </w:r>
      <w:r w:rsidR="00776EB8">
        <w:t>A</w:t>
      </w:r>
      <w:r>
        <w:t>ro-</w:t>
      </w:r>
      <w:r w:rsidR="00776EB8">
        <w:t>R</w:t>
      </w:r>
      <w:r>
        <w:t>au</w:t>
      </w:r>
    </w:p>
    <w:p w14:paraId="4A499972" w14:textId="71BFBC67" w:rsidR="00FC3D7E" w:rsidRPr="00C10A25" w:rsidRDefault="00FC3D7E" w:rsidP="00FC3D7E">
      <w:pPr>
        <w:pStyle w:val="ListParagraph"/>
        <w:spacing w:before="0"/>
        <w:rPr>
          <w:rFonts w:eastAsia="Times New Roman" w:cs="Arial"/>
          <w:szCs w:val="32"/>
          <w:lang w:eastAsia="en-NZ"/>
        </w:rPr>
      </w:pPr>
      <w:proofErr w:type="spellStart"/>
      <w:r>
        <w:t>Waihanga</w:t>
      </w:r>
      <w:proofErr w:type="spellEnd"/>
      <w:r>
        <w:t xml:space="preserve"> </w:t>
      </w:r>
      <w:r w:rsidR="00776EB8">
        <w:t>A</w:t>
      </w:r>
      <w:r>
        <w:t xml:space="preserve">ra </w:t>
      </w:r>
      <w:r w:rsidR="00776EB8">
        <w:t>R</w:t>
      </w:r>
      <w:r>
        <w:t>au</w:t>
      </w:r>
      <w:r w:rsidRPr="00C10A25">
        <w:rPr>
          <w:rFonts w:eastAsia="Times New Roman" w:cs="Arial"/>
          <w:szCs w:val="32"/>
          <w:lang w:eastAsia="en-NZ"/>
        </w:rPr>
        <w:t>.</w:t>
      </w:r>
    </w:p>
    <w:p w14:paraId="04907BF1" w14:textId="77777777" w:rsidR="00FC3D7E" w:rsidRPr="00E43F08" w:rsidRDefault="00FC3D7E" w:rsidP="00FC3D7E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5EF71A4" w14:textId="77777777" w:rsidR="00FC3D7E" w:rsidRPr="00E43F08" w:rsidRDefault="00FC3D7E" w:rsidP="00FC3D7E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26176" behindDoc="0" locked="0" layoutInCell="1" allowOverlap="1" wp14:anchorId="4E56FA86" wp14:editId="27B18164">
            <wp:simplePos x="0" y="0"/>
            <wp:positionH relativeFrom="margin">
              <wp:align>left</wp:align>
            </wp:positionH>
            <wp:positionV relativeFrom="paragraph">
              <wp:posOffset>212725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3DE7770C" w14:textId="77777777" w:rsidR="00FC3D7E" w:rsidRPr="00E43F08" w:rsidRDefault="00FC3D7E" w:rsidP="00FC3D7E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25152" behindDoc="0" locked="0" layoutInCell="1" allowOverlap="1" wp14:anchorId="197DF206" wp14:editId="1274D8E5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CED25C" w14:textId="77777777" w:rsidR="00FC3D7E" w:rsidRPr="00E43F08" w:rsidRDefault="00FC3D7E" w:rsidP="00FC3D7E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17984" behindDoc="1" locked="0" layoutInCell="1" allowOverlap="1" wp14:anchorId="0392BC1A" wp14:editId="4628318D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60690CCE" w14:textId="77777777" w:rsidR="00FC3D7E" w:rsidRPr="00E43F08" w:rsidRDefault="00FC3D7E" w:rsidP="00FC3D7E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91D1E91" w14:textId="77777777" w:rsidR="00FC3D7E" w:rsidRPr="00E43F08" w:rsidRDefault="00FC3D7E" w:rsidP="00FC3D7E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D2A7173" w14:textId="77777777" w:rsidR="00FC3D7E" w:rsidRPr="00EC6639" w:rsidRDefault="00FC3D7E" w:rsidP="00FC3D7E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04F1B46" w14:textId="77777777" w:rsidR="00FC3D7E" w:rsidRPr="00E43F08" w:rsidRDefault="00FC3D7E" w:rsidP="00FC3D7E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821056" behindDoc="0" locked="0" layoutInCell="1" allowOverlap="1" wp14:anchorId="4C2B1607" wp14:editId="4A994E30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05D625C0" w14:textId="77777777" w:rsidR="00FC3D7E" w:rsidRPr="00E43F08" w:rsidRDefault="00FC3D7E" w:rsidP="00FC3D7E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372D7A6" w14:textId="77777777" w:rsidR="00FC3D7E" w:rsidRPr="00E43F08" w:rsidRDefault="00FC3D7E" w:rsidP="00FC3D7E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822080" behindDoc="0" locked="0" layoutInCell="1" allowOverlap="1" wp14:anchorId="08FEF704" wp14:editId="1A09DA3D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67C7A4D0" w14:textId="77777777" w:rsidR="00FC3D7E" w:rsidRPr="00E43F08" w:rsidRDefault="00FC3D7E" w:rsidP="00FC3D7E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10AB187" w14:textId="77777777" w:rsidR="00FC3D7E" w:rsidRPr="00AF668B" w:rsidRDefault="00FC3D7E" w:rsidP="00FC3D7E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42496C72" w14:textId="77777777" w:rsidR="00FC3D7E" w:rsidRPr="00CF46AA" w:rsidRDefault="00FC3D7E" w:rsidP="00FC3D7E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15D23A8B" w14:textId="77777777" w:rsidR="00FC3D7E" w:rsidRPr="00AF668B" w:rsidRDefault="00FC3D7E" w:rsidP="00FC3D7E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24128" behindDoc="0" locked="0" layoutInCell="1" allowOverlap="1" wp14:anchorId="7CFD90F5" wp14:editId="0F503102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Wood.</w:t>
      </w:r>
    </w:p>
    <w:p w14:paraId="4A1716EF" w14:textId="4B897AFB" w:rsidR="00E757C5" w:rsidRPr="0060011B" w:rsidRDefault="00FC3D7E" w:rsidP="00FC3D7E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819008" behindDoc="0" locked="0" layoutInCell="1" allowOverlap="1" wp14:anchorId="249483EA" wp14:editId="0F01D63A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E757C5" w:rsidRPr="0060011B" w:rsidSect="00A61224">
      <w:footerReference w:type="even" r:id="rId114"/>
      <w:footerReference w:type="default" r:id="rId115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008F4B"/>
        <w:left w:val="single" w:sz="24" w:space="24" w:color="008F4B"/>
        <w:bottom w:val="single" w:sz="24" w:space="24" w:color="008F4B"/>
        <w:right w:val="single" w:sz="24" w:space="24" w:color="008F4B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C41B25" w14:textId="77777777" w:rsidR="007975DC" w:rsidRDefault="007975DC">
      <w:pPr>
        <w:spacing w:line="240" w:lineRule="auto"/>
      </w:pPr>
      <w:r>
        <w:separator/>
      </w:r>
    </w:p>
  </w:endnote>
  <w:endnote w:type="continuationSeparator" w:id="0">
    <w:p w14:paraId="2C392DFC" w14:textId="77777777" w:rsidR="007975DC" w:rsidRDefault="007975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69E6D947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2A563A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C22E2D2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1647292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8FCB8A" w14:textId="77777777" w:rsidR="007975DC" w:rsidRDefault="007975DC">
      <w:pPr>
        <w:spacing w:line="240" w:lineRule="auto"/>
      </w:pPr>
      <w:r>
        <w:separator/>
      </w:r>
    </w:p>
  </w:footnote>
  <w:footnote w:type="continuationSeparator" w:id="0">
    <w:p w14:paraId="1A54C2F1" w14:textId="77777777" w:rsidR="007975DC" w:rsidRDefault="007975D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1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doNotUseMarginsForDrawingGridOrigin/>
  <w:drawingGridHorizontalOrigin w:val="1440"/>
  <w:drawingGridVerticalOrigin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A61224"/>
    <w:rsid w:val="00000C74"/>
    <w:rsid w:val="000013CC"/>
    <w:rsid w:val="00005DB6"/>
    <w:rsid w:val="000064D2"/>
    <w:rsid w:val="000227B4"/>
    <w:rsid w:val="0003092A"/>
    <w:rsid w:val="0004557B"/>
    <w:rsid w:val="000737BF"/>
    <w:rsid w:val="00076175"/>
    <w:rsid w:val="00085E05"/>
    <w:rsid w:val="0009079F"/>
    <w:rsid w:val="000A3C46"/>
    <w:rsid w:val="000D2B45"/>
    <w:rsid w:val="000E1E36"/>
    <w:rsid w:val="000F1246"/>
    <w:rsid w:val="000F2037"/>
    <w:rsid w:val="00111D07"/>
    <w:rsid w:val="00122416"/>
    <w:rsid w:val="00124B67"/>
    <w:rsid w:val="00124EA8"/>
    <w:rsid w:val="00157032"/>
    <w:rsid w:val="001754F4"/>
    <w:rsid w:val="001A19DF"/>
    <w:rsid w:val="001B4DD5"/>
    <w:rsid w:val="001D223E"/>
    <w:rsid w:val="001E3429"/>
    <w:rsid w:val="00200813"/>
    <w:rsid w:val="00201791"/>
    <w:rsid w:val="00214419"/>
    <w:rsid w:val="00226F54"/>
    <w:rsid w:val="00243648"/>
    <w:rsid w:val="00245FA5"/>
    <w:rsid w:val="00257D60"/>
    <w:rsid w:val="00261BF8"/>
    <w:rsid w:val="00266B9F"/>
    <w:rsid w:val="00267BAC"/>
    <w:rsid w:val="002C07C2"/>
    <w:rsid w:val="002E7CE5"/>
    <w:rsid w:val="00315307"/>
    <w:rsid w:val="00323EB3"/>
    <w:rsid w:val="00350D79"/>
    <w:rsid w:val="00371C85"/>
    <w:rsid w:val="003831EB"/>
    <w:rsid w:val="00393BE1"/>
    <w:rsid w:val="003C27EC"/>
    <w:rsid w:val="003D3129"/>
    <w:rsid w:val="003F07F7"/>
    <w:rsid w:val="003F5628"/>
    <w:rsid w:val="0040388E"/>
    <w:rsid w:val="004535B5"/>
    <w:rsid w:val="004567B0"/>
    <w:rsid w:val="004E21F7"/>
    <w:rsid w:val="004F1CC9"/>
    <w:rsid w:val="004F56C0"/>
    <w:rsid w:val="00503AD5"/>
    <w:rsid w:val="00507335"/>
    <w:rsid w:val="00522E5E"/>
    <w:rsid w:val="00570380"/>
    <w:rsid w:val="005921AD"/>
    <w:rsid w:val="005B3A2D"/>
    <w:rsid w:val="005C1745"/>
    <w:rsid w:val="005D5BEF"/>
    <w:rsid w:val="0060011B"/>
    <w:rsid w:val="00621884"/>
    <w:rsid w:val="00635005"/>
    <w:rsid w:val="00640704"/>
    <w:rsid w:val="0064667B"/>
    <w:rsid w:val="00681DE5"/>
    <w:rsid w:val="00683296"/>
    <w:rsid w:val="00686FF9"/>
    <w:rsid w:val="006A423F"/>
    <w:rsid w:val="006B45FC"/>
    <w:rsid w:val="006C5C26"/>
    <w:rsid w:val="006D12ED"/>
    <w:rsid w:val="006D755C"/>
    <w:rsid w:val="006E050D"/>
    <w:rsid w:val="006F5C53"/>
    <w:rsid w:val="00705CA3"/>
    <w:rsid w:val="0072056B"/>
    <w:rsid w:val="00736E4E"/>
    <w:rsid w:val="00752B0D"/>
    <w:rsid w:val="00776EB8"/>
    <w:rsid w:val="007829EC"/>
    <w:rsid w:val="0078732A"/>
    <w:rsid w:val="007975DC"/>
    <w:rsid w:val="007A6EE7"/>
    <w:rsid w:val="007C4E2A"/>
    <w:rsid w:val="007C7764"/>
    <w:rsid w:val="007D7FBC"/>
    <w:rsid w:val="007E7233"/>
    <w:rsid w:val="007F5C10"/>
    <w:rsid w:val="00817D50"/>
    <w:rsid w:val="00840E1C"/>
    <w:rsid w:val="00863D53"/>
    <w:rsid w:val="00871C6C"/>
    <w:rsid w:val="00877226"/>
    <w:rsid w:val="00877317"/>
    <w:rsid w:val="008848CB"/>
    <w:rsid w:val="00884C13"/>
    <w:rsid w:val="00887F23"/>
    <w:rsid w:val="008D437D"/>
    <w:rsid w:val="0092071B"/>
    <w:rsid w:val="00932571"/>
    <w:rsid w:val="00932B4C"/>
    <w:rsid w:val="009411B0"/>
    <w:rsid w:val="009443A9"/>
    <w:rsid w:val="0094516C"/>
    <w:rsid w:val="009525F0"/>
    <w:rsid w:val="009626E1"/>
    <w:rsid w:val="00974E0B"/>
    <w:rsid w:val="0098180B"/>
    <w:rsid w:val="009C067B"/>
    <w:rsid w:val="00A01F8B"/>
    <w:rsid w:val="00A12915"/>
    <w:rsid w:val="00A1608E"/>
    <w:rsid w:val="00A501D4"/>
    <w:rsid w:val="00A56B64"/>
    <w:rsid w:val="00A61224"/>
    <w:rsid w:val="00A67570"/>
    <w:rsid w:val="00A9234E"/>
    <w:rsid w:val="00AE41AE"/>
    <w:rsid w:val="00B13ACD"/>
    <w:rsid w:val="00B50B0B"/>
    <w:rsid w:val="00B81A2E"/>
    <w:rsid w:val="00B873E0"/>
    <w:rsid w:val="00BC7E04"/>
    <w:rsid w:val="00BD34B6"/>
    <w:rsid w:val="00BF45D5"/>
    <w:rsid w:val="00BF5DDC"/>
    <w:rsid w:val="00C200AE"/>
    <w:rsid w:val="00C573B0"/>
    <w:rsid w:val="00C8061E"/>
    <w:rsid w:val="00C80A59"/>
    <w:rsid w:val="00C82BA8"/>
    <w:rsid w:val="00D30908"/>
    <w:rsid w:val="00D63099"/>
    <w:rsid w:val="00D652D9"/>
    <w:rsid w:val="00D67451"/>
    <w:rsid w:val="00D84B36"/>
    <w:rsid w:val="00D852B6"/>
    <w:rsid w:val="00DA2864"/>
    <w:rsid w:val="00DB36FE"/>
    <w:rsid w:val="00DC5D2A"/>
    <w:rsid w:val="00DF1A31"/>
    <w:rsid w:val="00DF2E18"/>
    <w:rsid w:val="00E17711"/>
    <w:rsid w:val="00E17BF8"/>
    <w:rsid w:val="00E25EA4"/>
    <w:rsid w:val="00E301CA"/>
    <w:rsid w:val="00E56A37"/>
    <w:rsid w:val="00E608DA"/>
    <w:rsid w:val="00E70E61"/>
    <w:rsid w:val="00E757C5"/>
    <w:rsid w:val="00EA567F"/>
    <w:rsid w:val="00EC5F32"/>
    <w:rsid w:val="00EF4A04"/>
    <w:rsid w:val="00EF606A"/>
    <w:rsid w:val="00F2090D"/>
    <w:rsid w:val="00F20BCC"/>
    <w:rsid w:val="00F32DCE"/>
    <w:rsid w:val="00F3588C"/>
    <w:rsid w:val="00F87859"/>
    <w:rsid w:val="00FC1BD7"/>
    <w:rsid w:val="00FC3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A3661"/>
  <w15:chartTrackingRefBased/>
  <w15:docId w15:val="{E4C9B726-AA7E-B942-A324-86DEF51F7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A61224"/>
    <w:pPr>
      <w:keepNext/>
      <w:keepLines/>
      <w:widowControl w:val="0"/>
      <w:pBdr>
        <w:top w:val="single" w:sz="18" w:space="10" w:color="008F4B"/>
        <w:left w:val="single" w:sz="18" w:space="4" w:color="008F4B"/>
        <w:bottom w:val="single" w:sz="18" w:space="0" w:color="008F4B"/>
        <w:right w:val="single" w:sz="18" w:space="4" w:color="008F4B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A61224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626E1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626E1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9626E1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626E1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626E1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626E1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9626E1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9626E1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9626E1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626E1"/>
    <w:pPr>
      <w:ind w:left="2560"/>
    </w:pPr>
    <w:rPr>
      <w:rFonts w:asciiTheme="minorHAnsi" w:hAnsiTheme="minorHAnsi" w:cstheme="minorHAns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626E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E21F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117" Type="http://schemas.openxmlformats.org/officeDocument/2006/relationships/theme" Target="theme/theme1.xml"/><Relationship Id="rId21" Type="http://schemas.openxmlformats.org/officeDocument/2006/relationships/image" Target="media/image14.pn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63" Type="http://schemas.openxmlformats.org/officeDocument/2006/relationships/image" Target="media/image55.png"/><Relationship Id="rId68" Type="http://schemas.openxmlformats.org/officeDocument/2006/relationships/image" Target="media/image60.svg"/><Relationship Id="rId84" Type="http://schemas.openxmlformats.org/officeDocument/2006/relationships/image" Target="media/image73.jpeg"/><Relationship Id="rId89" Type="http://schemas.openxmlformats.org/officeDocument/2006/relationships/image" Target="media/image78.jpeg"/><Relationship Id="rId112" Type="http://schemas.openxmlformats.org/officeDocument/2006/relationships/image" Target="media/image100.jpeg"/><Relationship Id="rId16" Type="http://schemas.openxmlformats.org/officeDocument/2006/relationships/image" Target="media/image9.jpeg"/><Relationship Id="rId107" Type="http://schemas.openxmlformats.org/officeDocument/2006/relationships/image" Target="media/image95.jpe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5.jpeg"/><Relationship Id="rId58" Type="http://schemas.openxmlformats.org/officeDocument/2006/relationships/image" Target="media/image50.png"/><Relationship Id="rId74" Type="http://schemas.openxmlformats.org/officeDocument/2006/relationships/image" Target="media/image64.png"/><Relationship Id="rId79" Type="http://schemas.openxmlformats.org/officeDocument/2006/relationships/image" Target="media/image68.jpeg"/><Relationship Id="rId102" Type="http://schemas.openxmlformats.org/officeDocument/2006/relationships/image" Target="media/image90.png"/><Relationship Id="rId5" Type="http://schemas.openxmlformats.org/officeDocument/2006/relationships/webSettings" Target="webSetting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0.jpeg"/><Relationship Id="rId113" Type="http://schemas.openxmlformats.org/officeDocument/2006/relationships/image" Target="media/image101.png"/><Relationship Id="rId80" Type="http://schemas.openxmlformats.org/officeDocument/2006/relationships/image" Target="media/image69.jpeg"/><Relationship Id="rId85" Type="http://schemas.openxmlformats.org/officeDocument/2006/relationships/image" Target="media/image74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1.png"/><Relationship Id="rId103" Type="http://schemas.openxmlformats.org/officeDocument/2006/relationships/image" Target="media/image92.png"/><Relationship Id="rId108" Type="http://schemas.openxmlformats.org/officeDocument/2006/relationships/image" Target="media/image96.png"/><Relationship Id="rId54" Type="http://schemas.openxmlformats.org/officeDocument/2006/relationships/image" Target="media/image46.png"/><Relationship Id="rId70" Type="http://schemas.openxmlformats.org/officeDocument/2006/relationships/image" Target="media/image61.jpeg"/><Relationship Id="rId75" Type="http://schemas.openxmlformats.org/officeDocument/2006/relationships/image" Target="media/image65.png"/><Relationship Id="rId91" Type="http://schemas.openxmlformats.org/officeDocument/2006/relationships/image" Target="media/image80.png"/><Relationship Id="rId96" Type="http://schemas.openxmlformats.org/officeDocument/2006/relationships/image" Target="media/image8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49" Type="http://schemas.openxmlformats.org/officeDocument/2006/relationships/image" Target="media/image41.png"/><Relationship Id="rId114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image" Target="media/image44.jpeg"/><Relationship Id="rId60" Type="http://schemas.openxmlformats.org/officeDocument/2006/relationships/image" Target="media/image52.png"/><Relationship Id="rId65" Type="http://schemas.openxmlformats.org/officeDocument/2006/relationships/image" Target="media/image57.jpeg"/><Relationship Id="rId73" Type="http://schemas.openxmlformats.org/officeDocument/2006/relationships/image" Target="media/image63.jpeg"/><Relationship Id="rId78" Type="http://schemas.openxmlformats.org/officeDocument/2006/relationships/image" Target="media/image67.jpeg"/><Relationship Id="rId81" Type="http://schemas.openxmlformats.org/officeDocument/2006/relationships/image" Target="media/image70.jpeg"/><Relationship Id="rId86" Type="http://schemas.openxmlformats.org/officeDocument/2006/relationships/image" Target="media/image75.jpe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image" Target="media/image89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2.jpeg"/><Relationship Id="rId109" Type="http://schemas.openxmlformats.org/officeDocument/2006/relationships/image" Target="media/image97.jpeg"/><Relationship Id="rId34" Type="http://schemas.openxmlformats.org/officeDocument/2006/relationships/image" Target="media/image27.pn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6.png"/><Relationship Id="rId97" Type="http://schemas.openxmlformats.org/officeDocument/2006/relationships/image" Target="media/image86.jpeg"/><Relationship Id="rId104" Type="http://schemas.openxmlformats.org/officeDocument/2006/relationships/hyperlink" Target="https://www.waihangaararau.nz/lets-level-up/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1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hyperlink" Target="https://www.waihangaararau.nz/lets-level-up/alternate-formats/" TargetMode="External"/><Relationship Id="rId45" Type="http://schemas.openxmlformats.org/officeDocument/2006/relationships/image" Target="media/image37.png"/><Relationship Id="rId66" Type="http://schemas.openxmlformats.org/officeDocument/2006/relationships/image" Target="media/image58.jpeg"/><Relationship Id="rId87" Type="http://schemas.openxmlformats.org/officeDocument/2006/relationships/image" Target="media/image76.png"/><Relationship Id="rId110" Type="http://schemas.openxmlformats.org/officeDocument/2006/relationships/image" Target="media/image98.png"/><Relationship Id="rId115" Type="http://schemas.openxmlformats.org/officeDocument/2006/relationships/footer" Target="footer2.xml"/><Relationship Id="rId61" Type="http://schemas.openxmlformats.org/officeDocument/2006/relationships/image" Target="media/image53.png"/><Relationship Id="rId82" Type="http://schemas.openxmlformats.org/officeDocument/2006/relationships/image" Target="media/image71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8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3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2.jpeg"/><Relationship Id="rId93" Type="http://schemas.openxmlformats.org/officeDocument/2006/relationships/image" Target="media/image82.jpeg"/><Relationship Id="rId98" Type="http://schemas.openxmlformats.org/officeDocument/2006/relationships/image" Target="media/image87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62" Type="http://schemas.openxmlformats.org/officeDocument/2006/relationships/image" Target="media/image54.jpe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99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49.jpeg"/><Relationship Id="rId106" Type="http://schemas.openxmlformats.org/officeDocument/2006/relationships/image" Target="media/image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A0B7C4-C9C6-B84B-B84C-5EC8E6372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5</Pages>
  <Words>1281</Words>
  <Characters>730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Ash James</cp:lastModifiedBy>
  <cp:revision>6</cp:revision>
  <dcterms:created xsi:type="dcterms:W3CDTF">2024-11-29T01:33:00Z</dcterms:created>
  <dcterms:modified xsi:type="dcterms:W3CDTF">2024-11-29T03:11:00Z</dcterms:modified>
</cp:coreProperties>
</file>